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9E915" w14:textId="77777777" w:rsidR="00B20C2F" w:rsidRDefault="00B20C2F" w:rsidP="009C383A">
      <w:pPr>
        <w:spacing w:after="0"/>
        <w:rPr>
          <w:rFonts w:ascii="Arial" w:hAnsi="Arial" w:cs="Arial"/>
          <w:b/>
        </w:rPr>
      </w:pPr>
      <w:bookmarkStart w:id="0" w:name="_GoBack"/>
      <w:bookmarkEnd w:id="0"/>
    </w:p>
    <w:p w14:paraId="347D9F3D" w14:textId="79EAD1A7" w:rsidR="008D6BFA" w:rsidRDefault="008D6BFA" w:rsidP="009C383A">
      <w:pPr>
        <w:spacing w:after="0"/>
        <w:rPr>
          <w:rFonts w:ascii="Arial" w:hAnsi="Arial" w:cs="Arial"/>
          <w:b/>
        </w:rPr>
      </w:pPr>
      <w:r>
        <w:rPr>
          <w:rFonts w:ascii="Arial" w:hAnsi="Arial" w:cs="Arial"/>
          <w:b/>
          <w:noProof/>
        </w:rPr>
        <w:drawing>
          <wp:inline distT="0" distB="0" distL="0" distR="0" wp14:anchorId="578D8E80" wp14:editId="6CA0B4D1">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659AC821" w:rsidR="009C383A" w:rsidRPr="008D6BFA" w:rsidRDefault="009C383A" w:rsidP="009C383A">
      <w:pPr>
        <w:spacing w:after="0"/>
        <w:rPr>
          <w:rFonts w:ascii="Arial" w:hAnsi="Arial" w:cs="Arial"/>
          <w:b/>
        </w:rPr>
      </w:pPr>
      <w:r w:rsidRPr="008D6BFA">
        <w:rPr>
          <w:rFonts w:ascii="Arial" w:hAnsi="Arial" w:cs="Arial"/>
          <w:b/>
        </w:rPr>
        <w:t>Lunch &amp; Learn</w:t>
      </w:r>
    </w:p>
    <w:p w14:paraId="515DA503" w14:textId="4981EF05" w:rsidR="009C383A" w:rsidRPr="00D61EE9" w:rsidRDefault="009C383A" w:rsidP="009C383A">
      <w:pPr>
        <w:spacing w:after="0"/>
        <w:rPr>
          <w:rFonts w:ascii="Arial" w:hAnsi="Arial" w:cs="Arial"/>
          <w:b/>
          <w:i/>
        </w:rPr>
      </w:pPr>
      <w:r w:rsidRPr="00D61EE9">
        <w:rPr>
          <w:rFonts w:ascii="Arial" w:hAnsi="Arial" w:cs="Arial"/>
          <w:b/>
          <w:i/>
        </w:rPr>
        <w:t xml:space="preserve">Script for </w:t>
      </w:r>
      <w:r w:rsidR="003516B5">
        <w:rPr>
          <w:rFonts w:ascii="Arial" w:hAnsi="Arial" w:cs="Arial"/>
          <w:b/>
          <w:i/>
        </w:rPr>
        <w:t xml:space="preserve">Homebuyer Awareness – </w:t>
      </w:r>
      <w:r w:rsidR="00F3249C">
        <w:rPr>
          <w:rFonts w:ascii="Arial" w:hAnsi="Arial" w:cs="Arial"/>
          <w:b/>
          <w:i/>
        </w:rPr>
        <w:t xml:space="preserve">Top </w:t>
      </w:r>
      <w:r w:rsidR="003516B5">
        <w:rPr>
          <w:rFonts w:ascii="Arial" w:hAnsi="Arial" w:cs="Arial"/>
          <w:b/>
          <w:i/>
        </w:rPr>
        <w:t xml:space="preserve">20 </w:t>
      </w:r>
      <w:r w:rsidR="006B2018">
        <w:rPr>
          <w:rFonts w:ascii="Arial" w:hAnsi="Arial" w:cs="Arial"/>
          <w:b/>
          <w:i/>
        </w:rPr>
        <w:t xml:space="preserve">Questions </w:t>
      </w:r>
      <w:r w:rsidR="00204D6E">
        <w:rPr>
          <w:rFonts w:ascii="Arial" w:hAnsi="Arial" w:cs="Arial"/>
          <w:b/>
          <w:i/>
        </w:rPr>
        <w:t>First</w:t>
      </w:r>
      <w:r w:rsidR="009805A0">
        <w:rPr>
          <w:rFonts w:ascii="Arial" w:hAnsi="Arial" w:cs="Arial"/>
          <w:b/>
          <w:i/>
        </w:rPr>
        <w:t>-</w:t>
      </w:r>
      <w:r w:rsidR="00204D6E">
        <w:rPr>
          <w:rFonts w:ascii="Arial" w:hAnsi="Arial" w:cs="Arial"/>
          <w:b/>
          <w:i/>
        </w:rPr>
        <w:t>Time</w:t>
      </w:r>
      <w:r w:rsidR="00F3249C">
        <w:rPr>
          <w:rFonts w:ascii="Arial" w:hAnsi="Arial" w:cs="Arial"/>
          <w:b/>
          <w:i/>
        </w:rPr>
        <w:t xml:space="preserve"> Home-</w:t>
      </w:r>
      <w:r w:rsidR="00204D6E">
        <w:rPr>
          <w:rFonts w:ascii="Arial" w:hAnsi="Arial" w:cs="Arial"/>
          <w:b/>
          <w:i/>
        </w:rPr>
        <w:t xml:space="preserve">Buyers </w:t>
      </w:r>
      <w:r w:rsidR="00CB2E7E">
        <w:rPr>
          <w:rFonts w:ascii="Arial" w:hAnsi="Arial" w:cs="Arial"/>
          <w:b/>
          <w:i/>
        </w:rPr>
        <w:t>Wish They Would Have Asked</w:t>
      </w:r>
      <w:r w:rsidR="00F3249C">
        <w:rPr>
          <w:rFonts w:ascii="Arial" w:hAnsi="Arial" w:cs="Arial"/>
          <w:b/>
          <w:i/>
        </w:rPr>
        <w:t>!</w:t>
      </w:r>
    </w:p>
    <w:p w14:paraId="10904713" w14:textId="1A0276D0" w:rsidR="00D61EE9" w:rsidRDefault="00D61EE9" w:rsidP="009C383A">
      <w:pPr>
        <w:spacing w:after="0"/>
        <w:rPr>
          <w:rFonts w:ascii="Arial" w:hAnsi="Arial" w:cs="Arial"/>
          <w:b/>
        </w:rPr>
      </w:pPr>
      <w:r>
        <w:rPr>
          <w:rFonts w:ascii="Arial" w:hAnsi="Arial" w:cs="Arial"/>
          <w:b/>
        </w:rPr>
        <w:t xml:space="preserve">Approximate Length: </w:t>
      </w:r>
      <w:r w:rsidR="003367B9">
        <w:rPr>
          <w:rFonts w:ascii="Arial" w:hAnsi="Arial" w:cs="Arial"/>
          <w:b/>
        </w:rPr>
        <w:t>45-</w:t>
      </w:r>
      <w:r w:rsidR="006B2018">
        <w:rPr>
          <w:rFonts w:ascii="Arial" w:hAnsi="Arial" w:cs="Arial"/>
          <w:b/>
        </w:rPr>
        <w:t xml:space="preserve">60 </w:t>
      </w:r>
      <w:r>
        <w:rPr>
          <w:rFonts w:ascii="Arial" w:hAnsi="Arial" w:cs="Arial"/>
          <w:b/>
        </w:rPr>
        <w:t>Minutes with Questions</w:t>
      </w:r>
    </w:p>
    <w:p w14:paraId="6B94DBAE" w14:textId="1E1E7A52" w:rsidR="00AB7958" w:rsidRDefault="00AB7958" w:rsidP="009C383A">
      <w:pPr>
        <w:spacing w:after="0"/>
        <w:rPr>
          <w:rFonts w:ascii="Arial" w:hAnsi="Arial" w:cs="Arial"/>
          <w:b/>
        </w:rPr>
      </w:pPr>
    </w:p>
    <w:p w14:paraId="08228916" w14:textId="086E174F" w:rsidR="00AB7958" w:rsidRPr="000C7EC3" w:rsidRDefault="00AB7958" w:rsidP="009C383A">
      <w:pPr>
        <w:spacing w:after="0"/>
        <w:rPr>
          <w:rFonts w:ascii="Arial" w:hAnsi="Arial" w:cs="Arial"/>
        </w:rPr>
      </w:pPr>
      <w:r w:rsidRPr="00807483">
        <w:rPr>
          <w:rFonts w:ascii="Arial" w:hAnsi="Arial" w:cs="Arial"/>
          <w:b/>
          <w:u w:val="single"/>
        </w:rPr>
        <w:t>Reference:</w:t>
      </w:r>
      <w:r>
        <w:rPr>
          <w:rFonts w:ascii="Arial" w:hAnsi="Arial" w:cs="Arial"/>
          <w:b/>
        </w:rPr>
        <w:t xml:space="preserve">  </w:t>
      </w:r>
      <w:r w:rsidR="000C7EC3">
        <w:rPr>
          <w:rFonts w:ascii="Arial" w:hAnsi="Arial" w:cs="Arial"/>
        </w:rPr>
        <w:t xml:space="preserve">Use our </w:t>
      </w:r>
      <w:r w:rsidR="000C7EC3" w:rsidRPr="00CB2E7E">
        <w:rPr>
          <w:rFonts w:ascii="Arial" w:hAnsi="Arial" w:cs="Arial"/>
          <w:b/>
          <w:i/>
        </w:rPr>
        <w:t>NEW</w:t>
      </w:r>
      <w:r w:rsidR="000C7EC3">
        <w:rPr>
          <w:rFonts w:ascii="Arial" w:hAnsi="Arial" w:cs="Arial"/>
        </w:rPr>
        <w:t xml:space="preserve"> Checklist about </w:t>
      </w:r>
      <w:r w:rsidR="000C7EC3" w:rsidRPr="00CB2E7E">
        <w:rPr>
          <w:rFonts w:ascii="Arial" w:hAnsi="Arial" w:cs="Arial"/>
          <w:b/>
        </w:rPr>
        <w:t>“How to Throw a Great Homebuyer Seminar”</w:t>
      </w:r>
      <w:r w:rsidR="000C7EC3">
        <w:rPr>
          <w:rFonts w:ascii="Arial" w:hAnsi="Arial" w:cs="Arial"/>
        </w:rPr>
        <w:t xml:space="preserve">.  </w:t>
      </w:r>
      <w:r w:rsidR="00233452" w:rsidRPr="00E6712A">
        <w:rPr>
          <w:rFonts w:ascii="Arial" w:hAnsi="Arial" w:cs="Arial"/>
          <w:noProof/>
        </w:rPr>
        <w:t>This</w:t>
      </w:r>
      <w:r w:rsidR="00233452">
        <w:rPr>
          <w:rFonts w:ascii="Arial" w:hAnsi="Arial" w:cs="Arial"/>
        </w:rPr>
        <w:t xml:space="preserve"> is</w:t>
      </w:r>
      <w:r w:rsidR="00807483">
        <w:rPr>
          <w:rFonts w:ascii="Arial" w:hAnsi="Arial" w:cs="Arial"/>
        </w:rPr>
        <w:t xml:space="preserve"> for your reference only.</w:t>
      </w:r>
    </w:p>
    <w:p w14:paraId="4ABFB1AE" w14:textId="5C1B08BE" w:rsidR="0009130C" w:rsidRDefault="0009130C" w:rsidP="009C383A">
      <w:pPr>
        <w:spacing w:after="0"/>
        <w:rPr>
          <w:rFonts w:ascii="Arial" w:hAnsi="Arial" w:cs="Arial"/>
        </w:rPr>
      </w:pPr>
    </w:p>
    <w:p w14:paraId="035F241B" w14:textId="5606DCC4" w:rsidR="0009130C" w:rsidRDefault="0009130C" w:rsidP="009C383A">
      <w:pPr>
        <w:spacing w:after="0"/>
        <w:rPr>
          <w:rFonts w:ascii="Arial" w:hAnsi="Arial" w:cs="Arial"/>
        </w:rPr>
      </w:pPr>
      <w:r w:rsidRPr="0009130C">
        <w:rPr>
          <w:rFonts w:ascii="Arial" w:hAnsi="Arial" w:cs="Arial"/>
          <w:b/>
          <w:i/>
          <w:u w:val="single"/>
        </w:rPr>
        <w:t>Hand</w:t>
      </w:r>
      <w:r w:rsidR="009805A0">
        <w:rPr>
          <w:rFonts w:ascii="Arial" w:hAnsi="Arial" w:cs="Arial"/>
          <w:b/>
          <w:i/>
          <w:u w:val="single"/>
        </w:rPr>
        <w:t>o</w:t>
      </w:r>
      <w:r w:rsidRPr="0009130C">
        <w:rPr>
          <w:rFonts w:ascii="Arial" w:hAnsi="Arial" w:cs="Arial"/>
          <w:b/>
          <w:i/>
          <w:u w:val="single"/>
        </w:rPr>
        <w:t>ut</w:t>
      </w:r>
      <w:r>
        <w:rPr>
          <w:rFonts w:ascii="Arial" w:hAnsi="Arial" w:cs="Arial"/>
        </w:rPr>
        <w:t xml:space="preserve"> – </w:t>
      </w:r>
      <w:bookmarkStart w:id="1" w:name="_Hlk2753944"/>
      <w:r w:rsidR="00FA7C21">
        <w:rPr>
          <w:rFonts w:ascii="Arial" w:hAnsi="Arial" w:cs="Arial"/>
        </w:rPr>
        <w:t>A copy of this presentation along with your contact informatio</w:t>
      </w:r>
      <w:r w:rsidR="00582D5F">
        <w:rPr>
          <w:rFonts w:ascii="Arial" w:hAnsi="Arial" w:cs="Arial"/>
        </w:rPr>
        <w:t>n is a great take-away for your attendees.</w:t>
      </w:r>
      <w:r w:rsidR="000D042F">
        <w:rPr>
          <w:rFonts w:ascii="Arial" w:hAnsi="Arial" w:cs="Arial"/>
        </w:rPr>
        <w:t xml:space="preserve">  </w:t>
      </w:r>
      <w:r w:rsidR="00CB2E7E">
        <w:rPr>
          <w:rFonts w:ascii="Arial" w:hAnsi="Arial" w:cs="Arial"/>
        </w:rPr>
        <w:t xml:space="preserve">To assist the attendee in reviewing their </w:t>
      </w:r>
      <w:r w:rsidR="00CB2E7E" w:rsidRPr="00F3249C">
        <w:rPr>
          <w:rFonts w:ascii="Arial" w:hAnsi="Arial" w:cs="Arial"/>
          <w:noProof/>
        </w:rPr>
        <w:t>own</w:t>
      </w:r>
      <w:r w:rsidR="00CB2E7E">
        <w:rPr>
          <w:rFonts w:ascii="Arial" w:hAnsi="Arial" w:cs="Arial"/>
        </w:rPr>
        <w:t xml:space="preserve"> credit report, hand out the </w:t>
      </w:r>
      <w:r w:rsidR="00CB2E7E" w:rsidRPr="00CB2E7E">
        <w:rPr>
          <w:rFonts w:ascii="Arial" w:hAnsi="Arial" w:cs="Arial"/>
          <w:b/>
          <w:i/>
        </w:rPr>
        <w:t>“Credit Report Review Checklist”</w:t>
      </w:r>
      <w:r w:rsidR="00CB2E7E">
        <w:rPr>
          <w:rFonts w:ascii="Arial" w:hAnsi="Arial" w:cs="Arial"/>
        </w:rPr>
        <w:t xml:space="preserve"> found under Charts &amp; Checklists and Universal Topics.</w:t>
      </w:r>
    </w:p>
    <w:p w14:paraId="6AF39F67" w14:textId="47D79D47" w:rsidR="00CB2E7E" w:rsidRDefault="00CB2E7E" w:rsidP="009C383A">
      <w:pPr>
        <w:spacing w:after="0"/>
        <w:rPr>
          <w:rFonts w:ascii="Arial" w:hAnsi="Arial" w:cs="Arial"/>
        </w:rPr>
      </w:pPr>
    </w:p>
    <w:p w14:paraId="35B98882" w14:textId="605023FE" w:rsidR="00CB2E7E" w:rsidRDefault="00CB2E7E" w:rsidP="009C383A">
      <w:pPr>
        <w:spacing w:after="0"/>
        <w:rPr>
          <w:rFonts w:ascii="Arial" w:hAnsi="Arial" w:cs="Arial"/>
        </w:rPr>
      </w:pPr>
      <w:r w:rsidRPr="00195D1B">
        <w:rPr>
          <w:rFonts w:ascii="Arial" w:hAnsi="Arial" w:cs="Arial"/>
          <w:b/>
          <w:u w:val="single"/>
        </w:rPr>
        <w:t xml:space="preserve">Bonus </w:t>
      </w:r>
      <w:r w:rsidR="009805A0">
        <w:rPr>
          <w:rFonts w:ascii="Arial" w:hAnsi="Arial" w:cs="Arial"/>
          <w:b/>
          <w:u w:val="single"/>
        </w:rPr>
        <w:t>T</w:t>
      </w:r>
      <w:r w:rsidR="009805A0" w:rsidRPr="00195D1B">
        <w:rPr>
          <w:rFonts w:ascii="Arial" w:hAnsi="Arial" w:cs="Arial"/>
          <w:b/>
          <w:u w:val="single"/>
        </w:rPr>
        <w:t>ip</w:t>
      </w:r>
      <w:r w:rsidRPr="00195D1B">
        <w:rPr>
          <w:rFonts w:ascii="Arial" w:hAnsi="Arial" w:cs="Arial"/>
          <w:b/>
          <w:u w:val="single"/>
        </w:rPr>
        <w:t>:</w:t>
      </w:r>
      <w:r>
        <w:rPr>
          <w:rFonts w:ascii="Arial" w:hAnsi="Arial" w:cs="Arial"/>
        </w:rPr>
        <w:t xml:space="preserve">  Each slide and accompanying script make an engaging quick-tip video on your social media platform.  This is a great way to educate your network and get them interested in attending your seminar!</w:t>
      </w:r>
    </w:p>
    <w:p w14:paraId="057796BC" w14:textId="70F1A68E" w:rsidR="00582D5F" w:rsidRDefault="00582D5F" w:rsidP="009C383A">
      <w:pPr>
        <w:spacing w:after="0"/>
        <w:rPr>
          <w:rFonts w:ascii="Arial" w:hAnsi="Arial" w:cs="Arial"/>
        </w:rPr>
      </w:pPr>
    </w:p>
    <w:p w14:paraId="2DAFD164" w14:textId="7D81AA7A" w:rsidR="00AB7958" w:rsidRPr="003367B9" w:rsidRDefault="00582D5F" w:rsidP="009C383A">
      <w:pPr>
        <w:spacing w:after="0"/>
        <w:rPr>
          <w:rFonts w:ascii="Arial" w:hAnsi="Arial" w:cs="Arial"/>
        </w:rPr>
      </w:pPr>
      <w:r w:rsidRPr="00963BA7">
        <w:rPr>
          <w:rFonts w:ascii="Arial" w:hAnsi="Arial" w:cs="Arial"/>
          <w:b/>
          <w:i/>
          <w:u w:val="single"/>
        </w:rPr>
        <w:t>Audience:</w:t>
      </w:r>
      <w:r>
        <w:rPr>
          <w:rFonts w:ascii="Arial" w:hAnsi="Arial" w:cs="Arial"/>
          <w:b/>
          <w:i/>
        </w:rPr>
        <w:t xml:space="preserve">  </w:t>
      </w:r>
      <w:r w:rsidR="003367B9">
        <w:rPr>
          <w:rFonts w:ascii="Arial" w:hAnsi="Arial" w:cs="Arial"/>
        </w:rPr>
        <w:t xml:space="preserve">The target audience for this Lunch &amp; Learn are those interested in what it takes to buy a home.  </w:t>
      </w:r>
      <w:r w:rsidR="006C3C5C" w:rsidRPr="00E6712A">
        <w:rPr>
          <w:rFonts w:ascii="Arial" w:hAnsi="Arial" w:cs="Arial"/>
          <w:noProof/>
        </w:rPr>
        <w:t>This</w:t>
      </w:r>
      <w:r w:rsidR="006C3C5C">
        <w:rPr>
          <w:rFonts w:ascii="Arial" w:hAnsi="Arial" w:cs="Arial"/>
        </w:rPr>
        <w:t xml:space="preserve"> </w:t>
      </w:r>
      <w:r w:rsidR="007802C7">
        <w:rPr>
          <w:rFonts w:ascii="Arial" w:hAnsi="Arial" w:cs="Arial"/>
        </w:rPr>
        <w:t>seminar can be hosted in person with referral sources or corporations</w:t>
      </w:r>
      <w:r w:rsidR="009805A0">
        <w:rPr>
          <w:rFonts w:ascii="Arial" w:hAnsi="Arial" w:cs="Arial"/>
        </w:rPr>
        <w:t>,</w:t>
      </w:r>
      <w:r w:rsidR="007802C7">
        <w:rPr>
          <w:rFonts w:ascii="Arial" w:hAnsi="Arial" w:cs="Arial"/>
        </w:rPr>
        <w:t xml:space="preserve"> or as part of a Facebook Live presentation.  Try multiple ways to get this out to the first-time buyer audience.</w:t>
      </w:r>
      <w:r w:rsidR="00AB7958">
        <w:rPr>
          <w:rFonts w:ascii="Arial" w:hAnsi="Arial" w:cs="Arial"/>
        </w:rPr>
        <w:t xml:space="preserve"> </w:t>
      </w:r>
    </w:p>
    <w:bookmarkEnd w:id="1"/>
    <w:p w14:paraId="1EE899FD" w14:textId="77777777" w:rsidR="009C383A" w:rsidRPr="009C383A" w:rsidRDefault="009C383A" w:rsidP="009C383A">
      <w:pPr>
        <w:spacing w:after="0"/>
        <w:rPr>
          <w:rFonts w:ascii="Arial" w:hAnsi="Arial" w:cs="Arial"/>
        </w:rPr>
      </w:pPr>
    </w:p>
    <w:p w14:paraId="5C684305" w14:textId="12E18D95"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p>
    <w:p w14:paraId="26DFF4EE" w14:textId="77777777" w:rsidR="00D21B29" w:rsidRDefault="00D21B29" w:rsidP="009C383A">
      <w:pPr>
        <w:spacing w:after="0"/>
        <w:rPr>
          <w:rFonts w:ascii="Arial" w:hAnsi="Arial" w:cs="Arial"/>
        </w:rPr>
      </w:pPr>
    </w:p>
    <w:p w14:paraId="78C40754" w14:textId="4F78E173"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w:t>
      </w:r>
      <w:r w:rsidR="009805A0">
        <w:rPr>
          <w:rFonts w:ascii="Arial" w:hAnsi="Arial" w:cs="Arial"/>
        </w:rPr>
        <w:t>-</w:t>
      </w:r>
      <w:r>
        <w:rPr>
          <w:rFonts w:ascii="Arial" w:hAnsi="Arial" w:cs="Arial"/>
        </w:rPr>
        <w:t>life” stories and</w:t>
      </w:r>
      <w:r w:rsidR="00F17BCE">
        <w:rPr>
          <w:rFonts w:ascii="Arial" w:hAnsi="Arial" w:cs="Arial"/>
        </w:rPr>
        <w:t xml:space="preserve"> how you solved those</w:t>
      </w:r>
      <w:r>
        <w:rPr>
          <w:rFonts w:ascii="Arial" w:hAnsi="Arial" w:cs="Arial"/>
        </w:rPr>
        <w:t xml:space="preserve"> problems using the information you are presenting.  Those stories in addition to the </w:t>
      </w:r>
      <w:r w:rsidR="00F17BCE">
        <w:rPr>
          <w:rFonts w:ascii="Arial" w:hAnsi="Arial" w:cs="Arial"/>
        </w:rPr>
        <w:t>presentation</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r w:rsidR="007802C7">
        <w:rPr>
          <w:rFonts w:ascii="Arial" w:hAnsi="Arial" w:cs="Arial"/>
        </w:rPr>
        <w:t xml:space="preserve"> If you </w:t>
      </w:r>
      <w:r w:rsidR="009805A0">
        <w:rPr>
          <w:rFonts w:ascii="Arial" w:hAnsi="Arial" w:cs="Arial"/>
        </w:rPr>
        <w:t xml:space="preserve">are asked questions </w:t>
      </w:r>
      <w:r w:rsidR="007802C7">
        <w:rPr>
          <w:rFonts w:ascii="Arial" w:hAnsi="Arial" w:cs="Arial"/>
        </w:rPr>
        <w:t xml:space="preserve">about home financing that are not in this presentation, add a slide.  </w:t>
      </w:r>
    </w:p>
    <w:p w14:paraId="135A1C8D" w14:textId="77777777" w:rsidR="009C383A" w:rsidRDefault="009C383A" w:rsidP="009C383A">
      <w:pPr>
        <w:spacing w:after="0"/>
        <w:rPr>
          <w:rFonts w:ascii="Arial" w:hAnsi="Arial" w:cs="Arial"/>
        </w:rPr>
      </w:pPr>
    </w:p>
    <w:p w14:paraId="5532C19A" w14:textId="4D1ABB62" w:rsidR="007A4273" w:rsidRDefault="009C383A"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1</w:t>
      </w:r>
      <w:r w:rsidRPr="008D6BFA">
        <w:rPr>
          <w:rFonts w:ascii="Arial" w:hAnsi="Arial" w:cs="Arial"/>
          <w:b/>
          <w:u w:val="single"/>
        </w:rPr>
        <w:t>:</w:t>
      </w:r>
      <w:r>
        <w:rPr>
          <w:rFonts w:ascii="Arial" w:hAnsi="Arial" w:cs="Arial"/>
        </w:rPr>
        <w:t xml:space="preserve">  </w:t>
      </w:r>
    </w:p>
    <w:p w14:paraId="03060A98" w14:textId="4A5B44BC" w:rsidR="009C383A" w:rsidRDefault="009C383A" w:rsidP="009C383A">
      <w:pPr>
        <w:spacing w:after="0"/>
        <w:rPr>
          <w:rFonts w:ascii="Arial" w:hAnsi="Arial" w:cs="Arial"/>
        </w:rPr>
      </w:pPr>
      <w:r>
        <w:rPr>
          <w:rFonts w:ascii="Arial" w:hAnsi="Arial" w:cs="Arial"/>
        </w:rPr>
        <w:t xml:space="preserve">Hello everyone, my name is </w:t>
      </w:r>
      <w:r w:rsidRPr="00D7343F">
        <w:rPr>
          <w:rFonts w:ascii="Arial" w:hAnsi="Arial" w:cs="Arial"/>
          <w:i/>
        </w:rPr>
        <w:t>[your name]</w:t>
      </w:r>
      <w:r>
        <w:rPr>
          <w:rFonts w:ascii="Arial" w:hAnsi="Arial" w:cs="Arial"/>
        </w:rPr>
        <w:t xml:space="preserve"> with </w:t>
      </w:r>
      <w:r w:rsidRPr="00D7343F">
        <w:rPr>
          <w:rFonts w:ascii="Arial" w:hAnsi="Arial" w:cs="Arial"/>
          <w:i/>
        </w:rPr>
        <w:t>[your company]</w:t>
      </w:r>
      <w:r>
        <w:rPr>
          <w:rFonts w:ascii="Arial" w:hAnsi="Arial" w:cs="Arial"/>
        </w:rPr>
        <w:t xml:space="preserve"> and I thank you for attending today’s session on </w:t>
      </w:r>
      <w:r w:rsidR="00CB2E7E">
        <w:rPr>
          <w:rFonts w:ascii="Arial" w:hAnsi="Arial" w:cs="Arial"/>
        </w:rPr>
        <w:t>Top</w:t>
      </w:r>
      <w:r w:rsidR="00DE0F5B">
        <w:rPr>
          <w:rFonts w:ascii="Arial" w:hAnsi="Arial" w:cs="Arial"/>
        </w:rPr>
        <w:t xml:space="preserve"> 20 </w:t>
      </w:r>
      <w:r w:rsidR="00BA1020">
        <w:rPr>
          <w:rFonts w:ascii="Arial" w:hAnsi="Arial" w:cs="Arial"/>
        </w:rPr>
        <w:t xml:space="preserve">Questions </w:t>
      </w:r>
      <w:r w:rsidR="007802C7">
        <w:rPr>
          <w:rFonts w:ascii="Arial" w:hAnsi="Arial" w:cs="Arial"/>
        </w:rPr>
        <w:t xml:space="preserve">First-Time Home Buyers </w:t>
      </w:r>
      <w:r w:rsidR="00CB2E7E">
        <w:rPr>
          <w:rFonts w:ascii="Arial" w:hAnsi="Arial" w:cs="Arial"/>
        </w:rPr>
        <w:t>Wished They Would Have Asked</w:t>
      </w:r>
      <w:r>
        <w:rPr>
          <w:rFonts w:ascii="Arial" w:hAnsi="Arial" w:cs="Arial"/>
        </w:rPr>
        <w:t xml:space="preserve">.  </w:t>
      </w:r>
      <w:r w:rsidR="0017289F">
        <w:rPr>
          <w:rFonts w:ascii="Arial" w:hAnsi="Arial" w:cs="Arial"/>
        </w:rPr>
        <w:t>I’ve had</w:t>
      </w:r>
      <w:r w:rsidR="00295464">
        <w:rPr>
          <w:rFonts w:ascii="Arial" w:hAnsi="Arial" w:cs="Arial"/>
        </w:rPr>
        <w:t xml:space="preserve"> the distinct pleasure of helping hundreds </w:t>
      </w:r>
      <w:r w:rsidR="00FE7ED0">
        <w:rPr>
          <w:rFonts w:ascii="Arial" w:hAnsi="Arial" w:cs="Arial"/>
        </w:rPr>
        <w:t xml:space="preserve">[fill in the </w:t>
      </w:r>
      <w:r w:rsidR="00F916AD">
        <w:rPr>
          <w:rFonts w:ascii="Arial" w:hAnsi="Arial" w:cs="Arial"/>
        </w:rPr>
        <w:t xml:space="preserve">#’s you have helped] </w:t>
      </w:r>
      <w:r w:rsidR="00295464">
        <w:rPr>
          <w:rFonts w:ascii="Arial" w:hAnsi="Arial" w:cs="Arial"/>
        </w:rPr>
        <w:t>of</w:t>
      </w:r>
      <w:r w:rsidR="00FE7ED0">
        <w:rPr>
          <w:rFonts w:ascii="Arial" w:hAnsi="Arial" w:cs="Arial"/>
        </w:rPr>
        <w:t xml:space="preserve"> </w:t>
      </w:r>
      <w:r w:rsidR="006B1603">
        <w:rPr>
          <w:rFonts w:ascii="Arial" w:hAnsi="Arial" w:cs="Arial"/>
        </w:rPr>
        <w:t>first-time</w:t>
      </w:r>
      <w:r w:rsidR="007802C7">
        <w:rPr>
          <w:rFonts w:ascii="Arial" w:hAnsi="Arial" w:cs="Arial"/>
        </w:rPr>
        <w:t xml:space="preserve"> buyers</w:t>
      </w:r>
      <w:r w:rsidR="00F916AD">
        <w:rPr>
          <w:rFonts w:ascii="Arial" w:hAnsi="Arial" w:cs="Arial"/>
        </w:rPr>
        <w:t xml:space="preserve"> make their dream of buying </w:t>
      </w:r>
      <w:r w:rsidR="007802C7">
        <w:rPr>
          <w:rFonts w:ascii="Arial" w:hAnsi="Arial" w:cs="Arial"/>
        </w:rPr>
        <w:t>a</w:t>
      </w:r>
      <w:r w:rsidR="00F916AD">
        <w:rPr>
          <w:rFonts w:ascii="Arial" w:hAnsi="Arial" w:cs="Arial"/>
        </w:rPr>
        <w:t xml:space="preserve"> home</w:t>
      </w:r>
      <w:r w:rsidR="007802C7">
        <w:rPr>
          <w:rFonts w:ascii="Arial" w:hAnsi="Arial" w:cs="Arial"/>
        </w:rPr>
        <w:t xml:space="preserve"> come true</w:t>
      </w:r>
      <w:r w:rsidR="008D358D">
        <w:rPr>
          <w:rFonts w:ascii="Arial" w:hAnsi="Arial" w:cs="Arial"/>
        </w:rPr>
        <w:t xml:space="preserve">.  </w:t>
      </w:r>
      <w:r w:rsidR="007802C7">
        <w:rPr>
          <w:rFonts w:ascii="Arial" w:hAnsi="Arial" w:cs="Arial"/>
        </w:rPr>
        <w:t>I hope that you had the chance to attend our seminar on T</w:t>
      </w:r>
      <w:r w:rsidR="00CB2E7E">
        <w:rPr>
          <w:rFonts w:ascii="Arial" w:hAnsi="Arial" w:cs="Arial"/>
        </w:rPr>
        <w:t>op</w:t>
      </w:r>
      <w:r w:rsidR="007802C7">
        <w:rPr>
          <w:rFonts w:ascii="Arial" w:hAnsi="Arial" w:cs="Arial"/>
        </w:rPr>
        <w:t xml:space="preserve"> 20 Questions You Need Answers to Before Buying </w:t>
      </w:r>
      <w:r w:rsidR="00CB2E7E">
        <w:rPr>
          <w:rFonts w:ascii="Arial" w:hAnsi="Arial" w:cs="Arial"/>
        </w:rPr>
        <w:t>a</w:t>
      </w:r>
      <w:r w:rsidR="007802C7">
        <w:rPr>
          <w:rFonts w:ascii="Arial" w:hAnsi="Arial" w:cs="Arial"/>
        </w:rPr>
        <w:t xml:space="preserve"> Home</w:t>
      </w:r>
      <w:r w:rsidR="009805A0">
        <w:rPr>
          <w:rFonts w:ascii="Arial" w:hAnsi="Arial" w:cs="Arial"/>
        </w:rPr>
        <w:t>,</w:t>
      </w:r>
      <w:r w:rsidR="007802C7">
        <w:rPr>
          <w:rFonts w:ascii="Arial" w:hAnsi="Arial" w:cs="Arial"/>
        </w:rPr>
        <w:t xml:space="preserve"> as that provided the considerations you need to think about before you start shopping for a home. Today I’m going to step you through the home financing process.  We use a lot of terms in this industry that are confusing to even the most experienced </w:t>
      </w:r>
      <w:r w:rsidR="00CB2E7E">
        <w:rPr>
          <w:rFonts w:ascii="Arial" w:hAnsi="Arial" w:cs="Arial"/>
        </w:rPr>
        <w:t>buyer,</w:t>
      </w:r>
      <w:r w:rsidR="007802C7">
        <w:rPr>
          <w:rFonts w:ascii="Arial" w:hAnsi="Arial" w:cs="Arial"/>
        </w:rPr>
        <w:t xml:space="preserve"> so our goal today is to clear up that confusion.</w:t>
      </w:r>
    </w:p>
    <w:p w14:paraId="6A5248E1" w14:textId="1BBEC0D6" w:rsidR="009A0E30" w:rsidRDefault="00FE7ED0" w:rsidP="00FE7ED0">
      <w:pPr>
        <w:tabs>
          <w:tab w:val="left" w:pos="3690"/>
        </w:tabs>
        <w:spacing w:after="0"/>
        <w:rPr>
          <w:rFonts w:ascii="Arial" w:hAnsi="Arial" w:cs="Arial"/>
        </w:rPr>
      </w:pPr>
      <w:r>
        <w:rPr>
          <w:rFonts w:ascii="Arial" w:hAnsi="Arial" w:cs="Arial"/>
        </w:rPr>
        <w:tab/>
      </w:r>
    </w:p>
    <w:p w14:paraId="19D113A1" w14:textId="77777777" w:rsidR="009C383A" w:rsidRDefault="009C383A" w:rsidP="009C383A">
      <w:pPr>
        <w:spacing w:after="0"/>
        <w:rPr>
          <w:rFonts w:ascii="Arial" w:hAnsi="Arial" w:cs="Arial"/>
        </w:rPr>
      </w:pPr>
    </w:p>
    <w:p w14:paraId="2CBEC486" w14:textId="2C25A78F" w:rsidR="007A4273" w:rsidRDefault="009C383A"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2</w:t>
      </w:r>
      <w:r w:rsidRPr="008D6BFA">
        <w:rPr>
          <w:rFonts w:ascii="Arial" w:hAnsi="Arial" w:cs="Arial"/>
          <w:b/>
          <w:u w:val="single"/>
        </w:rPr>
        <w:t>:</w:t>
      </w:r>
      <w:r>
        <w:rPr>
          <w:rFonts w:ascii="Arial" w:hAnsi="Arial" w:cs="Arial"/>
        </w:rPr>
        <w:t xml:space="preserve">  </w:t>
      </w:r>
    </w:p>
    <w:p w14:paraId="5147AD64" w14:textId="7DC55399" w:rsidR="00E62208" w:rsidRDefault="00E62208" w:rsidP="009C383A">
      <w:pPr>
        <w:spacing w:after="0"/>
        <w:rPr>
          <w:rFonts w:ascii="Arial" w:hAnsi="Arial" w:cs="Arial"/>
        </w:rPr>
      </w:pPr>
    </w:p>
    <w:p w14:paraId="16250BA5" w14:textId="72B60DA6" w:rsidR="003A41BA" w:rsidRDefault="003A41BA" w:rsidP="009C383A">
      <w:pPr>
        <w:spacing w:after="0"/>
        <w:rPr>
          <w:rFonts w:ascii="Arial" w:hAnsi="Arial" w:cs="Arial"/>
        </w:rPr>
      </w:pPr>
      <w:r>
        <w:rPr>
          <w:rFonts w:ascii="Arial" w:hAnsi="Arial" w:cs="Arial"/>
        </w:rPr>
        <w:t>One of the most common questions I get is</w:t>
      </w:r>
      <w:r w:rsidR="009805A0">
        <w:rPr>
          <w:rFonts w:ascii="Arial" w:hAnsi="Arial" w:cs="Arial"/>
        </w:rPr>
        <w:t>,</w:t>
      </w:r>
      <w:r>
        <w:rPr>
          <w:rFonts w:ascii="Arial" w:hAnsi="Arial" w:cs="Arial"/>
        </w:rPr>
        <w:t xml:space="preserve"> </w:t>
      </w:r>
      <w:proofErr w:type="gramStart"/>
      <w:r>
        <w:rPr>
          <w:rFonts w:ascii="Arial" w:hAnsi="Arial" w:cs="Arial"/>
        </w:rPr>
        <w:t>What</w:t>
      </w:r>
      <w:proofErr w:type="gramEnd"/>
      <w:r>
        <w:rPr>
          <w:rFonts w:ascii="Arial" w:hAnsi="Arial" w:cs="Arial"/>
        </w:rPr>
        <w:t xml:space="preserve"> is a Mortgage?  We know that anytime we get a loan</w:t>
      </w:r>
      <w:r w:rsidR="009805A0">
        <w:rPr>
          <w:rFonts w:ascii="Arial" w:hAnsi="Arial" w:cs="Arial"/>
        </w:rPr>
        <w:t>,</w:t>
      </w:r>
      <w:r>
        <w:rPr>
          <w:rFonts w:ascii="Arial" w:hAnsi="Arial" w:cs="Arial"/>
        </w:rPr>
        <w:t xml:space="preserve"> we sign a note which is our promise to pay back the lender. Yet when you buy a home, you also sign a Mortgage.  The mortgage is the document that pledges the home as security for the loan.</w:t>
      </w:r>
    </w:p>
    <w:p w14:paraId="24AFC725" w14:textId="0677A306" w:rsidR="003A41BA" w:rsidRDefault="003A41BA" w:rsidP="009C383A">
      <w:pPr>
        <w:spacing w:after="0"/>
        <w:rPr>
          <w:rFonts w:ascii="Arial" w:hAnsi="Arial" w:cs="Arial"/>
        </w:rPr>
      </w:pPr>
    </w:p>
    <w:p w14:paraId="36B5C2B8" w14:textId="77777777" w:rsidR="003A41BA" w:rsidRDefault="003A41BA" w:rsidP="009C383A">
      <w:pPr>
        <w:spacing w:after="0"/>
        <w:rPr>
          <w:rFonts w:ascii="Arial" w:hAnsi="Arial" w:cs="Arial"/>
        </w:rPr>
      </w:pPr>
    </w:p>
    <w:p w14:paraId="0BD351EB" w14:textId="03AEEF24" w:rsidR="007A4273" w:rsidRDefault="00E62208" w:rsidP="009C383A">
      <w:pPr>
        <w:spacing w:after="0"/>
        <w:rPr>
          <w:rFonts w:ascii="Arial" w:hAnsi="Arial" w:cs="Arial"/>
        </w:rPr>
      </w:pPr>
      <w:r w:rsidRPr="0059591F">
        <w:rPr>
          <w:rFonts w:ascii="Arial" w:hAnsi="Arial" w:cs="Arial"/>
          <w:b/>
          <w:u w:val="single"/>
        </w:rPr>
        <w:t>S</w:t>
      </w:r>
      <w:r w:rsidR="009C383A" w:rsidRPr="0059591F">
        <w:rPr>
          <w:rFonts w:ascii="Arial" w:hAnsi="Arial" w:cs="Arial"/>
          <w:b/>
          <w:u w:val="single"/>
        </w:rPr>
        <w:t xml:space="preserve">lide </w:t>
      </w:r>
      <w:r w:rsidR="0059591F">
        <w:rPr>
          <w:rFonts w:ascii="Arial" w:hAnsi="Arial" w:cs="Arial"/>
          <w:b/>
          <w:u w:val="single"/>
        </w:rPr>
        <w:t>3</w:t>
      </w:r>
      <w:r w:rsidR="009C383A" w:rsidRPr="008D6BFA">
        <w:rPr>
          <w:rFonts w:ascii="Arial" w:hAnsi="Arial" w:cs="Arial"/>
          <w:b/>
          <w:u w:val="single"/>
        </w:rPr>
        <w:t>:</w:t>
      </w:r>
      <w:r w:rsidR="009C383A">
        <w:rPr>
          <w:rFonts w:ascii="Arial" w:hAnsi="Arial" w:cs="Arial"/>
        </w:rPr>
        <w:t xml:space="preserve">  </w:t>
      </w:r>
    </w:p>
    <w:p w14:paraId="45DBC48F" w14:textId="6D897C56" w:rsidR="003A41BA" w:rsidRDefault="003A41BA" w:rsidP="009C383A">
      <w:pPr>
        <w:spacing w:after="0"/>
        <w:rPr>
          <w:rFonts w:ascii="Arial" w:hAnsi="Arial" w:cs="Arial"/>
        </w:rPr>
      </w:pPr>
      <w:r>
        <w:rPr>
          <w:rFonts w:ascii="Arial" w:hAnsi="Arial" w:cs="Arial"/>
        </w:rPr>
        <w:t xml:space="preserve">The next question we hear from clients </w:t>
      </w:r>
      <w:r w:rsidR="009805A0">
        <w:rPr>
          <w:rFonts w:ascii="Arial" w:hAnsi="Arial" w:cs="Arial"/>
        </w:rPr>
        <w:t xml:space="preserve">is, </w:t>
      </w:r>
      <w:r>
        <w:rPr>
          <w:rFonts w:ascii="Arial" w:hAnsi="Arial" w:cs="Arial"/>
        </w:rPr>
        <w:t xml:space="preserve">What Financing Options </w:t>
      </w:r>
      <w:r w:rsidR="009805A0">
        <w:rPr>
          <w:rFonts w:ascii="Arial" w:hAnsi="Arial" w:cs="Arial"/>
        </w:rPr>
        <w:t xml:space="preserve">Are </w:t>
      </w:r>
      <w:r>
        <w:rPr>
          <w:rFonts w:ascii="Arial" w:hAnsi="Arial" w:cs="Arial"/>
        </w:rPr>
        <w:t>Available</w:t>
      </w:r>
      <w:r w:rsidR="00CB2E7E">
        <w:rPr>
          <w:rFonts w:ascii="Arial" w:hAnsi="Arial" w:cs="Arial"/>
        </w:rPr>
        <w:t>?</w:t>
      </w:r>
      <w:r>
        <w:rPr>
          <w:rFonts w:ascii="Arial" w:hAnsi="Arial" w:cs="Arial"/>
        </w:rPr>
        <w:t xml:space="preserve">  That’s a big question because it depends on your personal financial circumstances and also the property that you purchase.</w:t>
      </w:r>
    </w:p>
    <w:p w14:paraId="639A7858" w14:textId="77777777" w:rsidR="003A41BA" w:rsidRDefault="003A41BA" w:rsidP="009C383A">
      <w:pPr>
        <w:spacing w:after="0"/>
        <w:rPr>
          <w:rFonts w:ascii="Arial" w:hAnsi="Arial" w:cs="Arial"/>
        </w:rPr>
      </w:pPr>
    </w:p>
    <w:p w14:paraId="0EB7843A" w14:textId="0A26C379" w:rsidR="003A41BA" w:rsidRDefault="003A41BA" w:rsidP="009C383A">
      <w:pPr>
        <w:spacing w:after="0"/>
        <w:rPr>
          <w:rFonts w:ascii="Arial" w:hAnsi="Arial" w:cs="Arial"/>
        </w:rPr>
      </w:pPr>
      <w:r>
        <w:rPr>
          <w:rFonts w:ascii="Arial" w:hAnsi="Arial" w:cs="Arial"/>
        </w:rPr>
        <w:t xml:space="preserve">For instance, there are a lot of great </w:t>
      </w:r>
      <w:r w:rsidR="009805A0">
        <w:rPr>
          <w:rFonts w:ascii="Arial" w:hAnsi="Arial" w:cs="Arial"/>
        </w:rPr>
        <w:t>first-</w:t>
      </w:r>
      <w:r>
        <w:rPr>
          <w:rFonts w:ascii="Arial" w:hAnsi="Arial" w:cs="Arial"/>
        </w:rPr>
        <w:t>time buyer programs.  Some have lower down payments, some allow sellers to contribute to your closing costs</w:t>
      </w:r>
      <w:r w:rsidR="009805A0">
        <w:rPr>
          <w:rFonts w:ascii="Arial" w:hAnsi="Arial" w:cs="Arial"/>
        </w:rPr>
        <w:t>,</w:t>
      </w:r>
      <w:r>
        <w:rPr>
          <w:rFonts w:ascii="Arial" w:hAnsi="Arial" w:cs="Arial"/>
        </w:rPr>
        <w:t xml:space="preserve"> and some even have income restrictions.</w:t>
      </w:r>
    </w:p>
    <w:p w14:paraId="24722E3C" w14:textId="77777777" w:rsidR="003A41BA" w:rsidRDefault="003A41BA" w:rsidP="009C383A">
      <w:pPr>
        <w:spacing w:after="0"/>
        <w:rPr>
          <w:rFonts w:ascii="Arial" w:hAnsi="Arial" w:cs="Arial"/>
        </w:rPr>
      </w:pPr>
    </w:p>
    <w:p w14:paraId="30577DA5" w14:textId="24B1B1BF" w:rsidR="003A41BA" w:rsidRDefault="003A41BA" w:rsidP="009C383A">
      <w:pPr>
        <w:spacing w:after="0"/>
        <w:rPr>
          <w:rFonts w:ascii="Arial" w:hAnsi="Arial" w:cs="Arial"/>
        </w:rPr>
      </w:pPr>
      <w:r>
        <w:rPr>
          <w:rFonts w:ascii="Arial" w:hAnsi="Arial" w:cs="Arial"/>
        </w:rPr>
        <w:t>A VA loan is strictly for use by a Veteran.  If you have Veteran status</w:t>
      </w:r>
      <w:r w:rsidR="009805A0">
        <w:rPr>
          <w:rFonts w:ascii="Arial" w:hAnsi="Arial" w:cs="Arial"/>
        </w:rPr>
        <w:t>,</w:t>
      </w:r>
      <w:r>
        <w:rPr>
          <w:rFonts w:ascii="Arial" w:hAnsi="Arial" w:cs="Arial"/>
        </w:rPr>
        <w:t xml:space="preserve"> this is likely your best option, but again it depends on your personal circumstances and the property</w:t>
      </w:r>
      <w:r w:rsidR="009805A0">
        <w:rPr>
          <w:rFonts w:ascii="Arial" w:hAnsi="Arial" w:cs="Arial"/>
        </w:rPr>
        <w:t xml:space="preserve"> you are purchasing</w:t>
      </w:r>
      <w:r>
        <w:rPr>
          <w:rFonts w:ascii="Arial" w:hAnsi="Arial" w:cs="Arial"/>
        </w:rPr>
        <w:t>.</w:t>
      </w:r>
    </w:p>
    <w:p w14:paraId="5758DBF6" w14:textId="77777777" w:rsidR="003A41BA" w:rsidRDefault="003A41BA" w:rsidP="009C383A">
      <w:pPr>
        <w:spacing w:after="0"/>
        <w:rPr>
          <w:rFonts w:ascii="Arial" w:hAnsi="Arial" w:cs="Arial"/>
        </w:rPr>
      </w:pPr>
    </w:p>
    <w:p w14:paraId="4022966A" w14:textId="0C25C251" w:rsidR="003A41BA" w:rsidRDefault="003A41BA" w:rsidP="009C383A">
      <w:pPr>
        <w:spacing w:after="0"/>
        <w:rPr>
          <w:rFonts w:ascii="Arial" w:hAnsi="Arial" w:cs="Arial"/>
        </w:rPr>
      </w:pPr>
      <w:r>
        <w:rPr>
          <w:rFonts w:ascii="Arial" w:hAnsi="Arial" w:cs="Arial"/>
        </w:rPr>
        <w:t>Other traditional options are FHA</w:t>
      </w:r>
      <w:r w:rsidR="009805A0">
        <w:rPr>
          <w:rFonts w:ascii="Arial" w:hAnsi="Arial" w:cs="Arial"/>
        </w:rPr>
        <w:t xml:space="preserve"> and</w:t>
      </w:r>
      <w:r>
        <w:rPr>
          <w:rFonts w:ascii="Arial" w:hAnsi="Arial" w:cs="Arial"/>
        </w:rPr>
        <w:t xml:space="preserve"> USDA</w:t>
      </w:r>
      <w:r w:rsidR="009805A0">
        <w:rPr>
          <w:rFonts w:ascii="Arial" w:hAnsi="Arial" w:cs="Arial"/>
        </w:rPr>
        <w:t>,</w:t>
      </w:r>
      <w:r>
        <w:rPr>
          <w:rFonts w:ascii="Arial" w:hAnsi="Arial" w:cs="Arial"/>
        </w:rPr>
        <w:t xml:space="preserve"> which </w:t>
      </w:r>
      <w:r w:rsidR="00CB2E7E">
        <w:rPr>
          <w:rFonts w:ascii="Arial" w:hAnsi="Arial" w:cs="Arial"/>
        </w:rPr>
        <w:t>are</w:t>
      </w:r>
      <w:r>
        <w:rPr>
          <w:rFonts w:ascii="Arial" w:hAnsi="Arial" w:cs="Arial"/>
        </w:rPr>
        <w:t xml:space="preserve"> for properties in declared rural areas, or conventional loans like Fannie Mae and Freddie Mac</w:t>
      </w:r>
      <w:r w:rsidR="00CB2E7E">
        <w:rPr>
          <w:rFonts w:ascii="Arial" w:hAnsi="Arial" w:cs="Arial"/>
        </w:rPr>
        <w:t xml:space="preserve"> or even new construction loans</w:t>
      </w:r>
      <w:r>
        <w:rPr>
          <w:rFonts w:ascii="Arial" w:hAnsi="Arial" w:cs="Arial"/>
        </w:rPr>
        <w:t>.</w:t>
      </w:r>
    </w:p>
    <w:p w14:paraId="060D7D5F" w14:textId="77777777" w:rsidR="003A41BA" w:rsidRDefault="003A41BA" w:rsidP="009C383A">
      <w:pPr>
        <w:spacing w:after="0"/>
        <w:rPr>
          <w:rFonts w:ascii="Arial" w:hAnsi="Arial" w:cs="Arial"/>
        </w:rPr>
      </w:pPr>
    </w:p>
    <w:p w14:paraId="03AF9AFC" w14:textId="49D8AB19" w:rsidR="00EB7489" w:rsidRDefault="002F3E47" w:rsidP="009C383A">
      <w:pPr>
        <w:spacing w:after="0"/>
        <w:rPr>
          <w:rFonts w:ascii="Arial" w:hAnsi="Arial" w:cs="Arial"/>
        </w:rPr>
      </w:pPr>
      <w:r>
        <w:rPr>
          <w:rFonts w:ascii="Arial" w:hAnsi="Arial" w:cs="Arial"/>
        </w:rPr>
        <w:t xml:space="preserve">When you work with me, we review all your options and you choose what works best for you. </w:t>
      </w:r>
      <w:r w:rsidR="009805A0">
        <w:rPr>
          <w:rFonts w:ascii="Arial" w:hAnsi="Arial" w:cs="Arial"/>
        </w:rPr>
        <w:t>Determining w</w:t>
      </w:r>
      <w:r w:rsidR="003A41BA">
        <w:rPr>
          <w:rFonts w:ascii="Arial" w:hAnsi="Arial" w:cs="Arial"/>
        </w:rPr>
        <w:t xml:space="preserve">hich one fits you the best is the reason why you must talk with your lender before shopping for a loan.  </w:t>
      </w:r>
      <w:r w:rsidR="00CB2E7E">
        <w:rPr>
          <w:rFonts w:ascii="Arial" w:hAnsi="Arial" w:cs="Arial"/>
        </w:rPr>
        <w:t>If you attended our</w:t>
      </w:r>
      <w:r w:rsidR="003A41BA">
        <w:rPr>
          <w:rFonts w:ascii="Arial" w:hAnsi="Arial" w:cs="Arial"/>
        </w:rPr>
        <w:t xml:space="preserve"> last seminar, </w:t>
      </w:r>
      <w:r w:rsidR="00CB2E7E">
        <w:rPr>
          <w:rFonts w:ascii="Arial" w:hAnsi="Arial" w:cs="Arial"/>
        </w:rPr>
        <w:t xml:space="preserve">you learned that </w:t>
      </w:r>
      <w:r w:rsidR="003A41BA">
        <w:rPr>
          <w:rFonts w:ascii="Arial" w:hAnsi="Arial" w:cs="Arial"/>
        </w:rPr>
        <w:t xml:space="preserve">your </w:t>
      </w:r>
      <w:r>
        <w:rPr>
          <w:rFonts w:ascii="Arial" w:hAnsi="Arial" w:cs="Arial"/>
        </w:rPr>
        <w:t>contract to purchase a home will require you to detail your loan choice.  If you don’t talk to the lender first, that may compromise your contract.</w:t>
      </w:r>
    </w:p>
    <w:p w14:paraId="07E04AFA" w14:textId="77777777" w:rsidR="007C2CE7" w:rsidRDefault="007C2CE7" w:rsidP="009C383A">
      <w:pPr>
        <w:spacing w:after="0"/>
        <w:rPr>
          <w:rFonts w:ascii="Arial" w:hAnsi="Arial" w:cs="Arial"/>
        </w:rPr>
      </w:pPr>
    </w:p>
    <w:p w14:paraId="12438ACE" w14:textId="77777777" w:rsidR="009C383A" w:rsidRDefault="009C383A" w:rsidP="009C383A">
      <w:pPr>
        <w:spacing w:after="0"/>
        <w:rPr>
          <w:rFonts w:ascii="Arial" w:hAnsi="Arial" w:cs="Arial"/>
        </w:rPr>
      </w:pPr>
    </w:p>
    <w:p w14:paraId="262A7D2A" w14:textId="27C8517D" w:rsidR="007A4273" w:rsidRDefault="009C383A" w:rsidP="00A91DB5">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4</w:t>
      </w:r>
      <w:r w:rsidRPr="008D6BFA">
        <w:rPr>
          <w:rFonts w:ascii="Arial" w:hAnsi="Arial" w:cs="Arial"/>
          <w:b/>
          <w:u w:val="single"/>
        </w:rPr>
        <w:t>:</w:t>
      </w:r>
      <w:r>
        <w:rPr>
          <w:rFonts w:ascii="Arial" w:hAnsi="Arial" w:cs="Arial"/>
        </w:rPr>
        <w:t xml:space="preserve">  </w:t>
      </w:r>
    </w:p>
    <w:p w14:paraId="30EEC840" w14:textId="2078C13A" w:rsidR="00B062C2" w:rsidRDefault="002F3E47" w:rsidP="00A91DB5">
      <w:pPr>
        <w:spacing w:after="0"/>
        <w:rPr>
          <w:rFonts w:ascii="Arial" w:hAnsi="Arial" w:cs="Arial"/>
        </w:rPr>
      </w:pPr>
      <w:r>
        <w:rPr>
          <w:rFonts w:ascii="Arial" w:hAnsi="Arial" w:cs="Arial"/>
        </w:rPr>
        <w:t>The next question is</w:t>
      </w:r>
      <w:r w:rsidR="009805A0">
        <w:rPr>
          <w:rFonts w:ascii="Arial" w:hAnsi="Arial" w:cs="Arial"/>
        </w:rPr>
        <w:t>,</w:t>
      </w:r>
      <w:r>
        <w:rPr>
          <w:rFonts w:ascii="Arial" w:hAnsi="Arial" w:cs="Arial"/>
        </w:rPr>
        <w:t xml:space="preserve"> What Steps Do I Need to Take to Secure a Loan?</w:t>
      </w:r>
    </w:p>
    <w:p w14:paraId="033763DF" w14:textId="7EFF0633" w:rsidR="002F3E47" w:rsidRDefault="002F3E47" w:rsidP="00A91DB5">
      <w:pPr>
        <w:spacing w:after="0"/>
        <w:rPr>
          <w:rFonts w:ascii="Arial" w:hAnsi="Arial" w:cs="Arial"/>
        </w:rPr>
      </w:pPr>
    </w:p>
    <w:p w14:paraId="189DC878" w14:textId="5832AFC8" w:rsidR="002F3E47" w:rsidRDefault="002F3E47" w:rsidP="00A91DB5">
      <w:pPr>
        <w:spacing w:after="0"/>
        <w:rPr>
          <w:rFonts w:ascii="Arial" w:hAnsi="Arial" w:cs="Arial"/>
        </w:rPr>
      </w:pPr>
      <w:r>
        <w:rPr>
          <w:rFonts w:ascii="Arial" w:hAnsi="Arial" w:cs="Arial"/>
        </w:rPr>
        <w:t>In today’s competitive real estate market this is an important question!  No one wants to be disappointed by searching for the home they think they can buy only to find out later they can’t buy it due to financing.  Securing your financing first gives you the security you need to confidently shop for a home</w:t>
      </w:r>
      <w:r w:rsidR="0010685C">
        <w:rPr>
          <w:rFonts w:ascii="Arial" w:hAnsi="Arial" w:cs="Arial"/>
        </w:rPr>
        <w:t>,</w:t>
      </w:r>
      <w:r>
        <w:rPr>
          <w:rFonts w:ascii="Arial" w:hAnsi="Arial" w:cs="Arial"/>
        </w:rPr>
        <w:t xml:space="preserve"> and helps your real estate agent negotiate a contract on your behalf. </w:t>
      </w:r>
    </w:p>
    <w:p w14:paraId="631ABBBF" w14:textId="13A18CCB" w:rsidR="002F3E47" w:rsidRDefault="002F3E47" w:rsidP="00A91DB5">
      <w:pPr>
        <w:spacing w:after="0"/>
        <w:rPr>
          <w:rFonts w:ascii="Arial" w:hAnsi="Arial" w:cs="Arial"/>
        </w:rPr>
      </w:pPr>
    </w:p>
    <w:p w14:paraId="5E2A38AB" w14:textId="1828CCFB" w:rsidR="002F3E47" w:rsidRDefault="002F3E47" w:rsidP="00A91DB5">
      <w:pPr>
        <w:spacing w:after="0"/>
        <w:rPr>
          <w:rFonts w:ascii="Arial" w:hAnsi="Arial" w:cs="Arial"/>
        </w:rPr>
      </w:pPr>
      <w:r>
        <w:rPr>
          <w:rFonts w:ascii="Arial" w:hAnsi="Arial" w:cs="Arial"/>
        </w:rPr>
        <w:t xml:space="preserve">There are several ways to take care of your mortgage quickly.  </w:t>
      </w:r>
      <w:r w:rsidRPr="00CB2E7E">
        <w:rPr>
          <w:rFonts w:ascii="Arial" w:hAnsi="Arial" w:cs="Arial"/>
          <w:highlight w:val="yellow"/>
        </w:rPr>
        <w:t>[Note to Presenter:  Mention the ways you accept loan applications such as online, in</w:t>
      </w:r>
      <w:r w:rsidR="0010685C">
        <w:rPr>
          <w:rFonts w:ascii="Arial" w:hAnsi="Arial" w:cs="Arial"/>
          <w:highlight w:val="yellow"/>
        </w:rPr>
        <w:t xml:space="preserve"> </w:t>
      </w:r>
      <w:r w:rsidRPr="00CB2E7E">
        <w:rPr>
          <w:rFonts w:ascii="Arial" w:hAnsi="Arial" w:cs="Arial"/>
          <w:highlight w:val="yellow"/>
        </w:rPr>
        <w:t>person, over the phone, etc.]</w:t>
      </w:r>
    </w:p>
    <w:p w14:paraId="74DE9CDC" w14:textId="1B34A7CC" w:rsidR="002F3E47" w:rsidRDefault="002F3E47" w:rsidP="00A91DB5">
      <w:pPr>
        <w:spacing w:after="0"/>
        <w:rPr>
          <w:rFonts w:ascii="Arial" w:hAnsi="Arial" w:cs="Arial"/>
        </w:rPr>
      </w:pPr>
    </w:p>
    <w:p w14:paraId="4E160AF6" w14:textId="2DC7E711" w:rsidR="002F3E47" w:rsidRDefault="002F3E47" w:rsidP="00A91DB5">
      <w:pPr>
        <w:spacing w:after="0"/>
        <w:rPr>
          <w:rFonts w:ascii="Arial" w:hAnsi="Arial" w:cs="Arial"/>
        </w:rPr>
      </w:pPr>
      <w:r>
        <w:rPr>
          <w:rFonts w:ascii="Arial" w:hAnsi="Arial" w:cs="Arial"/>
        </w:rPr>
        <w:t>Once we fill out the required paperwork, we’re going to ask you for information to verify your income, assets and debts.  This will likely include copies of paystubs, W2 forms, perhaps tax returns, bank statements and other things</w:t>
      </w:r>
      <w:r w:rsidR="0010685C">
        <w:rPr>
          <w:rFonts w:ascii="Arial" w:hAnsi="Arial" w:cs="Arial"/>
        </w:rPr>
        <w:t>,</w:t>
      </w:r>
      <w:r>
        <w:rPr>
          <w:rFonts w:ascii="Arial" w:hAnsi="Arial" w:cs="Arial"/>
        </w:rPr>
        <w:t xml:space="preserve"> depending on your personal circumstances.  I don’t </w:t>
      </w:r>
      <w:r>
        <w:rPr>
          <w:rFonts w:ascii="Arial" w:hAnsi="Arial" w:cs="Arial"/>
        </w:rPr>
        <w:lastRenderedPageBreak/>
        <w:t xml:space="preserve">ask for any of this to aggravate you.  It is just a requirement of the regulatory </w:t>
      </w:r>
      <w:r w:rsidR="00CB2E7E">
        <w:rPr>
          <w:rFonts w:ascii="Arial" w:hAnsi="Arial" w:cs="Arial"/>
        </w:rPr>
        <w:t>guidelines</w:t>
      </w:r>
      <w:r>
        <w:rPr>
          <w:rFonts w:ascii="Arial" w:hAnsi="Arial" w:cs="Arial"/>
        </w:rPr>
        <w:t xml:space="preserve"> that we must follow to properly document your application.  I promise that I will only ask for what we really need!</w:t>
      </w:r>
    </w:p>
    <w:p w14:paraId="1F1CE939" w14:textId="77777777" w:rsidR="009C383A" w:rsidRDefault="009C383A" w:rsidP="009C383A">
      <w:pPr>
        <w:spacing w:after="0"/>
        <w:rPr>
          <w:rFonts w:ascii="Arial" w:hAnsi="Arial" w:cs="Arial"/>
        </w:rPr>
      </w:pPr>
    </w:p>
    <w:p w14:paraId="0EFA431E" w14:textId="477A0D7B" w:rsidR="00362B3A" w:rsidRDefault="009C383A" w:rsidP="00685AB6">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5</w:t>
      </w:r>
      <w:r w:rsidRPr="008D6BFA">
        <w:rPr>
          <w:rFonts w:ascii="Arial" w:hAnsi="Arial" w:cs="Arial"/>
          <w:b/>
          <w:u w:val="single"/>
        </w:rPr>
        <w:t>:</w:t>
      </w:r>
      <w:r>
        <w:rPr>
          <w:rFonts w:ascii="Arial" w:hAnsi="Arial" w:cs="Arial"/>
        </w:rPr>
        <w:t xml:space="preserve">  </w:t>
      </w:r>
    </w:p>
    <w:p w14:paraId="420F5144" w14:textId="704C6610" w:rsidR="00B72901" w:rsidRDefault="002F3E47" w:rsidP="009C383A">
      <w:pPr>
        <w:spacing w:after="0"/>
        <w:rPr>
          <w:rFonts w:ascii="Arial" w:hAnsi="Arial" w:cs="Arial"/>
        </w:rPr>
      </w:pPr>
      <w:r>
        <w:rPr>
          <w:rFonts w:ascii="Arial" w:hAnsi="Arial" w:cs="Arial"/>
        </w:rPr>
        <w:t>When you start the house</w:t>
      </w:r>
      <w:r w:rsidR="0010685C">
        <w:rPr>
          <w:rFonts w:ascii="Arial" w:hAnsi="Arial" w:cs="Arial"/>
        </w:rPr>
        <w:t>-</w:t>
      </w:r>
      <w:r>
        <w:rPr>
          <w:rFonts w:ascii="Arial" w:hAnsi="Arial" w:cs="Arial"/>
        </w:rPr>
        <w:t>hunting process, you may hear the terms</w:t>
      </w:r>
      <w:r w:rsidR="00834CA6">
        <w:rPr>
          <w:rFonts w:ascii="Arial" w:hAnsi="Arial" w:cs="Arial"/>
        </w:rPr>
        <w:t xml:space="preserve"> “Pre-Qualification” or “Pre-Approval</w:t>
      </w:r>
      <w:r w:rsidR="0010685C">
        <w:rPr>
          <w:rFonts w:ascii="Arial" w:hAnsi="Arial" w:cs="Arial"/>
        </w:rPr>
        <w:t xml:space="preserve"> –</w:t>
      </w:r>
      <w:r w:rsidR="00834CA6">
        <w:rPr>
          <w:rFonts w:ascii="Arial" w:hAnsi="Arial" w:cs="Arial"/>
        </w:rPr>
        <w:t xml:space="preserve"> and there is a big difference between the two.  A pre-qualification is an informal discussion about your income, assets and credit.  It does not obligate you to anything, doesn’t require paperwork</w:t>
      </w:r>
      <w:r w:rsidR="00B72901">
        <w:rPr>
          <w:rFonts w:ascii="Arial" w:hAnsi="Arial" w:cs="Arial"/>
        </w:rPr>
        <w:t xml:space="preserve">, but does give you a ballpark figure for what you would qualify for.  </w:t>
      </w:r>
    </w:p>
    <w:p w14:paraId="7A205D8B" w14:textId="77777777" w:rsidR="00B72901" w:rsidRDefault="00B72901" w:rsidP="009C383A">
      <w:pPr>
        <w:spacing w:after="0"/>
        <w:rPr>
          <w:rFonts w:ascii="Arial" w:hAnsi="Arial" w:cs="Arial"/>
        </w:rPr>
      </w:pPr>
    </w:p>
    <w:p w14:paraId="43D4DED1" w14:textId="63B9C524" w:rsidR="00F52A0A" w:rsidRDefault="00B72901" w:rsidP="009C383A">
      <w:pPr>
        <w:spacing w:after="0"/>
        <w:rPr>
          <w:rFonts w:ascii="Arial" w:hAnsi="Arial" w:cs="Arial"/>
        </w:rPr>
      </w:pPr>
      <w:r>
        <w:rPr>
          <w:rFonts w:ascii="Arial" w:hAnsi="Arial" w:cs="Arial"/>
        </w:rPr>
        <w:t>A better option i</w:t>
      </w:r>
      <w:r w:rsidR="00CB2E7E">
        <w:rPr>
          <w:rFonts w:ascii="Arial" w:hAnsi="Arial" w:cs="Arial"/>
        </w:rPr>
        <w:t>s</w:t>
      </w:r>
      <w:r>
        <w:rPr>
          <w:rFonts w:ascii="Arial" w:hAnsi="Arial" w:cs="Arial"/>
        </w:rPr>
        <w:t xml:space="preserve"> a Pre-Approval</w:t>
      </w:r>
      <w:r w:rsidR="0010685C">
        <w:rPr>
          <w:rFonts w:ascii="Arial" w:hAnsi="Arial" w:cs="Arial"/>
        </w:rPr>
        <w:t>,</w:t>
      </w:r>
      <w:r>
        <w:rPr>
          <w:rFonts w:ascii="Arial" w:hAnsi="Arial" w:cs="Arial"/>
        </w:rPr>
        <w:t xml:space="preserve"> which is a commitment from the lender.  A pre-approval is a process where we collect the information for your application and the documentation to verify that information</w:t>
      </w:r>
      <w:r w:rsidR="0010685C">
        <w:rPr>
          <w:rFonts w:ascii="Arial" w:hAnsi="Arial" w:cs="Arial"/>
        </w:rPr>
        <w:t>,</w:t>
      </w:r>
      <w:r>
        <w:rPr>
          <w:rFonts w:ascii="Arial" w:hAnsi="Arial" w:cs="Arial"/>
        </w:rPr>
        <w:t xml:space="preserve"> such as the paystubs, W2’s and bank statements I mentioned earlier.  We also send this information through underwriting</w:t>
      </w:r>
      <w:r w:rsidR="0010685C">
        <w:rPr>
          <w:rFonts w:ascii="Arial" w:hAnsi="Arial" w:cs="Arial"/>
        </w:rPr>
        <w:t>,</w:t>
      </w:r>
      <w:r>
        <w:rPr>
          <w:rFonts w:ascii="Arial" w:hAnsi="Arial" w:cs="Arial"/>
        </w:rPr>
        <w:t xml:space="preserve"> which is the final authorization we need to approve your credit file.  </w:t>
      </w:r>
    </w:p>
    <w:p w14:paraId="081E2CA1" w14:textId="08A2CF71" w:rsidR="00B72901" w:rsidRDefault="00B72901" w:rsidP="009C383A">
      <w:pPr>
        <w:spacing w:after="0"/>
        <w:rPr>
          <w:rFonts w:ascii="Arial" w:hAnsi="Arial" w:cs="Arial"/>
        </w:rPr>
      </w:pPr>
    </w:p>
    <w:p w14:paraId="68FCE94E" w14:textId="03813A23" w:rsidR="00B72901" w:rsidRDefault="00CB2E7E" w:rsidP="009C383A">
      <w:pPr>
        <w:spacing w:after="0"/>
        <w:rPr>
          <w:rFonts w:ascii="Arial" w:hAnsi="Arial" w:cs="Arial"/>
        </w:rPr>
      </w:pPr>
      <w:r>
        <w:rPr>
          <w:rFonts w:ascii="Arial" w:hAnsi="Arial" w:cs="Arial"/>
        </w:rPr>
        <w:t xml:space="preserve">A </w:t>
      </w:r>
      <w:r w:rsidR="00B72901">
        <w:rPr>
          <w:rFonts w:ascii="Arial" w:hAnsi="Arial" w:cs="Arial"/>
        </w:rPr>
        <w:t>Pre-Approval can give you an advantage when you negotiate with the seller by providing them with the security that you have financing ready, or making your offer stand out in a market where the seller received multiple offers on a property.</w:t>
      </w:r>
    </w:p>
    <w:p w14:paraId="310060F3" w14:textId="76942563" w:rsidR="00B72901" w:rsidRDefault="00B72901" w:rsidP="009C383A">
      <w:pPr>
        <w:spacing w:after="0"/>
        <w:rPr>
          <w:rFonts w:ascii="Arial" w:hAnsi="Arial" w:cs="Arial"/>
        </w:rPr>
      </w:pPr>
    </w:p>
    <w:p w14:paraId="2C6B4260" w14:textId="59C19552" w:rsidR="00B72901" w:rsidRDefault="00B72901" w:rsidP="009C383A">
      <w:pPr>
        <w:spacing w:after="0"/>
        <w:rPr>
          <w:rFonts w:ascii="Arial" w:hAnsi="Arial" w:cs="Arial"/>
        </w:rPr>
      </w:pPr>
      <w:r>
        <w:rPr>
          <w:rFonts w:ascii="Arial" w:hAnsi="Arial" w:cs="Arial"/>
        </w:rPr>
        <w:t>The bottom line is this.  Being prepared and knowing your financing is secure makes your life a lot less stressful when buying a home!</w:t>
      </w:r>
    </w:p>
    <w:p w14:paraId="5B1D5577" w14:textId="77777777" w:rsidR="00F52A0A" w:rsidRDefault="00F52A0A" w:rsidP="009C383A">
      <w:pPr>
        <w:spacing w:after="0"/>
        <w:rPr>
          <w:rFonts w:ascii="Arial" w:hAnsi="Arial" w:cs="Arial"/>
        </w:rPr>
      </w:pPr>
    </w:p>
    <w:p w14:paraId="0B38F920" w14:textId="38A6BF62" w:rsidR="00A31F2F" w:rsidRDefault="000F376D"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6</w:t>
      </w:r>
      <w:r w:rsidRPr="008D6BFA">
        <w:rPr>
          <w:rFonts w:ascii="Arial" w:hAnsi="Arial" w:cs="Arial"/>
          <w:b/>
          <w:u w:val="single"/>
        </w:rPr>
        <w:t>:</w:t>
      </w:r>
      <w:r>
        <w:rPr>
          <w:rFonts w:ascii="Arial" w:hAnsi="Arial" w:cs="Arial"/>
        </w:rPr>
        <w:t xml:space="preserve">  </w:t>
      </w:r>
    </w:p>
    <w:p w14:paraId="5E23D7AD" w14:textId="15778C64" w:rsidR="0023003C" w:rsidRDefault="00B72901" w:rsidP="0023003C">
      <w:pPr>
        <w:spacing w:after="0"/>
        <w:rPr>
          <w:rFonts w:ascii="Arial" w:hAnsi="Arial" w:cs="Arial"/>
        </w:rPr>
      </w:pPr>
      <w:r>
        <w:rPr>
          <w:rFonts w:ascii="Arial" w:hAnsi="Arial" w:cs="Arial"/>
        </w:rPr>
        <w:t xml:space="preserve">There is a lot of talk about credit scores and how lenders use them.  Some of it is true and </w:t>
      </w:r>
      <w:r w:rsidR="00CB2E7E">
        <w:rPr>
          <w:rFonts w:ascii="Arial" w:hAnsi="Arial" w:cs="Arial"/>
        </w:rPr>
        <w:t>some</w:t>
      </w:r>
      <w:r>
        <w:rPr>
          <w:rFonts w:ascii="Arial" w:hAnsi="Arial" w:cs="Arial"/>
        </w:rPr>
        <w:t xml:space="preserve"> of it is false, so let’s clear the air on this subject.</w:t>
      </w:r>
    </w:p>
    <w:p w14:paraId="609EB39D" w14:textId="435D7549" w:rsidR="00B72901" w:rsidRDefault="00B72901" w:rsidP="0023003C">
      <w:pPr>
        <w:spacing w:after="0"/>
        <w:rPr>
          <w:rFonts w:ascii="Arial" w:hAnsi="Arial" w:cs="Arial"/>
        </w:rPr>
      </w:pPr>
    </w:p>
    <w:p w14:paraId="736956E5" w14:textId="5657D612" w:rsidR="00B72901" w:rsidRDefault="00B72901" w:rsidP="0023003C">
      <w:pPr>
        <w:spacing w:after="0"/>
        <w:rPr>
          <w:rFonts w:ascii="Arial" w:hAnsi="Arial" w:cs="Arial"/>
        </w:rPr>
      </w:pPr>
      <w:r>
        <w:rPr>
          <w:rFonts w:ascii="Arial" w:hAnsi="Arial" w:cs="Arial"/>
        </w:rPr>
        <w:t>Credit scores are simply a numerical representation based on your credit history!  It is based off of obscure algorithms that are closely guarded so we really don’t know how the number is calculated, but we do know that lenders use these scores to determine the risk of your loan.</w:t>
      </w:r>
    </w:p>
    <w:p w14:paraId="02BC4F7A" w14:textId="0D41B41F" w:rsidR="00B72901" w:rsidRDefault="00B72901" w:rsidP="0023003C">
      <w:pPr>
        <w:spacing w:after="0"/>
        <w:rPr>
          <w:rFonts w:ascii="Arial" w:hAnsi="Arial" w:cs="Arial"/>
        </w:rPr>
      </w:pPr>
    </w:p>
    <w:p w14:paraId="2CA7B09A" w14:textId="6927DADE" w:rsidR="00B72901" w:rsidRDefault="00B72901" w:rsidP="0023003C">
      <w:pPr>
        <w:spacing w:after="0"/>
        <w:rPr>
          <w:rFonts w:ascii="Arial" w:hAnsi="Arial" w:cs="Arial"/>
        </w:rPr>
      </w:pPr>
      <w:r>
        <w:rPr>
          <w:rFonts w:ascii="Arial" w:hAnsi="Arial" w:cs="Arial"/>
        </w:rPr>
        <w:t xml:space="preserve">Since interest rate is a reflection of risk, those with </w:t>
      </w:r>
      <w:r w:rsidR="00EC2C0F">
        <w:rPr>
          <w:rFonts w:ascii="Arial" w:hAnsi="Arial" w:cs="Arial"/>
        </w:rPr>
        <w:t>higher</w:t>
      </w:r>
      <w:r>
        <w:rPr>
          <w:rFonts w:ascii="Arial" w:hAnsi="Arial" w:cs="Arial"/>
        </w:rPr>
        <w:t xml:space="preserve"> credit scores tend to get lower rates than those with </w:t>
      </w:r>
      <w:r w:rsidR="00EC2C0F">
        <w:rPr>
          <w:rFonts w:ascii="Arial" w:hAnsi="Arial" w:cs="Arial"/>
        </w:rPr>
        <w:t xml:space="preserve">lower credit scores.  The problem is that sometimes these scores are wrong due to incorrect data.  You may not know this, but incorrect credit reports are a big issue.  So as your lender I help you check out your credit and offer solutions </w:t>
      </w:r>
      <w:r w:rsidR="00CB2E7E">
        <w:rPr>
          <w:rFonts w:ascii="Arial" w:hAnsi="Arial" w:cs="Arial"/>
        </w:rPr>
        <w:t xml:space="preserve">about </w:t>
      </w:r>
      <w:r w:rsidR="00EC2C0F">
        <w:rPr>
          <w:rFonts w:ascii="Arial" w:hAnsi="Arial" w:cs="Arial"/>
        </w:rPr>
        <w:t xml:space="preserve">how to fix an issue or even improve your credit score.  </w:t>
      </w:r>
    </w:p>
    <w:p w14:paraId="3F9DD1F8" w14:textId="248CFD26" w:rsidR="00EC2C0F" w:rsidRDefault="00EC2C0F" w:rsidP="0023003C">
      <w:pPr>
        <w:spacing w:after="0"/>
        <w:rPr>
          <w:rFonts w:ascii="Arial" w:hAnsi="Arial" w:cs="Arial"/>
        </w:rPr>
      </w:pPr>
    </w:p>
    <w:p w14:paraId="4FD85D6A" w14:textId="0D35F5A6" w:rsidR="00EC2C0F" w:rsidRDefault="00EC2C0F" w:rsidP="0023003C">
      <w:pPr>
        <w:spacing w:after="0"/>
        <w:rPr>
          <w:rFonts w:ascii="Arial" w:hAnsi="Arial" w:cs="Arial"/>
        </w:rPr>
      </w:pPr>
      <w:r>
        <w:rPr>
          <w:rFonts w:ascii="Arial" w:hAnsi="Arial" w:cs="Arial"/>
        </w:rPr>
        <w:t>Once again, sorting out the credit score issue before you shop for a home makes life much easier!</w:t>
      </w:r>
    </w:p>
    <w:p w14:paraId="1326A314" w14:textId="0AF3DCAF" w:rsidR="00670B5A" w:rsidRDefault="00670B5A" w:rsidP="009C383A">
      <w:pPr>
        <w:spacing w:after="0"/>
        <w:rPr>
          <w:rFonts w:ascii="Arial" w:hAnsi="Arial" w:cs="Arial"/>
        </w:rPr>
      </w:pPr>
    </w:p>
    <w:p w14:paraId="30F99E6B" w14:textId="77777777" w:rsidR="002A626C" w:rsidRDefault="002A626C" w:rsidP="009C383A">
      <w:pPr>
        <w:spacing w:after="0"/>
        <w:rPr>
          <w:rFonts w:ascii="Arial" w:hAnsi="Arial" w:cs="Arial"/>
        </w:rPr>
      </w:pPr>
    </w:p>
    <w:p w14:paraId="2D74172F" w14:textId="68E18E44" w:rsidR="001444EC" w:rsidRDefault="002A626C" w:rsidP="00FF107F">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7</w:t>
      </w:r>
      <w:r w:rsidRPr="008D6BFA">
        <w:rPr>
          <w:rFonts w:ascii="Arial" w:hAnsi="Arial" w:cs="Arial"/>
          <w:b/>
          <w:u w:val="single"/>
        </w:rPr>
        <w:t>:</w:t>
      </w:r>
      <w:r>
        <w:rPr>
          <w:rFonts w:ascii="Arial" w:hAnsi="Arial" w:cs="Arial"/>
        </w:rPr>
        <w:t xml:space="preserve">  </w:t>
      </w:r>
    </w:p>
    <w:p w14:paraId="301BC8C8" w14:textId="34F260B9" w:rsidR="00FF107F" w:rsidRDefault="00FF107F" w:rsidP="00FF107F">
      <w:pPr>
        <w:spacing w:after="0"/>
        <w:rPr>
          <w:rFonts w:ascii="Arial" w:hAnsi="Arial" w:cs="Arial"/>
        </w:rPr>
      </w:pPr>
    </w:p>
    <w:p w14:paraId="5175584C" w14:textId="68CCD649" w:rsidR="00FF107F" w:rsidRDefault="00FF107F" w:rsidP="00FF107F">
      <w:pPr>
        <w:spacing w:after="0"/>
        <w:rPr>
          <w:rFonts w:ascii="Arial" w:hAnsi="Arial" w:cs="Arial"/>
        </w:rPr>
      </w:pPr>
      <w:r>
        <w:rPr>
          <w:rFonts w:ascii="Arial" w:hAnsi="Arial" w:cs="Arial"/>
        </w:rPr>
        <w:t xml:space="preserve">One of the first things I recommend that you do is to run your Free annual credit report.  </w:t>
      </w:r>
      <w:r w:rsidR="009C235E">
        <w:rPr>
          <w:rFonts w:ascii="Arial" w:hAnsi="Arial" w:cs="Arial"/>
        </w:rPr>
        <w:t>Running this report</w:t>
      </w:r>
      <w:r>
        <w:rPr>
          <w:rFonts w:ascii="Arial" w:hAnsi="Arial" w:cs="Arial"/>
        </w:rPr>
        <w:t xml:space="preserve"> will not affect your credit</w:t>
      </w:r>
      <w:r w:rsidR="0010685C">
        <w:rPr>
          <w:rFonts w:ascii="Arial" w:hAnsi="Arial" w:cs="Arial"/>
        </w:rPr>
        <w:t>,</w:t>
      </w:r>
      <w:r>
        <w:rPr>
          <w:rFonts w:ascii="Arial" w:hAnsi="Arial" w:cs="Arial"/>
        </w:rPr>
        <w:t xml:space="preserve"> a</w:t>
      </w:r>
      <w:r w:rsidR="009C235E">
        <w:rPr>
          <w:rFonts w:ascii="Arial" w:hAnsi="Arial" w:cs="Arial"/>
        </w:rPr>
        <w:t>s the credit bureaus listed here are required to allow you access to your report once per year.</w:t>
      </w:r>
    </w:p>
    <w:p w14:paraId="40EA0E17" w14:textId="6E2B6890" w:rsidR="009C235E" w:rsidRDefault="009C235E" w:rsidP="00FF107F">
      <w:pPr>
        <w:spacing w:after="0"/>
        <w:rPr>
          <w:rFonts w:ascii="Arial" w:hAnsi="Arial" w:cs="Arial"/>
        </w:rPr>
      </w:pPr>
    </w:p>
    <w:p w14:paraId="12573ED9" w14:textId="3DF46C73" w:rsidR="009C235E" w:rsidRDefault="009C235E" w:rsidP="00FF107F">
      <w:pPr>
        <w:spacing w:after="0"/>
        <w:rPr>
          <w:rFonts w:ascii="Arial" w:hAnsi="Arial" w:cs="Arial"/>
        </w:rPr>
      </w:pPr>
      <w:r>
        <w:rPr>
          <w:rFonts w:ascii="Arial" w:hAnsi="Arial" w:cs="Arial"/>
        </w:rPr>
        <w:lastRenderedPageBreak/>
        <w:t xml:space="preserve">Once you do this, review your credit for errors.  I’m going to hand out a Credit Report Review Checklist for you to use when you request your free credit report. </w:t>
      </w:r>
      <w:r w:rsidR="00CB2E7E" w:rsidRPr="00CB2E7E">
        <w:rPr>
          <w:rFonts w:ascii="Arial" w:hAnsi="Arial" w:cs="Arial"/>
          <w:highlight w:val="yellow"/>
        </w:rPr>
        <w:t>[Note to Presenter:  Hand out the Credit Report Review Checklist for Consumers</w:t>
      </w:r>
      <w:r w:rsidR="0010685C">
        <w:rPr>
          <w:rFonts w:ascii="Arial" w:hAnsi="Arial" w:cs="Arial"/>
          <w:highlight w:val="yellow"/>
        </w:rPr>
        <w:t>.</w:t>
      </w:r>
      <w:r w:rsidR="00CB2E7E" w:rsidRPr="00CB2E7E">
        <w:rPr>
          <w:rFonts w:ascii="Arial" w:hAnsi="Arial" w:cs="Arial"/>
          <w:highlight w:val="yellow"/>
        </w:rPr>
        <w:t>]</w:t>
      </w:r>
      <w:r>
        <w:rPr>
          <w:rFonts w:ascii="Arial" w:hAnsi="Arial" w:cs="Arial"/>
        </w:rPr>
        <w:t xml:space="preserve"> It has a checklist of </w:t>
      </w:r>
      <w:proofErr w:type="gramStart"/>
      <w:r>
        <w:rPr>
          <w:rFonts w:ascii="Arial" w:hAnsi="Arial" w:cs="Arial"/>
        </w:rPr>
        <w:t>all of</w:t>
      </w:r>
      <w:proofErr w:type="gramEnd"/>
      <w:r>
        <w:rPr>
          <w:rFonts w:ascii="Arial" w:hAnsi="Arial" w:cs="Arial"/>
        </w:rPr>
        <w:t xml:space="preserve"> the items you should </w:t>
      </w:r>
      <w:r w:rsidR="0010685C">
        <w:rPr>
          <w:rFonts w:ascii="Arial" w:hAnsi="Arial" w:cs="Arial"/>
        </w:rPr>
        <w:t xml:space="preserve">review </w:t>
      </w:r>
      <w:r>
        <w:rPr>
          <w:rFonts w:ascii="Arial" w:hAnsi="Arial" w:cs="Arial"/>
        </w:rPr>
        <w:t>and how to dispute an error if you find one.  Also, don’t hesitate to reach out to me if you have a question.</w:t>
      </w:r>
    </w:p>
    <w:p w14:paraId="6A9A46B5" w14:textId="77777777" w:rsidR="002A626C" w:rsidRDefault="002A626C" w:rsidP="009C383A">
      <w:pPr>
        <w:spacing w:after="0"/>
        <w:rPr>
          <w:rFonts w:ascii="Arial" w:hAnsi="Arial" w:cs="Arial"/>
        </w:rPr>
      </w:pPr>
    </w:p>
    <w:p w14:paraId="05840429" w14:textId="324D0018" w:rsidR="00EE617B" w:rsidRDefault="002A626C"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8</w:t>
      </w:r>
      <w:r w:rsidRPr="008D6BFA">
        <w:rPr>
          <w:rFonts w:ascii="Arial" w:hAnsi="Arial" w:cs="Arial"/>
          <w:b/>
          <w:u w:val="single"/>
        </w:rPr>
        <w:t>:</w:t>
      </w:r>
      <w:r w:rsidR="001F643B">
        <w:rPr>
          <w:rFonts w:ascii="Arial" w:hAnsi="Arial" w:cs="Arial"/>
        </w:rPr>
        <w:t xml:space="preserve"> </w:t>
      </w:r>
    </w:p>
    <w:p w14:paraId="56DBA2F1" w14:textId="713CEDF9" w:rsidR="006310B0" w:rsidRDefault="009C235E" w:rsidP="009C383A">
      <w:pPr>
        <w:spacing w:after="0"/>
        <w:rPr>
          <w:rFonts w:ascii="Arial" w:hAnsi="Arial" w:cs="Arial"/>
          <w:shd w:val="clear" w:color="auto" w:fill="FFFFFF"/>
        </w:rPr>
      </w:pPr>
      <w:r>
        <w:rPr>
          <w:rFonts w:ascii="Arial" w:hAnsi="Arial" w:cs="Arial"/>
          <w:shd w:val="clear" w:color="auto" w:fill="FFFFFF"/>
        </w:rPr>
        <w:t xml:space="preserve">With so many options for financing, it can be a tough decision to figure out the best loan program for you.  </w:t>
      </w:r>
      <w:r w:rsidR="00B66090">
        <w:rPr>
          <w:rFonts w:ascii="Arial" w:hAnsi="Arial" w:cs="Arial"/>
          <w:shd w:val="clear" w:color="auto" w:fill="FFFFFF"/>
        </w:rPr>
        <w:t>Consider me the Sherpa that asks the right questions to guide you to the best program options for you.</w:t>
      </w:r>
    </w:p>
    <w:p w14:paraId="498251FB" w14:textId="278FF303" w:rsidR="00B66090" w:rsidRDefault="00B66090" w:rsidP="009C383A">
      <w:pPr>
        <w:spacing w:after="0"/>
        <w:rPr>
          <w:rFonts w:ascii="Arial" w:hAnsi="Arial" w:cs="Arial"/>
          <w:shd w:val="clear" w:color="auto" w:fill="FFFFFF"/>
        </w:rPr>
      </w:pPr>
    </w:p>
    <w:p w14:paraId="586A71FC" w14:textId="5183DC95" w:rsidR="00B66090" w:rsidRDefault="00B66090" w:rsidP="009C383A">
      <w:pPr>
        <w:spacing w:after="0"/>
        <w:rPr>
          <w:rFonts w:ascii="Arial" w:hAnsi="Arial" w:cs="Arial"/>
          <w:shd w:val="clear" w:color="auto" w:fill="FFFFFF"/>
        </w:rPr>
      </w:pPr>
      <w:r>
        <w:rPr>
          <w:rFonts w:ascii="Arial" w:hAnsi="Arial" w:cs="Arial"/>
          <w:shd w:val="clear" w:color="auto" w:fill="FFFFFF"/>
        </w:rPr>
        <w:t>For instance, some of the questions I’ll ask you are:</w:t>
      </w:r>
    </w:p>
    <w:p w14:paraId="4AB20EE1" w14:textId="2BF1A3E8" w:rsidR="00B66090" w:rsidRDefault="00B66090" w:rsidP="009C383A">
      <w:pPr>
        <w:spacing w:after="0"/>
        <w:rPr>
          <w:rFonts w:ascii="Arial" w:hAnsi="Arial" w:cs="Arial"/>
          <w:shd w:val="clear" w:color="auto" w:fill="FFFFFF"/>
        </w:rPr>
      </w:pPr>
    </w:p>
    <w:p w14:paraId="09BA6BFA" w14:textId="4FA03036" w:rsidR="00B66090" w:rsidRDefault="00B66090" w:rsidP="009C383A">
      <w:pPr>
        <w:spacing w:after="0"/>
        <w:rPr>
          <w:rFonts w:ascii="Arial" w:hAnsi="Arial" w:cs="Arial"/>
          <w:shd w:val="clear" w:color="auto" w:fill="FFFFFF"/>
        </w:rPr>
      </w:pPr>
      <w:r>
        <w:rPr>
          <w:rFonts w:ascii="Arial" w:hAnsi="Arial" w:cs="Arial"/>
          <w:shd w:val="clear" w:color="auto" w:fill="FFFFFF"/>
        </w:rPr>
        <w:t>How do you expect your finances to change over the new few years?  I’ve had recent graduates who purchased their first home, yet they are in a field where they expect large pay increases once they get through the</w:t>
      </w:r>
      <w:r w:rsidR="00CB2E7E">
        <w:rPr>
          <w:rFonts w:ascii="Arial" w:hAnsi="Arial" w:cs="Arial"/>
          <w:shd w:val="clear" w:color="auto" w:fill="FFFFFF"/>
        </w:rPr>
        <w:t>ir</w:t>
      </w:r>
      <w:r>
        <w:rPr>
          <w:rFonts w:ascii="Arial" w:hAnsi="Arial" w:cs="Arial"/>
          <w:shd w:val="clear" w:color="auto" w:fill="FFFFFF"/>
        </w:rPr>
        <w:t xml:space="preserve"> residency or apprenticeship phase of their career.  </w:t>
      </w:r>
    </w:p>
    <w:p w14:paraId="06694B9D" w14:textId="77777777" w:rsidR="00B66090" w:rsidRDefault="00B66090" w:rsidP="009C383A">
      <w:pPr>
        <w:spacing w:after="0"/>
        <w:rPr>
          <w:rFonts w:ascii="Arial" w:hAnsi="Arial" w:cs="Arial"/>
          <w:shd w:val="clear" w:color="auto" w:fill="FFFFFF"/>
        </w:rPr>
      </w:pPr>
    </w:p>
    <w:p w14:paraId="5D7267D4" w14:textId="64F13C56" w:rsidR="00B66090" w:rsidRDefault="00B66090" w:rsidP="009C383A">
      <w:pPr>
        <w:spacing w:after="0"/>
        <w:rPr>
          <w:rFonts w:ascii="Arial" w:hAnsi="Arial" w:cs="Arial"/>
          <w:shd w:val="clear" w:color="auto" w:fill="FFFFFF"/>
        </w:rPr>
      </w:pPr>
      <w:r>
        <w:rPr>
          <w:rFonts w:ascii="Arial" w:hAnsi="Arial" w:cs="Arial"/>
          <w:shd w:val="clear" w:color="auto" w:fill="FFFFFF"/>
        </w:rPr>
        <w:t xml:space="preserve">This may affect how long they plan </w:t>
      </w:r>
      <w:r w:rsidR="0010685C">
        <w:rPr>
          <w:rFonts w:ascii="Arial" w:hAnsi="Arial" w:cs="Arial"/>
          <w:shd w:val="clear" w:color="auto" w:fill="FFFFFF"/>
        </w:rPr>
        <w:t>to stay</w:t>
      </w:r>
      <w:r>
        <w:rPr>
          <w:rFonts w:ascii="Arial" w:hAnsi="Arial" w:cs="Arial"/>
          <w:shd w:val="clear" w:color="auto" w:fill="FFFFFF"/>
        </w:rPr>
        <w:t xml:space="preserve"> in their home</w:t>
      </w:r>
      <w:r w:rsidR="0010685C">
        <w:rPr>
          <w:rFonts w:ascii="Arial" w:hAnsi="Arial" w:cs="Arial"/>
          <w:shd w:val="clear" w:color="auto" w:fill="FFFFFF"/>
        </w:rPr>
        <w:t>,</w:t>
      </w:r>
      <w:r>
        <w:rPr>
          <w:rFonts w:ascii="Arial" w:hAnsi="Arial" w:cs="Arial"/>
          <w:shd w:val="clear" w:color="auto" w:fill="FFFFFF"/>
        </w:rPr>
        <w:t xml:space="preserve"> which is the second question</w:t>
      </w:r>
      <w:r w:rsidR="00CB2E7E">
        <w:rPr>
          <w:rFonts w:ascii="Arial" w:hAnsi="Arial" w:cs="Arial"/>
          <w:shd w:val="clear" w:color="auto" w:fill="FFFFFF"/>
        </w:rPr>
        <w:t>.</w:t>
      </w:r>
      <w:r>
        <w:rPr>
          <w:rFonts w:ascii="Arial" w:hAnsi="Arial" w:cs="Arial"/>
          <w:shd w:val="clear" w:color="auto" w:fill="FFFFFF"/>
        </w:rPr>
        <w:t xml:space="preserve"> Are you planning to live in this home for a long period of time?  Even though some do not want to live in a property forever, they may decide that it will make a good investment property to hold on to.</w:t>
      </w:r>
    </w:p>
    <w:p w14:paraId="6064FA3D" w14:textId="1CE0D76B" w:rsidR="00B66090" w:rsidRDefault="00B66090" w:rsidP="009C383A">
      <w:pPr>
        <w:spacing w:after="0"/>
        <w:rPr>
          <w:rFonts w:ascii="Arial" w:hAnsi="Arial" w:cs="Arial"/>
          <w:shd w:val="clear" w:color="auto" w:fill="FFFFFF"/>
        </w:rPr>
      </w:pPr>
    </w:p>
    <w:p w14:paraId="78B4F4DE" w14:textId="05B89F8E" w:rsidR="00B66090" w:rsidRDefault="00B66090" w:rsidP="009C383A">
      <w:pPr>
        <w:spacing w:after="0"/>
        <w:rPr>
          <w:rFonts w:ascii="Arial" w:hAnsi="Arial" w:cs="Arial"/>
          <w:shd w:val="clear" w:color="auto" w:fill="FFFFFF"/>
        </w:rPr>
      </w:pPr>
      <w:r>
        <w:rPr>
          <w:rFonts w:ascii="Arial" w:hAnsi="Arial" w:cs="Arial"/>
          <w:shd w:val="clear" w:color="auto" w:fill="FFFFFF"/>
        </w:rPr>
        <w:t>How do you feel about a changing mortgage payment amount?  One of the reasons you may have decided to purchase instead of rent is that you didn’t want your housing payment to go up each year.  Others are not concerned about that if they start out with a lower payment their first few years and then the payment goes up.</w:t>
      </w:r>
    </w:p>
    <w:p w14:paraId="16CDBF43" w14:textId="6E2F3B6A" w:rsidR="00B66090" w:rsidRDefault="00B66090" w:rsidP="009C383A">
      <w:pPr>
        <w:spacing w:after="0"/>
        <w:rPr>
          <w:rFonts w:ascii="Arial" w:hAnsi="Arial" w:cs="Arial"/>
          <w:shd w:val="clear" w:color="auto" w:fill="FFFFFF"/>
        </w:rPr>
      </w:pPr>
    </w:p>
    <w:p w14:paraId="250735B0" w14:textId="682CDA57" w:rsidR="00B66090" w:rsidRDefault="00B66090" w:rsidP="009C383A">
      <w:pPr>
        <w:spacing w:after="0"/>
        <w:rPr>
          <w:rFonts w:ascii="Arial" w:hAnsi="Arial" w:cs="Arial"/>
          <w:shd w:val="clear" w:color="auto" w:fill="FFFFFF"/>
        </w:rPr>
      </w:pPr>
      <w:r>
        <w:rPr>
          <w:rFonts w:ascii="Arial" w:hAnsi="Arial" w:cs="Arial"/>
          <w:shd w:val="clear" w:color="auto" w:fill="FFFFFF"/>
        </w:rPr>
        <w:t>Becoming mortgage debt free is a wonderful thing.  So</w:t>
      </w:r>
      <w:r w:rsidR="00CB2E7E">
        <w:rPr>
          <w:rFonts w:ascii="Arial" w:hAnsi="Arial" w:cs="Arial"/>
          <w:shd w:val="clear" w:color="auto" w:fill="FFFFFF"/>
        </w:rPr>
        <w:t>,</w:t>
      </w:r>
      <w:r>
        <w:rPr>
          <w:rFonts w:ascii="Arial" w:hAnsi="Arial" w:cs="Arial"/>
          <w:shd w:val="clear" w:color="auto" w:fill="FFFFFF"/>
        </w:rPr>
        <w:t xml:space="preserve"> some clients choose to explore options that will allow them to pay off their mortgage faster.</w:t>
      </w:r>
    </w:p>
    <w:p w14:paraId="3172D7F1" w14:textId="1DD30667" w:rsidR="00B66090" w:rsidRDefault="00B66090" w:rsidP="009C383A">
      <w:pPr>
        <w:spacing w:after="0"/>
        <w:rPr>
          <w:rFonts w:ascii="Arial" w:hAnsi="Arial" w:cs="Arial"/>
          <w:shd w:val="clear" w:color="auto" w:fill="FFFFFF"/>
        </w:rPr>
      </w:pPr>
    </w:p>
    <w:p w14:paraId="43A96CB1" w14:textId="58EC6E80" w:rsidR="00B66090" w:rsidRDefault="00B66090" w:rsidP="009C383A">
      <w:pPr>
        <w:spacing w:after="0"/>
        <w:rPr>
          <w:rFonts w:ascii="Arial" w:hAnsi="Arial" w:cs="Arial"/>
          <w:shd w:val="clear" w:color="auto" w:fill="FFFFFF"/>
        </w:rPr>
      </w:pPr>
      <w:r>
        <w:rPr>
          <w:rFonts w:ascii="Arial" w:hAnsi="Arial" w:cs="Arial"/>
          <w:shd w:val="clear" w:color="auto" w:fill="FFFFFF"/>
        </w:rPr>
        <w:t xml:space="preserve">I ask these questions to help </w:t>
      </w:r>
      <w:r w:rsidR="00CB2E7E">
        <w:rPr>
          <w:rFonts w:ascii="Arial" w:hAnsi="Arial" w:cs="Arial"/>
          <w:shd w:val="clear" w:color="auto" w:fill="FFFFFF"/>
        </w:rPr>
        <w:t>meet</w:t>
      </w:r>
      <w:r>
        <w:rPr>
          <w:rFonts w:ascii="Arial" w:hAnsi="Arial" w:cs="Arial"/>
          <w:shd w:val="clear" w:color="auto" w:fill="FFFFFF"/>
        </w:rPr>
        <w:t xml:space="preserve"> your financial goals.</w:t>
      </w:r>
    </w:p>
    <w:p w14:paraId="5B3285B2" w14:textId="77777777" w:rsidR="008F4AA7" w:rsidRDefault="008F4AA7" w:rsidP="009C383A">
      <w:pPr>
        <w:spacing w:after="0"/>
        <w:rPr>
          <w:rFonts w:ascii="Arial" w:hAnsi="Arial" w:cs="Arial"/>
          <w:shd w:val="clear" w:color="auto" w:fill="FFFFFF"/>
        </w:rPr>
      </w:pPr>
    </w:p>
    <w:p w14:paraId="44ACEAE6" w14:textId="7721971A" w:rsidR="00EE617B" w:rsidRDefault="00DA1290" w:rsidP="00B430B2">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9</w:t>
      </w:r>
      <w:r w:rsidRPr="008D6BFA">
        <w:rPr>
          <w:rFonts w:ascii="Arial" w:hAnsi="Arial" w:cs="Arial"/>
          <w:b/>
          <w:u w:val="single"/>
        </w:rPr>
        <w:t>:</w:t>
      </w:r>
      <w:r>
        <w:rPr>
          <w:rFonts w:ascii="Arial" w:hAnsi="Arial" w:cs="Arial"/>
        </w:rPr>
        <w:t xml:space="preserve">  </w:t>
      </w:r>
    </w:p>
    <w:p w14:paraId="085F0CCC" w14:textId="77777777" w:rsidR="00B66090" w:rsidRDefault="00B66090" w:rsidP="009C383A">
      <w:pPr>
        <w:spacing w:after="0"/>
        <w:rPr>
          <w:rFonts w:ascii="Arial" w:hAnsi="Arial" w:cs="Arial"/>
        </w:rPr>
      </w:pPr>
    </w:p>
    <w:p w14:paraId="16094686" w14:textId="15BC0AC1" w:rsidR="00B66090" w:rsidRDefault="00B66090" w:rsidP="009C383A">
      <w:pPr>
        <w:spacing w:after="0"/>
        <w:rPr>
          <w:rFonts w:ascii="Arial" w:hAnsi="Arial" w:cs="Arial"/>
        </w:rPr>
      </w:pPr>
      <w:r>
        <w:rPr>
          <w:rFonts w:ascii="Arial" w:hAnsi="Arial" w:cs="Arial"/>
        </w:rPr>
        <w:t xml:space="preserve">Once we talk about your goals and financial </w:t>
      </w:r>
      <w:r w:rsidR="00CB2E7E">
        <w:rPr>
          <w:rFonts w:ascii="Arial" w:hAnsi="Arial" w:cs="Arial"/>
        </w:rPr>
        <w:t>situation</w:t>
      </w:r>
      <w:r>
        <w:rPr>
          <w:rFonts w:ascii="Arial" w:hAnsi="Arial" w:cs="Arial"/>
        </w:rPr>
        <w:t>, I help you dig into the details of the different types of loan programs available to you.  As you can see</w:t>
      </w:r>
      <w:r w:rsidR="0010685C">
        <w:rPr>
          <w:rFonts w:ascii="Arial" w:hAnsi="Arial" w:cs="Arial"/>
        </w:rPr>
        <w:t>,</w:t>
      </w:r>
      <w:r>
        <w:rPr>
          <w:rFonts w:ascii="Arial" w:hAnsi="Arial" w:cs="Arial"/>
        </w:rPr>
        <w:t xml:space="preserve"> there are a lot to choose from and each type of program has pros and cons as to why you would want to choose that type of financing.  </w:t>
      </w:r>
    </w:p>
    <w:p w14:paraId="5F695541" w14:textId="66F88BA2" w:rsidR="00B66090" w:rsidRDefault="00B66090" w:rsidP="009C383A">
      <w:pPr>
        <w:spacing w:after="0"/>
        <w:rPr>
          <w:rFonts w:ascii="Arial" w:hAnsi="Arial" w:cs="Arial"/>
        </w:rPr>
      </w:pPr>
    </w:p>
    <w:p w14:paraId="6811AAB4" w14:textId="048BE783" w:rsidR="00B66090" w:rsidRDefault="00B66090" w:rsidP="009C383A">
      <w:pPr>
        <w:spacing w:after="0"/>
        <w:rPr>
          <w:rFonts w:ascii="Arial" w:hAnsi="Arial" w:cs="Arial"/>
        </w:rPr>
      </w:pPr>
      <w:r>
        <w:rPr>
          <w:rFonts w:ascii="Arial" w:hAnsi="Arial" w:cs="Arial"/>
        </w:rPr>
        <w:t xml:space="preserve">We even offer renovation options if you find a great home that needs just some cosmetic upgrades or a home that needs major upgrades.  Some clients love the thought of </w:t>
      </w:r>
      <w:r w:rsidR="00CB2E7E">
        <w:rPr>
          <w:rFonts w:ascii="Arial" w:hAnsi="Arial" w:cs="Arial"/>
        </w:rPr>
        <w:t>a fixer upper and</w:t>
      </w:r>
      <w:r>
        <w:rPr>
          <w:rFonts w:ascii="Arial" w:hAnsi="Arial" w:cs="Arial"/>
        </w:rPr>
        <w:t xml:space="preserve"> others just want to move into a home that is already to their liking.</w:t>
      </w:r>
    </w:p>
    <w:p w14:paraId="35C67581" w14:textId="77777777" w:rsidR="00B66090" w:rsidRDefault="00B66090" w:rsidP="009C383A">
      <w:pPr>
        <w:spacing w:after="0"/>
        <w:rPr>
          <w:rFonts w:ascii="Arial" w:hAnsi="Arial" w:cs="Arial"/>
        </w:rPr>
      </w:pPr>
    </w:p>
    <w:p w14:paraId="2F3E40BE" w14:textId="7CE34477" w:rsidR="001D1FB7" w:rsidRDefault="00DA1290" w:rsidP="009C383A">
      <w:pPr>
        <w:spacing w:after="0"/>
        <w:rPr>
          <w:rFonts w:ascii="Arial" w:hAnsi="Arial" w:cs="Arial"/>
        </w:rPr>
      </w:pPr>
      <w:r w:rsidRPr="008D6BFA">
        <w:rPr>
          <w:rFonts w:ascii="Arial" w:hAnsi="Arial" w:cs="Arial"/>
          <w:b/>
          <w:u w:val="single"/>
        </w:rPr>
        <w:t xml:space="preserve">Slide </w:t>
      </w:r>
      <w:r w:rsidR="0059591F">
        <w:rPr>
          <w:rFonts w:ascii="Arial" w:hAnsi="Arial" w:cs="Arial"/>
          <w:b/>
          <w:u w:val="single"/>
        </w:rPr>
        <w:t>10</w:t>
      </w:r>
      <w:r w:rsidRPr="008D6BFA">
        <w:rPr>
          <w:rFonts w:ascii="Arial" w:hAnsi="Arial" w:cs="Arial"/>
          <w:b/>
          <w:u w:val="single"/>
        </w:rPr>
        <w:t>:</w:t>
      </w:r>
      <w:r>
        <w:rPr>
          <w:rFonts w:ascii="Arial" w:hAnsi="Arial" w:cs="Arial"/>
        </w:rPr>
        <w:t xml:space="preserve">  </w:t>
      </w:r>
    </w:p>
    <w:p w14:paraId="6B8D34F5" w14:textId="648B1F72" w:rsidR="00F21600" w:rsidRDefault="00F21600" w:rsidP="009C383A">
      <w:pPr>
        <w:spacing w:after="0"/>
        <w:rPr>
          <w:rFonts w:ascii="Arial" w:hAnsi="Arial" w:cs="Arial"/>
        </w:rPr>
      </w:pPr>
    </w:p>
    <w:p w14:paraId="48424E20" w14:textId="78E0860C" w:rsidR="00E07EBF" w:rsidRDefault="00E07EBF" w:rsidP="009C383A">
      <w:pPr>
        <w:spacing w:after="0"/>
        <w:rPr>
          <w:rFonts w:ascii="Arial" w:hAnsi="Arial" w:cs="Arial"/>
        </w:rPr>
      </w:pPr>
      <w:r>
        <w:rPr>
          <w:rFonts w:ascii="Arial" w:hAnsi="Arial" w:cs="Arial"/>
        </w:rPr>
        <w:t>Once you decide on a property and execute a contract</w:t>
      </w:r>
      <w:r w:rsidR="00CB2E7E">
        <w:rPr>
          <w:rFonts w:ascii="Arial" w:hAnsi="Arial" w:cs="Arial"/>
        </w:rPr>
        <w:t>,</w:t>
      </w:r>
      <w:r>
        <w:rPr>
          <w:rFonts w:ascii="Arial" w:hAnsi="Arial" w:cs="Arial"/>
        </w:rPr>
        <w:t xml:space="preserve"> you’ll need to consider whether or not you should “lock in” your rate to guarantee that you receive that interest rate at closing.  The </w:t>
      </w:r>
      <w:r>
        <w:rPr>
          <w:rFonts w:ascii="Arial" w:hAnsi="Arial" w:cs="Arial"/>
        </w:rPr>
        <w:lastRenderedPageBreak/>
        <w:t>interest rate market fluctuates daily. Some days rates are higher and some days they are lower.  You can choose to lock in your rate until you close</w:t>
      </w:r>
      <w:r w:rsidR="00CB2E7E">
        <w:rPr>
          <w:rFonts w:ascii="Arial" w:hAnsi="Arial" w:cs="Arial"/>
        </w:rPr>
        <w:t>,</w:t>
      </w:r>
      <w:r>
        <w:rPr>
          <w:rFonts w:ascii="Arial" w:hAnsi="Arial" w:cs="Arial"/>
        </w:rPr>
        <w:t xml:space="preserve"> or float your rate until right before closing.</w:t>
      </w:r>
    </w:p>
    <w:p w14:paraId="2B6A84AB" w14:textId="3070608D" w:rsidR="00E07EBF" w:rsidRDefault="00E07EBF" w:rsidP="009C383A">
      <w:pPr>
        <w:spacing w:after="0"/>
        <w:rPr>
          <w:rFonts w:ascii="Arial" w:hAnsi="Arial" w:cs="Arial"/>
        </w:rPr>
      </w:pPr>
    </w:p>
    <w:p w14:paraId="6234BF30" w14:textId="52425829" w:rsidR="00E07EBF" w:rsidRDefault="00E07EBF" w:rsidP="009C383A">
      <w:pPr>
        <w:spacing w:after="0"/>
        <w:rPr>
          <w:rFonts w:ascii="Arial" w:hAnsi="Arial" w:cs="Arial"/>
        </w:rPr>
      </w:pPr>
      <w:r>
        <w:rPr>
          <w:rFonts w:ascii="Arial" w:hAnsi="Arial" w:cs="Arial"/>
        </w:rPr>
        <w:t xml:space="preserve">Unfortunately, I can’t predict the markets so the decision to lock or float is up to you. I will never advise you to lock or float. If you lock in a rate, you have some security in knowing that this is </w:t>
      </w:r>
      <w:r w:rsidR="0010685C">
        <w:rPr>
          <w:rFonts w:ascii="Arial" w:hAnsi="Arial" w:cs="Arial"/>
        </w:rPr>
        <w:t xml:space="preserve">the </w:t>
      </w:r>
      <w:r>
        <w:rPr>
          <w:rFonts w:ascii="Arial" w:hAnsi="Arial" w:cs="Arial"/>
        </w:rPr>
        <w:t>rate you are going to get no matter what happens in the markets.  However, if you float</w:t>
      </w:r>
      <w:r w:rsidR="0010685C">
        <w:rPr>
          <w:rFonts w:ascii="Arial" w:hAnsi="Arial" w:cs="Arial"/>
        </w:rPr>
        <w:t>,</w:t>
      </w:r>
      <w:r>
        <w:rPr>
          <w:rFonts w:ascii="Arial" w:hAnsi="Arial" w:cs="Arial"/>
        </w:rPr>
        <w:t xml:space="preserve"> you are subject to market conditions and that could mean a higher or lower rate than when you first applied.</w:t>
      </w:r>
    </w:p>
    <w:p w14:paraId="5660C338" w14:textId="592E1568" w:rsidR="00E07EBF" w:rsidRDefault="00E07EBF" w:rsidP="009C383A">
      <w:pPr>
        <w:spacing w:after="0"/>
        <w:rPr>
          <w:rFonts w:ascii="Arial" w:hAnsi="Arial" w:cs="Arial"/>
        </w:rPr>
      </w:pPr>
    </w:p>
    <w:p w14:paraId="57F81D5B" w14:textId="77777777" w:rsidR="00E07EBF" w:rsidRDefault="00E07EBF" w:rsidP="009C383A">
      <w:pPr>
        <w:spacing w:after="0"/>
        <w:rPr>
          <w:rFonts w:ascii="Arial" w:hAnsi="Arial" w:cs="Arial"/>
        </w:rPr>
      </w:pPr>
    </w:p>
    <w:p w14:paraId="4B140C80" w14:textId="1FF32FE0"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1:</w:t>
      </w:r>
    </w:p>
    <w:p w14:paraId="4F805E4B" w14:textId="0A3BE7F6" w:rsidR="00481C18" w:rsidRDefault="00481C18" w:rsidP="009C383A">
      <w:pPr>
        <w:spacing w:after="0"/>
        <w:rPr>
          <w:rFonts w:ascii="Arial" w:hAnsi="Arial" w:cs="Arial"/>
          <w:b/>
          <w:u w:val="single"/>
        </w:rPr>
      </w:pPr>
    </w:p>
    <w:p w14:paraId="12A7CF8A" w14:textId="21EA06C8" w:rsidR="00E07EBF" w:rsidRDefault="00E07EBF" w:rsidP="009C383A">
      <w:pPr>
        <w:spacing w:after="0"/>
        <w:rPr>
          <w:rFonts w:ascii="Arial" w:hAnsi="Arial" w:cs="Arial"/>
        </w:rPr>
      </w:pPr>
      <w:r>
        <w:rPr>
          <w:rFonts w:ascii="Arial" w:hAnsi="Arial" w:cs="Arial"/>
        </w:rPr>
        <w:t xml:space="preserve">Since we are on the topic of rates, let’s discuss “Discount Points”.  </w:t>
      </w:r>
    </w:p>
    <w:p w14:paraId="2A12F003" w14:textId="338E7643" w:rsidR="00E07EBF" w:rsidRDefault="00E07EBF" w:rsidP="009C383A">
      <w:pPr>
        <w:spacing w:after="0"/>
        <w:rPr>
          <w:rFonts w:ascii="Arial" w:hAnsi="Arial" w:cs="Arial"/>
        </w:rPr>
      </w:pPr>
    </w:p>
    <w:p w14:paraId="5D0434FC" w14:textId="563CFC94" w:rsidR="00E07EBF" w:rsidRDefault="00E07EBF" w:rsidP="009C383A">
      <w:pPr>
        <w:spacing w:after="0"/>
        <w:rPr>
          <w:rFonts w:ascii="Arial" w:hAnsi="Arial" w:cs="Arial"/>
        </w:rPr>
      </w:pPr>
      <w:r>
        <w:rPr>
          <w:rFonts w:ascii="Arial" w:hAnsi="Arial" w:cs="Arial"/>
        </w:rPr>
        <w:t>Discount points allow you to buy an interest rate below market.  When interest rates are published, they have a corresponding price attached to them.  If you need or desire money to be applied to your closing costs</w:t>
      </w:r>
      <w:r w:rsidR="0010685C">
        <w:rPr>
          <w:rFonts w:ascii="Arial" w:hAnsi="Arial" w:cs="Arial"/>
        </w:rPr>
        <w:t>,</w:t>
      </w:r>
      <w:r>
        <w:rPr>
          <w:rFonts w:ascii="Arial" w:hAnsi="Arial" w:cs="Arial"/>
        </w:rPr>
        <w:t xml:space="preserve"> you can choose a higher rate and that “premium price” is credited to your closing costs.</w:t>
      </w:r>
    </w:p>
    <w:p w14:paraId="7578F197" w14:textId="3BD919D4" w:rsidR="00E07EBF" w:rsidRDefault="00E07EBF" w:rsidP="009C383A">
      <w:pPr>
        <w:spacing w:after="0"/>
        <w:rPr>
          <w:rFonts w:ascii="Arial" w:hAnsi="Arial" w:cs="Arial"/>
        </w:rPr>
      </w:pPr>
    </w:p>
    <w:p w14:paraId="12C0AA1E" w14:textId="5E501288" w:rsidR="00E07EBF" w:rsidRDefault="00E07EBF" w:rsidP="009C383A">
      <w:pPr>
        <w:spacing w:after="0"/>
        <w:rPr>
          <w:rFonts w:ascii="Arial" w:hAnsi="Arial" w:cs="Arial"/>
        </w:rPr>
      </w:pPr>
      <w:r>
        <w:rPr>
          <w:rFonts w:ascii="Arial" w:hAnsi="Arial" w:cs="Arial"/>
        </w:rPr>
        <w:t>However, if you want to go the other way and get a lower rate than what the market offers, you can pay to permanently or temporarily buydown that rate with Discount Points.  We call this buying down the rate.</w:t>
      </w:r>
    </w:p>
    <w:p w14:paraId="65199806" w14:textId="77777777" w:rsidR="00E07EBF" w:rsidRDefault="00E07EBF" w:rsidP="009C383A">
      <w:pPr>
        <w:spacing w:after="0"/>
        <w:rPr>
          <w:rFonts w:ascii="Arial" w:hAnsi="Arial" w:cs="Arial"/>
        </w:rPr>
      </w:pPr>
    </w:p>
    <w:p w14:paraId="08955E5F" w14:textId="0CF8972B" w:rsidR="00AD12F7" w:rsidRDefault="00E07EBF" w:rsidP="009C383A">
      <w:pPr>
        <w:spacing w:after="0"/>
        <w:rPr>
          <w:rFonts w:ascii="Arial" w:hAnsi="Arial" w:cs="Arial"/>
        </w:rPr>
      </w:pPr>
      <w:r>
        <w:rPr>
          <w:rFonts w:ascii="Arial" w:hAnsi="Arial" w:cs="Arial"/>
        </w:rPr>
        <w:t>Discount points can be paid by a buyer or a seller.  If you are able to negotiate a seller credit into your purchase contract, that credit may be applied to</w:t>
      </w:r>
      <w:r w:rsidR="003C35BA">
        <w:rPr>
          <w:rFonts w:ascii="Arial" w:hAnsi="Arial" w:cs="Arial"/>
        </w:rPr>
        <w:t xml:space="preserve"> buying down your rate or money towards your closing costs.</w:t>
      </w:r>
    </w:p>
    <w:p w14:paraId="37CC0AAA" w14:textId="29C1DE85" w:rsidR="003C35BA" w:rsidRDefault="003C35BA" w:rsidP="009C383A">
      <w:pPr>
        <w:spacing w:after="0"/>
        <w:rPr>
          <w:rFonts w:ascii="Arial" w:hAnsi="Arial" w:cs="Arial"/>
        </w:rPr>
      </w:pPr>
    </w:p>
    <w:p w14:paraId="0D826817" w14:textId="48BFD356" w:rsidR="003C35BA" w:rsidRDefault="003C35BA" w:rsidP="009C383A">
      <w:pPr>
        <w:spacing w:after="0"/>
        <w:rPr>
          <w:rFonts w:ascii="Arial" w:hAnsi="Arial" w:cs="Arial"/>
        </w:rPr>
      </w:pPr>
      <w:r>
        <w:rPr>
          <w:rFonts w:ascii="Arial" w:hAnsi="Arial" w:cs="Arial"/>
        </w:rPr>
        <w:t>Your other option is to go with the market rate that has no credit and does not require any points.</w:t>
      </w:r>
    </w:p>
    <w:p w14:paraId="021B5985" w14:textId="6E45FD88" w:rsidR="003C35BA" w:rsidRDefault="003C35BA" w:rsidP="009C383A">
      <w:pPr>
        <w:spacing w:after="0"/>
        <w:rPr>
          <w:rFonts w:ascii="Arial" w:hAnsi="Arial" w:cs="Arial"/>
        </w:rPr>
      </w:pPr>
    </w:p>
    <w:p w14:paraId="0E1C4FC9" w14:textId="06F99907" w:rsidR="003C35BA" w:rsidRPr="002B26E0" w:rsidRDefault="003C35BA" w:rsidP="009C383A">
      <w:pPr>
        <w:spacing w:after="0"/>
        <w:rPr>
          <w:rFonts w:ascii="Arial" w:hAnsi="Arial" w:cs="Arial"/>
        </w:rPr>
      </w:pPr>
      <w:r>
        <w:rPr>
          <w:rFonts w:ascii="Arial" w:hAnsi="Arial" w:cs="Arial"/>
        </w:rPr>
        <w:t xml:space="preserve">I explain all of these options to </w:t>
      </w:r>
      <w:r w:rsidR="00CB2E7E">
        <w:rPr>
          <w:rFonts w:ascii="Arial" w:hAnsi="Arial" w:cs="Arial"/>
        </w:rPr>
        <w:t>my clients</w:t>
      </w:r>
      <w:r>
        <w:rPr>
          <w:rFonts w:ascii="Arial" w:hAnsi="Arial" w:cs="Arial"/>
        </w:rPr>
        <w:t xml:space="preserve"> before </w:t>
      </w:r>
      <w:r w:rsidR="00CB2E7E">
        <w:rPr>
          <w:rFonts w:ascii="Arial" w:hAnsi="Arial" w:cs="Arial"/>
        </w:rPr>
        <w:t>they</w:t>
      </w:r>
      <w:r>
        <w:rPr>
          <w:rFonts w:ascii="Arial" w:hAnsi="Arial" w:cs="Arial"/>
        </w:rPr>
        <w:t xml:space="preserve"> make </w:t>
      </w:r>
      <w:r w:rsidR="00CB2E7E">
        <w:rPr>
          <w:rFonts w:ascii="Arial" w:hAnsi="Arial" w:cs="Arial"/>
        </w:rPr>
        <w:t>a</w:t>
      </w:r>
      <w:r>
        <w:rPr>
          <w:rFonts w:ascii="Arial" w:hAnsi="Arial" w:cs="Arial"/>
        </w:rPr>
        <w:t xml:space="preserve"> decision.</w:t>
      </w:r>
    </w:p>
    <w:p w14:paraId="1170FA8A" w14:textId="36484C30" w:rsidR="002B26E0" w:rsidRDefault="002B26E0" w:rsidP="009C383A">
      <w:pPr>
        <w:spacing w:after="0"/>
        <w:rPr>
          <w:rFonts w:ascii="Arial" w:hAnsi="Arial" w:cs="Arial"/>
          <w:b/>
          <w:u w:val="single"/>
        </w:rPr>
      </w:pPr>
    </w:p>
    <w:p w14:paraId="0E9F8EEE" w14:textId="77777777" w:rsidR="002B26E0" w:rsidRPr="00481C18" w:rsidRDefault="002B26E0" w:rsidP="009C383A">
      <w:pPr>
        <w:spacing w:after="0"/>
        <w:rPr>
          <w:rFonts w:ascii="Arial" w:hAnsi="Arial" w:cs="Arial"/>
          <w:b/>
          <w:u w:val="single"/>
        </w:rPr>
      </w:pPr>
    </w:p>
    <w:p w14:paraId="23D3C65E" w14:textId="52E7FB8F"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2:</w:t>
      </w:r>
    </w:p>
    <w:p w14:paraId="28AA85A0" w14:textId="2F1EF747" w:rsidR="00481C18" w:rsidRDefault="00481C18" w:rsidP="009C383A">
      <w:pPr>
        <w:spacing w:after="0"/>
        <w:rPr>
          <w:rFonts w:ascii="Arial" w:hAnsi="Arial" w:cs="Arial"/>
          <w:b/>
          <w:u w:val="single"/>
        </w:rPr>
      </w:pPr>
    </w:p>
    <w:p w14:paraId="2FA1FC25" w14:textId="5A584F3B" w:rsidR="00190F98" w:rsidRDefault="00CD766C" w:rsidP="009C383A">
      <w:pPr>
        <w:spacing w:after="0"/>
        <w:rPr>
          <w:rFonts w:ascii="Arial" w:hAnsi="Arial" w:cs="Arial"/>
        </w:rPr>
      </w:pPr>
      <w:r>
        <w:rPr>
          <w:rFonts w:ascii="Arial" w:hAnsi="Arial" w:cs="Arial"/>
        </w:rPr>
        <w:t xml:space="preserve">Now let’s discuss what is included in your monthly mortgage payment.  Most loan programs will require the lender to collect a portion of your real estate taxes and </w:t>
      </w:r>
      <w:r w:rsidR="0063384F">
        <w:rPr>
          <w:rFonts w:ascii="Arial" w:hAnsi="Arial" w:cs="Arial"/>
        </w:rPr>
        <w:t>homeowner’s</w:t>
      </w:r>
      <w:r>
        <w:rPr>
          <w:rFonts w:ascii="Arial" w:hAnsi="Arial" w:cs="Arial"/>
        </w:rPr>
        <w:t xml:space="preserve"> insurance each month so that the lender is </w:t>
      </w:r>
      <w:r w:rsidR="00CB2E7E">
        <w:rPr>
          <w:rFonts w:ascii="Arial" w:hAnsi="Arial" w:cs="Arial"/>
        </w:rPr>
        <w:t>able</w:t>
      </w:r>
      <w:r>
        <w:rPr>
          <w:rFonts w:ascii="Arial" w:hAnsi="Arial" w:cs="Arial"/>
        </w:rPr>
        <w:t xml:space="preserve"> to pay those bills </w:t>
      </w:r>
      <w:r w:rsidR="00CB2E7E">
        <w:rPr>
          <w:rFonts w:ascii="Arial" w:hAnsi="Arial" w:cs="Arial"/>
        </w:rPr>
        <w:t>when they become due</w:t>
      </w:r>
      <w:r>
        <w:rPr>
          <w:rFonts w:ascii="Arial" w:hAnsi="Arial" w:cs="Arial"/>
        </w:rPr>
        <w:t xml:space="preserve">.  </w:t>
      </w:r>
    </w:p>
    <w:p w14:paraId="600FA384" w14:textId="5300D652" w:rsidR="00CD766C" w:rsidRDefault="00CD766C" w:rsidP="009C383A">
      <w:pPr>
        <w:spacing w:after="0"/>
        <w:rPr>
          <w:rFonts w:ascii="Arial" w:hAnsi="Arial" w:cs="Arial"/>
        </w:rPr>
      </w:pPr>
    </w:p>
    <w:p w14:paraId="30099C3A" w14:textId="6FE1668A" w:rsidR="002C1CAC" w:rsidRDefault="00CB2E7E" w:rsidP="009C383A">
      <w:pPr>
        <w:spacing w:after="0"/>
        <w:rPr>
          <w:rFonts w:ascii="Arial" w:hAnsi="Arial" w:cs="Arial"/>
        </w:rPr>
      </w:pPr>
      <w:r>
        <w:rPr>
          <w:rFonts w:ascii="Arial" w:hAnsi="Arial" w:cs="Arial"/>
        </w:rPr>
        <w:t>H</w:t>
      </w:r>
      <w:r w:rsidR="00CD766C">
        <w:rPr>
          <w:rFonts w:ascii="Arial" w:hAnsi="Arial" w:cs="Arial"/>
        </w:rPr>
        <w:t xml:space="preserve">ere is how it generally works.  </w:t>
      </w:r>
    </w:p>
    <w:p w14:paraId="546DA5E6" w14:textId="77777777" w:rsidR="002C1CAC" w:rsidRDefault="002C1CAC" w:rsidP="009C383A">
      <w:pPr>
        <w:spacing w:after="0"/>
        <w:rPr>
          <w:rFonts w:ascii="Arial" w:hAnsi="Arial" w:cs="Arial"/>
        </w:rPr>
      </w:pPr>
    </w:p>
    <w:p w14:paraId="622AD9AF" w14:textId="4EA652D9" w:rsidR="00CD766C" w:rsidRDefault="002C1CAC">
      <w:pPr>
        <w:spacing w:after="0"/>
        <w:rPr>
          <w:rFonts w:ascii="Arial" w:hAnsi="Arial" w:cs="Arial"/>
        </w:rPr>
      </w:pPr>
      <w:r>
        <w:rPr>
          <w:rFonts w:ascii="Arial" w:hAnsi="Arial" w:cs="Arial"/>
        </w:rPr>
        <w:t>Your mortgage payment is comp</w:t>
      </w:r>
      <w:r w:rsidR="0010685C">
        <w:rPr>
          <w:rFonts w:ascii="Arial" w:hAnsi="Arial" w:cs="Arial"/>
        </w:rPr>
        <w:t>o</w:t>
      </w:r>
      <w:r>
        <w:rPr>
          <w:rFonts w:ascii="Arial" w:hAnsi="Arial" w:cs="Arial"/>
        </w:rPr>
        <w:t>sed of your principal payment</w:t>
      </w:r>
      <w:r w:rsidR="006657AF">
        <w:rPr>
          <w:rFonts w:ascii="Arial" w:hAnsi="Arial" w:cs="Arial"/>
        </w:rPr>
        <w:t>,</w:t>
      </w:r>
      <w:r>
        <w:rPr>
          <w:rFonts w:ascii="Arial" w:hAnsi="Arial" w:cs="Arial"/>
        </w:rPr>
        <w:t xml:space="preserve"> which is money applied to your note amount. </w:t>
      </w:r>
      <w:r w:rsidR="006657AF">
        <w:rPr>
          <w:rFonts w:ascii="Arial" w:hAnsi="Arial" w:cs="Arial"/>
        </w:rPr>
        <w:t>T</w:t>
      </w:r>
      <w:r>
        <w:rPr>
          <w:rFonts w:ascii="Arial" w:hAnsi="Arial" w:cs="Arial"/>
        </w:rPr>
        <w:t>he monthly interest you are paying for that loan.</w:t>
      </w:r>
    </w:p>
    <w:p w14:paraId="04813558" w14:textId="6BE8233E" w:rsidR="002C1CAC" w:rsidRDefault="002C1CAC" w:rsidP="009C383A">
      <w:pPr>
        <w:spacing w:after="0"/>
        <w:rPr>
          <w:rFonts w:ascii="Arial" w:hAnsi="Arial" w:cs="Arial"/>
        </w:rPr>
      </w:pPr>
    </w:p>
    <w:p w14:paraId="439CFD28" w14:textId="5DC534CF" w:rsidR="002C1CAC" w:rsidRDefault="00CB2E7E" w:rsidP="009C383A">
      <w:pPr>
        <w:spacing w:after="0"/>
        <w:rPr>
          <w:rFonts w:ascii="Arial" w:hAnsi="Arial" w:cs="Arial"/>
        </w:rPr>
      </w:pPr>
      <w:r>
        <w:rPr>
          <w:rFonts w:ascii="Arial" w:hAnsi="Arial" w:cs="Arial"/>
        </w:rPr>
        <w:t xml:space="preserve">Property Taxes: </w:t>
      </w:r>
      <w:r w:rsidR="002C1CAC">
        <w:rPr>
          <w:rFonts w:ascii="Arial" w:hAnsi="Arial" w:cs="Arial"/>
        </w:rPr>
        <w:t>1/12</w:t>
      </w:r>
      <w:r w:rsidR="002C1CAC" w:rsidRPr="002C1CAC">
        <w:rPr>
          <w:rFonts w:ascii="Arial" w:hAnsi="Arial" w:cs="Arial"/>
          <w:vertAlign w:val="superscript"/>
        </w:rPr>
        <w:t>th</w:t>
      </w:r>
      <w:r w:rsidR="002C1CAC">
        <w:rPr>
          <w:rFonts w:ascii="Arial" w:hAnsi="Arial" w:cs="Arial"/>
        </w:rPr>
        <w:t xml:space="preserve"> of your Real Estate Tax bill is collected each month.  This way when the tax bill is due, the lender has enough money to pay </w:t>
      </w:r>
      <w:r w:rsidR="006657AF">
        <w:rPr>
          <w:rFonts w:ascii="Arial" w:hAnsi="Arial" w:cs="Arial"/>
        </w:rPr>
        <w:t>it</w:t>
      </w:r>
      <w:r w:rsidR="002C1CAC">
        <w:rPr>
          <w:rFonts w:ascii="Arial" w:hAnsi="Arial" w:cs="Arial"/>
        </w:rPr>
        <w:t>.  Here is an important “need to know”.  Property taxes can change!  This means that if they go</w:t>
      </w:r>
      <w:r>
        <w:rPr>
          <w:rFonts w:ascii="Arial" w:hAnsi="Arial" w:cs="Arial"/>
        </w:rPr>
        <w:t xml:space="preserve"> up</w:t>
      </w:r>
      <w:r w:rsidR="002C1CAC">
        <w:rPr>
          <w:rFonts w:ascii="Arial" w:hAnsi="Arial" w:cs="Arial"/>
        </w:rPr>
        <w:t xml:space="preserve">, the lender will need to collect more </w:t>
      </w:r>
      <w:r>
        <w:rPr>
          <w:rFonts w:ascii="Arial" w:hAnsi="Arial" w:cs="Arial"/>
        </w:rPr>
        <w:lastRenderedPageBreak/>
        <w:t>for</w:t>
      </w:r>
      <w:r w:rsidR="002C1CAC">
        <w:rPr>
          <w:rFonts w:ascii="Arial" w:hAnsi="Arial" w:cs="Arial"/>
        </w:rPr>
        <w:t xml:space="preserve"> your monthly house payment.  This means your monthly payment could go up even if you have a fixed payment loan.  The lender cannot control what happens to your property taxes, so I always like to warn clients about this. </w:t>
      </w:r>
    </w:p>
    <w:p w14:paraId="5A67CACB" w14:textId="5ADBAF87" w:rsidR="002C1CAC" w:rsidRDefault="002C1CAC" w:rsidP="009C383A">
      <w:pPr>
        <w:spacing w:after="0"/>
        <w:rPr>
          <w:rFonts w:ascii="Arial" w:hAnsi="Arial" w:cs="Arial"/>
        </w:rPr>
      </w:pPr>
    </w:p>
    <w:p w14:paraId="38E9A975" w14:textId="77432C29" w:rsidR="002C1CAC" w:rsidRDefault="002C1CAC" w:rsidP="009C383A">
      <w:pPr>
        <w:spacing w:after="0"/>
        <w:rPr>
          <w:rFonts w:ascii="Arial" w:hAnsi="Arial" w:cs="Arial"/>
        </w:rPr>
      </w:pPr>
      <w:r>
        <w:rPr>
          <w:rFonts w:ascii="Arial" w:hAnsi="Arial" w:cs="Arial"/>
        </w:rPr>
        <w:t>The same thing can happen to homeowner’s insurance.  If your homeowner’s insurance premium goes up, the lender will need to collect a little more.</w:t>
      </w:r>
    </w:p>
    <w:p w14:paraId="67021F26" w14:textId="5771D131" w:rsidR="002C1CAC" w:rsidRDefault="002C1CAC" w:rsidP="009C383A">
      <w:pPr>
        <w:spacing w:after="0"/>
        <w:rPr>
          <w:rFonts w:ascii="Arial" w:hAnsi="Arial" w:cs="Arial"/>
        </w:rPr>
      </w:pPr>
    </w:p>
    <w:p w14:paraId="1F28014A" w14:textId="2AE0F78D" w:rsidR="002C1CAC" w:rsidRDefault="002C1CAC" w:rsidP="009C383A">
      <w:pPr>
        <w:spacing w:after="0"/>
        <w:rPr>
          <w:rFonts w:ascii="Arial" w:hAnsi="Arial" w:cs="Arial"/>
        </w:rPr>
      </w:pPr>
      <w:r>
        <w:rPr>
          <w:rFonts w:ascii="Arial" w:hAnsi="Arial" w:cs="Arial"/>
        </w:rPr>
        <w:t>On the other hand, your mortgage insurance should not change.  Mortgage insurance is a fixed monthly insurance premium that protects the lender in the event of non-payment by the client.  The good news is that when you have paid down your mortgage to a certain level, this insurance premium will drop off and your monthly house payment will go down!</w:t>
      </w:r>
    </w:p>
    <w:p w14:paraId="4B65F0DC" w14:textId="77777777" w:rsidR="00701A58" w:rsidRPr="001D74A8" w:rsidRDefault="00701A58" w:rsidP="009C383A">
      <w:pPr>
        <w:spacing w:after="0"/>
        <w:rPr>
          <w:rFonts w:ascii="Arial" w:hAnsi="Arial" w:cs="Arial"/>
        </w:rPr>
      </w:pPr>
    </w:p>
    <w:p w14:paraId="1A0DFB0E" w14:textId="26D19823"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3:</w:t>
      </w:r>
    </w:p>
    <w:p w14:paraId="51C633DB" w14:textId="66D640F2" w:rsidR="00481C18" w:rsidRDefault="00481C18" w:rsidP="009C383A">
      <w:pPr>
        <w:spacing w:after="0"/>
        <w:rPr>
          <w:rFonts w:ascii="Arial" w:hAnsi="Arial" w:cs="Arial"/>
        </w:rPr>
      </w:pPr>
    </w:p>
    <w:p w14:paraId="12B47722" w14:textId="61055CEF" w:rsidR="003C2B69" w:rsidRDefault="002C1CAC" w:rsidP="009C383A">
      <w:pPr>
        <w:spacing w:after="0"/>
        <w:rPr>
          <w:rFonts w:ascii="Arial" w:hAnsi="Arial" w:cs="Arial"/>
        </w:rPr>
      </w:pPr>
      <w:r>
        <w:rPr>
          <w:rFonts w:ascii="Arial" w:hAnsi="Arial" w:cs="Arial"/>
        </w:rPr>
        <w:t>Some of you are blessed with great parents or other relatives that can help you buy your first home.  Yes, you can use gift money for all or part of your down payment and closing costs!</w:t>
      </w:r>
    </w:p>
    <w:p w14:paraId="25CB2C3F" w14:textId="7E6D242E" w:rsidR="00AB0823" w:rsidRDefault="00AB0823" w:rsidP="009C383A">
      <w:pPr>
        <w:spacing w:after="0"/>
        <w:rPr>
          <w:rFonts w:ascii="Arial" w:hAnsi="Arial" w:cs="Arial"/>
        </w:rPr>
      </w:pPr>
    </w:p>
    <w:p w14:paraId="3C11FADD" w14:textId="5C496A99" w:rsidR="00AB0823" w:rsidRPr="00C628CD" w:rsidRDefault="00AB0823" w:rsidP="009C383A">
      <w:pPr>
        <w:spacing w:after="0"/>
        <w:rPr>
          <w:rFonts w:ascii="Arial" w:hAnsi="Arial" w:cs="Arial"/>
        </w:rPr>
      </w:pPr>
      <w:r>
        <w:rPr>
          <w:rFonts w:ascii="Arial" w:hAnsi="Arial" w:cs="Arial"/>
        </w:rPr>
        <w:t>The lender will simply verify the donor’s gift, have them sign a gift letter and verify the transfer of the gift at or prior to closing.</w:t>
      </w:r>
    </w:p>
    <w:p w14:paraId="107F9764" w14:textId="09DF9FB6" w:rsidR="00C628CD" w:rsidRDefault="00C628CD" w:rsidP="009C383A">
      <w:pPr>
        <w:spacing w:after="0"/>
        <w:rPr>
          <w:rFonts w:ascii="Arial" w:hAnsi="Arial" w:cs="Arial"/>
          <w:b/>
          <w:u w:val="single"/>
        </w:rPr>
      </w:pPr>
    </w:p>
    <w:p w14:paraId="62FECE6D" w14:textId="77777777" w:rsidR="00C628CD" w:rsidRPr="00481C18" w:rsidRDefault="00C628CD" w:rsidP="009C383A">
      <w:pPr>
        <w:spacing w:after="0"/>
        <w:rPr>
          <w:rFonts w:ascii="Arial" w:hAnsi="Arial" w:cs="Arial"/>
          <w:b/>
          <w:u w:val="single"/>
        </w:rPr>
      </w:pPr>
    </w:p>
    <w:p w14:paraId="766803FA" w14:textId="6D316CAF"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4:</w:t>
      </w:r>
    </w:p>
    <w:p w14:paraId="1C236E36" w14:textId="078B4E72" w:rsidR="00481C18" w:rsidRDefault="00481C18" w:rsidP="009C383A">
      <w:pPr>
        <w:spacing w:after="0"/>
        <w:rPr>
          <w:rFonts w:ascii="Arial" w:hAnsi="Arial" w:cs="Arial"/>
          <w:b/>
          <w:u w:val="single"/>
        </w:rPr>
      </w:pPr>
    </w:p>
    <w:p w14:paraId="064D1D3F" w14:textId="782E1478" w:rsidR="00AB0823" w:rsidRDefault="00AB0823" w:rsidP="009C383A">
      <w:pPr>
        <w:spacing w:after="0"/>
        <w:rPr>
          <w:rFonts w:ascii="Arial" w:hAnsi="Arial" w:cs="Arial"/>
        </w:rPr>
      </w:pPr>
      <w:r>
        <w:rPr>
          <w:rFonts w:ascii="Arial" w:hAnsi="Arial" w:cs="Arial"/>
        </w:rPr>
        <w:t xml:space="preserve">An expression you will hear in lending and on your real estate contract is </w:t>
      </w:r>
      <w:r w:rsidR="00CB2E7E">
        <w:rPr>
          <w:rFonts w:ascii="Arial" w:hAnsi="Arial" w:cs="Arial"/>
        </w:rPr>
        <w:t>“</w:t>
      </w:r>
      <w:r>
        <w:rPr>
          <w:rFonts w:ascii="Arial" w:hAnsi="Arial" w:cs="Arial"/>
        </w:rPr>
        <w:t>Loan to Value</w:t>
      </w:r>
      <w:r w:rsidR="00CB2E7E">
        <w:rPr>
          <w:rFonts w:ascii="Arial" w:hAnsi="Arial" w:cs="Arial"/>
        </w:rPr>
        <w:t>”.</w:t>
      </w:r>
      <w:r>
        <w:rPr>
          <w:rFonts w:ascii="Arial" w:hAnsi="Arial" w:cs="Arial"/>
        </w:rPr>
        <w:t xml:space="preserve"> </w:t>
      </w:r>
    </w:p>
    <w:p w14:paraId="762C45EA" w14:textId="1B8312A1" w:rsidR="00AB0823" w:rsidRDefault="00AB0823" w:rsidP="009C383A">
      <w:pPr>
        <w:spacing w:after="0"/>
        <w:rPr>
          <w:rFonts w:ascii="Arial" w:hAnsi="Arial" w:cs="Arial"/>
        </w:rPr>
      </w:pPr>
    </w:p>
    <w:p w14:paraId="0E6E5E44" w14:textId="1AD4305D" w:rsidR="00AB0823" w:rsidRDefault="00AB0823" w:rsidP="009C383A">
      <w:pPr>
        <w:spacing w:after="0"/>
        <w:rPr>
          <w:rFonts w:ascii="Arial" w:hAnsi="Arial" w:cs="Arial"/>
        </w:rPr>
      </w:pPr>
      <w:r>
        <w:rPr>
          <w:rFonts w:ascii="Arial" w:hAnsi="Arial" w:cs="Arial"/>
        </w:rPr>
        <w:t>A loan to value is the amount of money you borrow compared to the purchase price.  This is expressed as a percentage.</w:t>
      </w:r>
    </w:p>
    <w:p w14:paraId="5767A3C3" w14:textId="3E025452" w:rsidR="00AB0823" w:rsidRDefault="00AB0823" w:rsidP="009C383A">
      <w:pPr>
        <w:spacing w:after="0"/>
        <w:rPr>
          <w:rFonts w:ascii="Arial" w:hAnsi="Arial" w:cs="Arial"/>
        </w:rPr>
      </w:pPr>
    </w:p>
    <w:p w14:paraId="7A699784" w14:textId="3F7DAA9D" w:rsidR="00AB0823" w:rsidRDefault="00AB0823" w:rsidP="009C383A">
      <w:pPr>
        <w:spacing w:after="0"/>
        <w:rPr>
          <w:rFonts w:ascii="Arial" w:hAnsi="Arial" w:cs="Arial"/>
        </w:rPr>
      </w:pPr>
      <w:r>
        <w:rPr>
          <w:rFonts w:ascii="Arial" w:hAnsi="Arial" w:cs="Arial"/>
        </w:rPr>
        <w:t>Here’s the formula for the math people.</w:t>
      </w:r>
      <w:r w:rsidR="00CB2E7E">
        <w:rPr>
          <w:rFonts w:ascii="Arial" w:hAnsi="Arial" w:cs="Arial"/>
        </w:rPr>
        <w:t xml:space="preserve"> </w:t>
      </w:r>
      <w:r w:rsidR="00CB2E7E" w:rsidRPr="00CB2E7E">
        <w:rPr>
          <w:rFonts w:ascii="Arial" w:hAnsi="Arial" w:cs="Arial"/>
          <w:highlight w:val="yellow"/>
        </w:rPr>
        <w:t>[Note to presenter: Show them the formula in the middle of the slide]</w:t>
      </w:r>
    </w:p>
    <w:p w14:paraId="0BB54BDC" w14:textId="452BF723" w:rsidR="00AB0823" w:rsidRDefault="00AB0823" w:rsidP="009C383A">
      <w:pPr>
        <w:spacing w:after="0"/>
        <w:rPr>
          <w:rFonts w:ascii="Arial" w:hAnsi="Arial" w:cs="Arial"/>
        </w:rPr>
      </w:pPr>
    </w:p>
    <w:p w14:paraId="42B4C6BE" w14:textId="27893C2E" w:rsidR="00AB0823" w:rsidRDefault="00AB0823" w:rsidP="009C383A">
      <w:pPr>
        <w:spacing w:after="0"/>
        <w:rPr>
          <w:rFonts w:ascii="Arial" w:hAnsi="Arial" w:cs="Arial"/>
        </w:rPr>
      </w:pPr>
      <w:r>
        <w:rPr>
          <w:rFonts w:ascii="Arial" w:hAnsi="Arial" w:cs="Arial"/>
        </w:rPr>
        <w:t>But for the non</w:t>
      </w:r>
      <w:r w:rsidR="00CB2E7E">
        <w:rPr>
          <w:rFonts w:ascii="Arial" w:hAnsi="Arial" w:cs="Arial"/>
        </w:rPr>
        <w:t>-</w:t>
      </w:r>
      <w:r>
        <w:rPr>
          <w:rFonts w:ascii="Arial" w:hAnsi="Arial" w:cs="Arial"/>
        </w:rPr>
        <w:t>math people here is an example.  If I buy a property for $299,000 and I put down 5%</w:t>
      </w:r>
      <w:r w:rsidR="006657AF">
        <w:rPr>
          <w:rFonts w:ascii="Arial" w:hAnsi="Arial" w:cs="Arial"/>
        </w:rPr>
        <w:t>,</w:t>
      </w:r>
      <w:r>
        <w:rPr>
          <w:rFonts w:ascii="Arial" w:hAnsi="Arial" w:cs="Arial"/>
        </w:rPr>
        <w:t xml:space="preserve"> then my loan amount is $295,500.  This means my loan ($295,500) vs. my value ($299,000) is 95% of the value of the property.</w:t>
      </w:r>
    </w:p>
    <w:p w14:paraId="58E4D882" w14:textId="5E52C62C" w:rsidR="00AB0823" w:rsidRDefault="00AB0823" w:rsidP="009C383A">
      <w:pPr>
        <w:spacing w:after="0"/>
        <w:rPr>
          <w:rFonts w:ascii="Arial" w:hAnsi="Arial" w:cs="Arial"/>
        </w:rPr>
      </w:pPr>
    </w:p>
    <w:p w14:paraId="288962BF" w14:textId="06A54E67" w:rsidR="00AB0823" w:rsidRPr="00AB0823" w:rsidRDefault="00AB0823" w:rsidP="009C383A">
      <w:pPr>
        <w:spacing w:after="0"/>
        <w:rPr>
          <w:rFonts w:ascii="Arial" w:hAnsi="Arial" w:cs="Arial"/>
        </w:rPr>
      </w:pPr>
      <w:r>
        <w:rPr>
          <w:rFonts w:ascii="Arial" w:hAnsi="Arial" w:cs="Arial"/>
        </w:rPr>
        <w:t>Loan to value is important because it determines rate, whether you need mortgage insurance</w:t>
      </w:r>
      <w:r w:rsidR="00CB2E7E">
        <w:rPr>
          <w:rFonts w:ascii="Arial" w:hAnsi="Arial" w:cs="Arial"/>
        </w:rPr>
        <w:t>,</w:t>
      </w:r>
      <w:r>
        <w:rPr>
          <w:rFonts w:ascii="Arial" w:hAnsi="Arial" w:cs="Arial"/>
        </w:rPr>
        <w:t xml:space="preserve"> or other types of program restrictions.</w:t>
      </w:r>
    </w:p>
    <w:p w14:paraId="50DC471F" w14:textId="77777777" w:rsidR="00D7053B" w:rsidRPr="00481C18" w:rsidRDefault="00D7053B" w:rsidP="009C383A">
      <w:pPr>
        <w:spacing w:after="0"/>
        <w:rPr>
          <w:rFonts w:ascii="Arial" w:hAnsi="Arial" w:cs="Arial"/>
          <w:b/>
          <w:u w:val="single"/>
        </w:rPr>
      </w:pPr>
    </w:p>
    <w:p w14:paraId="70A59398" w14:textId="30593EFA" w:rsidR="005304F8" w:rsidRDefault="005304F8" w:rsidP="009C383A">
      <w:pPr>
        <w:spacing w:after="0"/>
        <w:rPr>
          <w:rFonts w:ascii="Arial" w:hAnsi="Arial" w:cs="Arial"/>
          <w:b/>
          <w:u w:val="single"/>
        </w:rPr>
      </w:pPr>
      <w:r w:rsidRPr="00481C18">
        <w:rPr>
          <w:rFonts w:ascii="Arial" w:hAnsi="Arial" w:cs="Arial"/>
          <w:b/>
          <w:u w:val="single"/>
        </w:rPr>
        <w:t xml:space="preserve">Slide </w:t>
      </w:r>
      <w:r w:rsidR="00481C18">
        <w:rPr>
          <w:rFonts w:ascii="Arial" w:hAnsi="Arial" w:cs="Arial"/>
          <w:b/>
          <w:u w:val="single"/>
        </w:rPr>
        <w:t>15:</w:t>
      </w:r>
    </w:p>
    <w:p w14:paraId="6AD1BC82" w14:textId="0B39B034" w:rsidR="001A1ADC" w:rsidRDefault="001A1ADC" w:rsidP="009C383A">
      <w:pPr>
        <w:spacing w:after="0"/>
        <w:rPr>
          <w:rFonts w:ascii="Arial" w:hAnsi="Arial" w:cs="Arial"/>
          <w:b/>
          <w:u w:val="single"/>
        </w:rPr>
      </w:pPr>
    </w:p>
    <w:p w14:paraId="3F2980CD" w14:textId="1C49347A" w:rsidR="001A1ADC" w:rsidRDefault="00AB0823" w:rsidP="009C383A">
      <w:pPr>
        <w:spacing w:after="0"/>
        <w:rPr>
          <w:rFonts w:ascii="Arial" w:hAnsi="Arial" w:cs="Arial"/>
        </w:rPr>
      </w:pPr>
      <w:r>
        <w:rPr>
          <w:rFonts w:ascii="Arial" w:hAnsi="Arial" w:cs="Arial"/>
        </w:rPr>
        <w:t xml:space="preserve">When I discussed your monthly payment a few minutes ago, I talked about Mortgage Insurance.  </w:t>
      </w:r>
      <w:r w:rsidR="00CB2E7E">
        <w:rPr>
          <w:rFonts w:ascii="Arial" w:hAnsi="Arial" w:cs="Arial"/>
        </w:rPr>
        <w:t>M</w:t>
      </w:r>
      <w:r>
        <w:rPr>
          <w:rFonts w:ascii="Arial" w:hAnsi="Arial" w:cs="Arial"/>
        </w:rPr>
        <w:t xml:space="preserve">ortgage insurance protects the lender, not the borrower.  It is usually required if you put down less than 20%, but not all loan programs have that same requirement.  </w:t>
      </w:r>
    </w:p>
    <w:p w14:paraId="2196E334" w14:textId="349702C8" w:rsidR="00AB0823" w:rsidRDefault="00AB0823" w:rsidP="009C383A">
      <w:pPr>
        <w:spacing w:after="0"/>
        <w:rPr>
          <w:rFonts w:ascii="Arial" w:hAnsi="Arial" w:cs="Arial"/>
        </w:rPr>
      </w:pPr>
    </w:p>
    <w:p w14:paraId="205271AC" w14:textId="07456CEC" w:rsidR="00AB0823" w:rsidRDefault="00AB0823" w:rsidP="009C383A">
      <w:pPr>
        <w:spacing w:after="0"/>
        <w:rPr>
          <w:rFonts w:ascii="Arial" w:hAnsi="Arial" w:cs="Arial"/>
          <w:b/>
          <w:u w:val="single"/>
        </w:rPr>
      </w:pPr>
      <w:r>
        <w:rPr>
          <w:rFonts w:ascii="Arial" w:hAnsi="Arial" w:cs="Arial"/>
        </w:rPr>
        <w:t>There are also options for how to pay for your mortgage insurance.  It does not have to be paid monthly</w:t>
      </w:r>
      <w:r w:rsidR="00CB2E7E">
        <w:rPr>
          <w:rFonts w:ascii="Arial" w:hAnsi="Arial" w:cs="Arial"/>
        </w:rPr>
        <w:t xml:space="preserve"> for all loan programs, but some do require a monthly premium</w:t>
      </w:r>
      <w:r>
        <w:rPr>
          <w:rFonts w:ascii="Arial" w:hAnsi="Arial" w:cs="Arial"/>
        </w:rPr>
        <w:t>.  I review these options with you when you are reviewing your loan options.</w:t>
      </w:r>
    </w:p>
    <w:p w14:paraId="5C56E9E7" w14:textId="77777777" w:rsidR="00481C18" w:rsidRPr="00481C18" w:rsidRDefault="00481C18" w:rsidP="009C383A">
      <w:pPr>
        <w:spacing w:after="0"/>
        <w:rPr>
          <w:rFonts w:ascii="Arial" w:hAnsi="Arial" w:cs="Arial"/>
          <w:b/>
          <w:u w:val="single"/>
        </w:rPr>
      </w:pPr>
    </w:p>
    <w:p w14:paraId="27ECEB98" w14:textId="1556436D" w:rsidR="0059591F" w:rsidRDefault="0059591F"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6:</w:t>
      </w:r>
    </w:p>
    <w:p w14:paraId="29656CAA" w14:textId="11B05858" w:rsidR="00481C18" w:rsidRDefault="00481C18" w:rsidP="009C383A">
      <w:pPr>
        <w:spacing w:after="0"/>
        <w:rPr>
          <w:rFonts w:ascii="Arial" w:hAnsi="Arial" w:cs="Arial"/>
        </w:rPr>
      </w:pPr>
    </w:p>
    <w:p w14:paraId="3539DF44" w14:textId="6BD8A4DB" w:rsidR="00A65762" w:rsidRDefault="00A65762" w:rsidP="009C383A">
      <w:pPr>
        <w:spacing w:after="0"/>
        <w:rPr>
          <w:rFonts w:ascii="Arial" w:hAnsi="Arial" w:cs="Arial"/>
        </w:rPr>
      </w:pPr>
      <w:r>
        <w:rPr>
          <w:rFonts w:ascii="Arial" w:hAnsi="Arial" w:cs="Arial"/>
        </w:rPr>
        <w:t>When you buy real estate, it’s not like buying a car.  Real estate comes with closing costs.  These are expenses above the purchase price of your property. Closing costs may include fees for the lender, attorney, title search, title insurance, taxes and other costs.  We detail</w:t>
      </w:r>
      <w:r w:rsidR="00CB2E7E">
        <w:rPr>
          <w:rFonts w:ascii="Arial" w:hAnsi="Arial" w:cs="Arial"/>
        </w:rPr>
        <w:t xml:space="preserve"> your closing costs</w:t>
      </w:r>
      <w:r>
        <w:rPr>
          <w:rFonts w:ascii="Arial" w:hAnsi="Arial" w:cs="Arial"/>
        </w:rPr>
        <w:t xml:space="preserve"> in a disclosure that is sent to you right after application so there are no surprises.</w:t>
      </w:r>
    </w:p>
    <w:p w14:paraId="22133AF4" w14:textId="56C96075" w:rsidR="00A65762" w:rsidRDefault="00A65762" w:rsidP="009C383A">
      <w:pPr>
        <w:spacing w:after="0"/>
        <w:rPr>
          <w:rFonts w:ascii="Arial" w:hAnsi="Arial" w:cs="Arial"/>
        </w:rPr>
      </w:pPr>
    </w:p>
    <w:p w14:paraId="06863CBA" w14:textId="46853652" w:rsidR="00A65762" w:rsidRDefault="00A65762" w:rsidP="009C383A">
      <w:pPr>
        <w:spacing w:after="0"/>
        <w:rPr>
          <w:rFonts w:ascii="Arial" w:hAnsi="Arial" w:cs="Arial"/>
        </w:rPr>
      </w:pPr>
      <w:r>
        <w:rPr>
          <w:rFonts w:ascii="Arial" w:hAnsi="Arial" w:cs="Arial"/>
        </w:rPr>
        <w:t>Here are some important</w:t>
      </w:r>
      <w:r w:rsidR="00512730">
        <w:rPr>
          <w:rFonts w:ascii="Arial" w:hAnsi="Arial" w:cs="Arial"/>
        </w:rPr>
        <w:t xml:space="preserve"> notes about closing costs:</w:t>
      </w:r>
    </w:p>
    <w:p w14:paraId="7F81D34F" w14:textId="329470A4" w:rsidR="00512730" w:rsidRDefault="00512730" w:rsidP="009C383A">
      <w:pPr>
        <w:spacing w:after="0"/>
        <w:rPr>
          <w:rFonts w:ascii="Arial" w:hAnsi="Arial" w:cs="Arial"/>
        </w:rPr>
      </w:pPr>
    </w:p>
    <w:p w14:paraId="03B20FA2" w14:textId="710F24EB" w:rsidR="00512730" w:rsidRDefault="00512730" w:rsidP="009C383A">
      <w:pPr>
        <w:spacing w:after="0"/>
        <w:rPr>
          <w:rFonts w:ascii="Arial" w:hAnsi="Arial" w:cs="Arial"/>
        </w:rPr>
      </w:pPr>
      <w:r>
        <w:rPr>
          <w:rFonts w:ascii="Arial" w:hAnsi="Arial" w:cs="Arial"/>
        </w:rPr>
        <w:t>All mortgage loans have closing costs.  Ads that you may see online that say “no closing costs” are deceptive and will</w:t>
      </w:r>
      <w:r w:rsidR="00CB2E7E">
        <w:rPr>
          <w:rFonts w:ascii="Arial" w:hAnsi="Arial" w:cs="Arial"/>
        </w:rPr>
        <w:t xml:space="preserve"> likely</w:t>
      </w:r>
      <w:r>
        <w:rPr>
          <w:rFonts w:ascii="Arial" w:hAnsi="Arial" w:cs="Arial"/>
        </w:rPr>
        <w:t xml:space="preserve"> surprise you in the end.</w:t>
      </w:r>
    </w:p>
    <w:p w14:paraId="6E311984" w14:textId="6CACD7C2" w:rsidR="00512730" w:rsidRDefault="00512730" w:rsidP="009C383A">
      <w:pPr>
        <w:spacing w:after="0"/>
        <w:rPr>
          <w:rFonts w:ascii="Arial" w:hAnsi="Arial" w:cs="Arial"/>
        </w:rPr>
      </w:pPr>
    </w:p>
    <w:p w14:paraId="3DDE2297" w14:textId="17C9EDD0" w:rsidR="00512730" w:rsidRDefault="00512730" w:rsidP="009C383A">
      <w:pPr>
        <w:spacing w:after="0"/>
        <w:rPr>
          <w:rFonts w:ascii="Arial" w:hAnsi="Arial" w:cs="Arial"/>
        </w:rPr>
      </w:pPr>
      <w:r>
        <w:rPr>
          <w:rFonts w:ascii="Arial" w:hAnsi="Arial" w:cs="Arial"/>
        </w:rPr>
        <w:t xml:space="preserve">Lenders are required under Federal law to give you a detailed estimate of these fees. </w:t>
      </w:r>
    </w:p>
    <w:p w14:paraId="38B51483" w14:textId="15E0B82A" w:rsidR="00512730" w:rsidRDefault="00512730" w:rsidP="009C383A">
      <w:pPr>
        <w:spacing w:after="0"/>
        <w:rPr>
          <w:rFonts w:ascii="Arial" w:hAnsi="Arial" w:cs="Arial"/>
        </w:rPr>
      </w:pPr>
    </w:p>
    <w:p w14:paraId="6905DD2D" w14:textId="75A6B8F4" w:rsidR="00512730" w:rsidRDefault="00512730" w:rsidP="009C383A">
      <w:pPr>
        <w:spacing w:after="0"/>
        <w:rPr>
          <w:rFonts w:ascii="Arial" w:hAnsi="Arial" w:cs="Arial"/>
        </w:rPr>
      </w:pPr>
      <w:r>
        <w:rPr>
          <w:rFonts w:ascii="Arial" w:hAnsi="Arial" w:cs="Arial"/>
        </w:rPr>
        <w:t>Your closing costs can be paid by the buyer, seller, lender credit or gifted.  There are many ways to cover closing costs.</w:t>
      </w:r>
    </w:p>
    <w:p w14:paraId="7D40962A" w14:textId="77777777" w:rsidR="00A65762" w:rsidRPr="00481C18" w:rsidRDefault="00A65762" w:rsidP="009C383A">
      <w:pPr>
        <w:spacing w:after="0"/>
        <w:rPr>
          <w:rFonts w:ascii="Arial" w:hAnsi="Arial" w:cs="Arial"/>
          <w:b/>
          <w:u w:val="single"/>
        </w:rPr>
      </w:pPr>
    </w:p>
    <w:p w14:paraId="14AF97C6" w14:textId="7207B2C4" w:rsidR="0059591F" w:rsidRDefault="0059591F" w:rsidP="009C383A">
      <w:pPr>
        <w:spacing w:after="0"/>
        <w:rPr>
          <w:rFonts w:ascii="Arial" w:hAnsi="Arial" w:cs="Arial"/>
          <w:b/>
          <w:u w:val="single"/>
        </w:rPr>
      </w:pPr>
      <w:r w:rsidRPr="00481C18">
        <w:rPr>
          <w:rFonts w:ascii="Arial" w:hAnsi="Arial" w:cs="Arial"/>
          <w:b/>
          <w:u w:val="single"/>
        </w:rPr>
        <w:t xml:space="preserve">Slide </w:t>
      </w:r>
      <w:r w:rsidR="00481C18" w:rsidRPr="00481C18">
        <w:rPr>
          <w:rFonts w:ascii="Arial" w:hAnsi="Arial" w:cs="Arial"/>
          <w:b/>
          <w:u w:val="single"/>
        </w:rPr>
        <w:t>17:</w:t>
      </w:r>
    </w:p>
    <w:p w14:paraId="5D7E0485" w14:textId="1A54C171" w:rsidR="004968F0" w:rsidRDefault="0063384F" w:rsidP="009C383A">
      <w:pPr>
        <w:spacing w:after="0"/>
        <w:rPr>
          <w:rFonts w:ascii="Arial" w:hAnsi="Arial" w:cs="Arial"/>
        </w:rPr>
      </w:pPr>
      <w:r>
        <w:rPr>
          <w:rFonts w:ascii="Arial" w:hAnsi="Arial" w:cs="Arial"/>
        </w:rPr>
        <w:t>Remember when we talked about your monthly house payment and I said that the lender collects money each month to pay for your taxes and homeowner’s insurance?</w:t>
      </w:r>
    </w:p>
    <w:p w14:paraId="408DC78B" w14:textId="1A2D01E1" w:rsidR="0063384F" w:rsidRDefault="0063384F" w:rsidP="009C383A">
      <w:pPr>
        <w:spacing w:after="0"/>
        <w:rPr>
          <w:rFonts w:ascii="Arial" w:hAnsi="Arial" w:cs="Arial"/>
        </w:rPr>
      </w:pPr>
    </w:p>
    <w:p w14:paraId="4BADDB2C" w14:textId="018B7A36" w:rsidR="0063384F" w:rsidRDefault="0063384F" w:rsidP="009C383A">
      <w:pPr>
        <w:spacing w:after="0"/>
        <w:rPr>
          <w:rFonts w:ascii="Arial" w:hAnsi="Arial" w:cs="Arial"/>
        </w:rPr>
      </w:pPr>
      <w:r>
        <w:rPr>
          <w:rFonts w:ascii="Arial" w:hAnsi="Arial" w:cs="Arial"/>
        </w:rPr>
        <w:t xml:space="preserve">Well they take that money and put it aside in an escrow account.  </w:t>
      </w:r>
      <w:r w:rsidR="00D42D5F">
        <w:rPr>
          <w:rFonts w:ascii="Arial" w:hAnsi="Arial" w:cs="Arial"/>
        </w:rPr>
        <w:t>E</w:t>
      </w:r>
      <w:r>
        <w:rPr>
          <w:rFonts w:ascii="Arial" w:hAnsi="Arial" w:cs="Arial"/>
        </w:rPr>
        <w:t xml:space="preserve">ach month that you make a payment, the money for your taxes and insurance is set aside so that when those bills become due the lender can pay </w:t>
      </w:r>
      <w:r w:rsidR="006657AF">
        <w:rPr>
          <w:rFonts w:ascii="Arial" w:hAnsi="Arial" w:cs="Arial"/>
        </w:rPr>
        <w:t>them</w:t>
      </w:r>
      <w:r>
        <w:rPr>
          <w:rFonts w:ascii="Arial" w:hAnsi="Arial" w:cs="Arial"/>
        </w:rPr>
        <w:t xml:space="preserve"> out of your escrow account.</w:t>
      </w:r>
    </w:p>
    <w:p w14:paraId="73608F4C" w14:textId="5A664128" w:rsidR="0063384F" w:rsidRDefault="0063384F" w:rsidP="009C383A">
      <w:pPr>
        <w:spacing w:after="0"/>
        <w:rPr>
          <w:rFonts w:ascii="Arial" w:hAnsi="Arial" w:cs="Arial"/>
        </w:rPr>
      </w:pPr>
    </w:p>
    <w:p w14:paraId="1FDE80C3" w14:textId="62C64551" w:rsidR="0063384F" w:rsidRDefault="00D42D5F" w:rsidP="009C383A">
      <w:pPr>
        <w:spacing w:after="0"/>
        <w:rPr>
          <w:rFonts w:ascii="Arial" w:hAnsi="Arial" w:cs="Arial"/>
        </w:rPr>
      </w:pPr>
      <w:r>
        <w:rPr>
          <w:rFonts w:ascii="Arial" w:hAnsi="Arial" w:cs="Arial"/>
        </w:rPr>
        <w:t>Lenders</w:t>
      </w:r>
      <w:r w:rsidR="0063384F">
        <w:rPr>
          <w:rFonts w:ascii="Arial" w:hAnsi="Arial" w:cs="Arial"/>
        </w:rPr>
        <w:t xml:space="preserve"> collect 1/12</w:t>
      </w:r>
      <w:r w:rsidR="0063384F" w:rsidRPr="0063384F">
        <w:rPr>
          <w:rFonts w:ascii="Arial" w:hAnsi="Arial" w:cs="Arial"/>
          <w:vertAlign w:val="superscript"/>
        </w:rPr>
        <w:t>th</w:t>
      </w:r>
      <w:r w:rsidR="0063384F">
        <w:rPr>
          <w:rFonts w:ascii="Arial" w:hAnsi="Arial" w:cs="Arial"/>
        </w:rPr>
        <w:t xml:space="preserve"> of the</w:t>
      </w:r>
      <w:r>
        <w:rPr>
          <w:rFonts w:ascii="Arial" w:hAnsi="Arial" w:cs="Arial"/>
        </w:rPr>
        <w:t xml:space="preserve"> annual insurance and taxes in your mortgage payment each month.</w:t>
      </w:r>
      <w:r w:rsidR="0063384F">
        <w:rPr>
          <w:rFonts w:ascii="Arial" w:hAnsi="Arial" w:cs="Arial"/>
        </w:rPr>
        <w:t xml:space="preserve"> </w:t>
      </w:r>
    </w:p>
    <w:p w14:paraId="3FC5546A" w14:textId="10444C90" w:rsidR="0063384F" w:rsidRDefault="0063384F" w:rsidP="009C383A">
      <w:pPr>
        <w:spacing w:after="0"/>
        <w:rPr>
          <w:rFonts w:ascii="Arial" w:hAnsi="Arial" w:cs="Arial"/>
        </w:rPr>
      </w:pPr>
    </w:p>
    <w:p w14:paraId="0D77E0CF" w14:textId="721F6C9A" w:rsidR="0063384F" w:rsidRDefault="0063384F" w:rsidP="009C383A">
      <w:pPr>
        <w:spacing w:after="0"/>
        <w:rPr>
          <w:rFonts w:ascii="Arial" w:hAnsi="Arial" w:cs="Arial"/>
        </w:rPr>
      </w:pPr>
      <w:r>
        <w:rPr>
          <w:rFonts w:ascii="Arial" w:hAnsi="Arial" w:cs="Arial"/>
        </w:rPr>
        <w:t xml:space="preserve">When the bill is due, the lender </w:t>
      </w:r>
      <w:r w:rsidR="00D42D5F">
        <w:rPr>
          <w:rFonts w:ascii="Arial" w:hAnsi="Arial" w:cs="Arial"/>
        </w:rPr>
        <w:t xml:space="preserve">transfer money from your escrow account </w:t>
      </w:r>
      <w:r>
        <w:rPr>
          <w:rFonts w:ascii="Arial" w:hAnsi="Arial" w:cs="Arial"/>
        </w:rPr>
        <w:t>to the tax entity or the homeowner’s insurance company.  Here is an important “Need to Know”!  You will get a copy of your tax bill and homeowner’s insurance.  If you</w:t>
      </w:r>
      <w:r w:rsidR="00D42D5F">
        <w:rPr>
          <w:rFonts w:ascii="Arial" w:hAnsi="Arial" w:cs="Arial"/>
        </w:rPr>
        <w:t>r monthly payment includes taxes and insurance,</w:t>
      </w:r>
      <w:r>
        <w:rPr>
          <w:rFonts w:ascii="Arial" w:hAnsi="Arial" w:cs="Arial"/>
        </w:rPr>
        <w:t xml:space="preserve"> you do NOT need to pay that bill.  That</w:t>
      </w:r>
      <w:r w:rsidR="00D42D5F">
        <w:rPr>
          <w:rFonts w:ascii="Arial" w:hAnsi="Arial" w:cs="Arial"/>
        </w:rPr>
        <w:t xml:space="preserve"> bill</w:t>
      </w:r>
      <w:r>
        <w:rPr>
          <w:rFonts w:ascii="Arial" w:hAnsi="Arial" w:cs="Arial"/>
        </w:rPr>
        <w:t xml:space="preserve"> is the lender’s responsibility</w:t>
      </w:r>
      <w:r w:rsidR="00D42D5F">
        <w:rPr>
          <w:rFonts w:ascii="Arial" w:hAnsi="Arial" w:cs="Arial"/>
        </w:rPr>
        <w:t xml:space="preserve"> and you are only receiving notice as the homeowner</w:t>
      </w:r>
      <w:r>
        <w:rPr>
          <w:rFonts w:ascii="Arial" w:hAnsi="Arial" w:cs="Arial"/>
        </w:rPr>
        <w:t xml:space="preserve">.  </w:t>
      </w:r>
    </w:p>
    <w:p w14:paraId="2DA8F60F" w14:textId="77777777" w:rsidR="0063384F" w:rsidRDefault="0063384F" w:rsidP="009C383A">
      <w:pPr>
        <w:spacing w:after="0"/>
        <w:rPr>
          <w:rFonts w:ascii="Arial" w:hAnsi="Arial" w:cs="Arial"/>
        </w:rPr>
      </w:pPr>
    </w:p>
    <w:p w14:paraId="2739F2ED" w14:textId="4073E29A" w:rsidR="0063384F" w:rsidRDefault="00D42D5F" w:rsidP="009C383A">
      <w:pPr>
        <w:spacing w:after="0"/>
        <w:rPr>
          <w:rFonts w:ascii="Arial" w:hAnsi="Arial" w:cs="Arial"/>
        </w:rPr>
      </w:pPr>
      <w:r>
        <w:rPr>
          <w:rFonts w:ascii="Arial" w:hAnsi="Arial" w:cs="Arial"/>
        </w:rPr>
        <w:t>Escrow accounts help homeowners by budgeting payments each month so that they do not receive a large bill that they may not be able to pay.</w:t>
      </w:r>
    </w:p>
    <w:p w14:paraId="48A6259E" w14:textId="28FE0161" w:rsidR="0063384F" w:rsidRDefault="0063384F" w:rsidP="009C383A">
      <w:pPr>
        <w:spacing w:after="0"/>
        <w:rPr>
          <w:rFonts w:ascii="Arial" w:hAnsi="Arial" w:cs="Arial"/>
        </w:rPr>
      </w:pPr>
    </w:p>
    <w:p w14:paraId="3A36A74A" w14:textId="3EF2E0C5" w:rsidR="00C037E4" w:rsidRDefault="0063384F" w:rsidP="0063384F">
      <w:pPr>
        <w:spacing w:after="0"/>
        <w:rPr>
          <w:rFonts w:ascii="Arial" w:hAnsi="Arial" w:cs="Arial"/>
        </w:rPr>
      </w:pPr>
      <w:r>
        <w:rPr>
          <w:rFonts w:ascii="Arial" w:hAnsi="Arial" w:cs="Arial"/>
        </w:rPr>
        <w:t>Lenders require escrow accounts because unpaid taxes have a higher lien priority over the mortgage.  This means that if you don’t pay your taxes the lender could lose their first lien position</w:t>
      </w:r>
      <w:r w:rsidR="006657AF">
        <w:rPr>
          <w:rFonts w:ascii="Arial" w:hAnsi="Arial" w:cs="Arial"/>
        </w:rPr>
        <w:t xml:space="preserve"> – a</w:t>
      </w:r>
      <w:r>
        <w:rPr>
          <w:rFonts w:ascii="Arial" w:hAnsi="Arial" w:cs="Arial"/>
        </w:rPr>
        <w:t xml:space="preserve">nd they don’t like that.  </w:t>
      </w:r>
    </w:p>
    <w:p w14:paraId="28725116" w14:textId="77777777" w:rsidR="00C037E4" w:rsidRDefault="00C037E4" w:rsidP="0063384F">
      <w:pPr>
        <w:spacing w:after="0"/>
        <w:rPr>
          <w:rFonts w:ascii="Arial" w:hAnsi="Arial" w:cs="Arial"/>
        </w:rPr>
      </w:pPr>
    </w:p>
    <w:p w14:paraId="62BC62E2" w14:textId="334B25B3" w:rsidR="0063384F" w:rsidRDefault="0063384F" w:rsidP="0063384F">
      <w:pPr>
        <w:spacing w:after="0"/>
        <w:rPr>
          <w:rFonts w:ascii="Arial" w:hAnsi="Arial" w:cs="Arial"/>
        </w:rPr>
      </w:pPr>
      <w:r>
        <w:rPr>
          <w:rFonts w:ascii="Arial" w:hAnsi="Arial" w:cs="Arial"/>
        </w:rPr>
        <w:t xml:space="preserve">If </w:t>
      </w:r>
      <w:r w:rsidR="00D42D5F">
        <w:rPr>
          <w:rFonts w:ascii="Arial" w:hAnsi="Arial" w:cs="Arial"/>
        </w:rPr>
        <w:t>lenders</w:t>
      </w:r>
      <w:r>
        <w:rPr>
          <w:rFonts w:ascii="Arial" w:hAnsi="Arial" w:cs="Arial"/>
        </w:rPr>
        <w:t xml:space="preserve"> do</w:t>
      </w:r>
      <w:r w:rsidR="00D42D5F">
        <w:rPr>
          <w:rFonts w:ascii="Arial" w:hAnsi="Arial" w:cs="Arial"/>
        </w:rPr>
        <w:t xml:space="preserve"> not</w:t>
      </w:r>
      <w:r>
        <w:rPr>
          <w:rFonts w:ascii="Arial" w:hAnsi="Arial" w:cs="Arial"/>
        </w:rPr>
        <w:t xml:space="preserve"> collect your </w:t>
      </w:r>
      <w:r w:rsidR="00C037E4">
        <w:rPr>
          <w:rFonts w:ascii="Arial" w:hAnsi="Arial" w:cs="Arial"/>
        </w:rPr>
        <w:t>homeowner’s</w:t>
      </w:r>
      <w:r>
        <w:rPr>
          <w:rFonts w:ascii="Arial" w:hAnsi="Arial" w:cs="Arial"/>
        </w:rPr>
        <w:t xml:space="preserve"> insurance and pay that as well, </w:t>
      </w:r>
      <w:r w:rsidR="006657AF">
        <w:rPr>
          <w:rFonts w:ascii="Arial" w:hAnsi="Arial" w:cs="Arial"/>
        </w:rPr>
        <w:t xml:space="preserve">and </w:t>
      </w:r>
      <w:r>
        <w:rPr>
          <w:rFonts w:ascii="Arial" w:hAnsi="Arial" w:cs="Arial"/>
        </w:rPr>
        <w:t>something catastrophic happen</w:t>
      </w:r>
      <w:r w:rsidR="006657AF">
        <w:rPr>
          <w:rFonts w:ascii="Arial" w:hAnsi="Arial" w:cs="Arial"/>
        </w:rPr>
        <w:t>s</w:t>
      </w:r>
      <w:r>
        <w:rPr>
          <w:rFonts w:ascii="Arial" w:hAnsi="Arial" w:cs="Arial"/>
        </w:rPr>
        <w:t xml:space="preserve"> to your home</w:t>
      </w:r>
      <w:r w:rsidR="006657AF">
        <w:rPr>
          <w:rFonts w:ascii="Arial" w:hAnsi="Arial" w:cs="Arial"/>
        </w:rPr>
        <w:t>,</w:t>
      </w:r>
      <w:r>
        <w:rPr>
          <w:rFonts w:ascii="Arial" w:hAnsi="Arial" w:cs="Arial"/>
        </w:rPr>
        <w:t xml:space="preserve"> the insurance company would not pay to fix it if the policy is lapsed.</w:t>
      </w:r>
    </w:p>
    <w:p w14:paraId="182C9315" w14:textId="64F215C6" w:rsidR="00D42D5F" w:rsidRDefault="00D42D5F" w:rsidP="0063384F">
      <w:pPr>
        <w:spacing w:after="0"/>
        <w:rPr>
          <w:rFonts w:ascii="Arial" w:hAnsi="Arial" w:cs="Arial"/>
        </w:rPr>
      </w:pPr>
      <w:r>
        <w:rPr>
          <w:rFonts w:ascii="Arial" w:hAnsi="Arial" w:cs="Arial"/>
        </w:rPr>
        <w:t>Most loan programs require an escrow account.  However, some programs do allow you to waive your escrows</w:t>
      </w:r>
      <w:r w:rsidR="006657AF">
        <w:rPr>
          <w:rFonts w:ascii="Arial" w:hAnsi="Arial" w:cs="Arial"/>
        </w:rPr>
        <w:t>, but</w:t>
      </w:r>
      <w:r>
        <w:rPr>
          <w:rFonts w:ascii="Arial" w:hAnsi="Arial" w:cs="Arial"/>
        </w:rPr>
        <w:t xml:space="preserve"> if you do you must understand that you have full responsibility for payment of those bills each year.</w:t>
      </w:r>
    </w:p>
    <w:p w14:paraId="3387BE0E" w14:textId="08C46440" w:rsidR="0063384F" w:rsidRDefault="0063384F" w:rsidP="009C383A">
      <w:pPr>
        <w:spacing w:after="0"/>
        <w:rPr>
          <w:rFonts w:ascii="Arial" w:hAnsi="Arial" w:cs="Arial"/>
        </w:rPr>
      </w:pPr>
    </w:p>
    <w:p w14:paraId="447BCF12" w14:textId="77777777" w:rsidR="004968F0" w:rsidRPr="00D471BC" w:rsidRDefault="004968F0" w:rsidP="009C383A">
      <w:pPr>
        <w:spacing w:after="0"/>
        <w:rPr>
          <w:rFonts w:ascii="Arial" w:hAnsi="Arial" w:cs="Arial"/>
        </w:rPr>
      </w:pPr>
    </w:p>
    <w:p w14:paraId="38926A8E" w14:textId="1219B494" w:rsidR="00481C18" w:rsidRDefault="00481C18" w:rsidP="009C383A">
      <w:pPr>
        <w:spacing w:after="0"/>
        <w:rPr>
          <w:rFonts w:ascii="Arial" w:hAnsi="Arial" w:cs="Arial"/>
          <w:b/>
          <w:u w:val="single"/>
        </w:rPr>
      </w:pPr>
      <w:r>
        <w:rPr>
          <w:rFonts w:ascii="Arial" w:hAnsi="Arial" w:cs="Arial"/>
          <w:b/>
          <w:u w:val="single"/>
        </w:rPr>
        <w:t>Slide 18:</w:t>
      </w:r>
    </w:p>
    <w:p w14:paraId="7F31465D" w14:textId="69249709" w:rsidR="009243AD" w:rsidRDefault="00C037E4" w:rsidP="009C383A">
      <w:pPr>
        <w:spacing w:after="0"/>
        <w:rPr>
          <w:rFonts w:ascii="Arial" w:hAnsi="Arial" w:cs="Arial"/>
        </w:rPr>
      </w:pPr>
      <w:r>
        <w:rPr>
          <w:rFonts w:ascii="Arial" w:hAnsi="Arial" w:cs="Arial"/>
        </w:rPr>
        <w:t>Once you apply for a home loan, there is a lot of action going on behind the scenes.  I keep my homebuyers updated</w:t>
      </w:r>
      <w:r w:rsidR="00D42D5F">
        <w:rPr>
          <w:rFonts w:ascii="Arial" w:hAnsi="Arial" w:cs="Arial"/>
        </w:rPr>
        <w:t xml:space="preserve"> by….</w:t>
      </w:r>
      <w:r>
        <w:rPr>
          <w:rFonts w:ascii="Arial" w:hAnsi="Arial" w:cs="Arial"/>
        </w:rPr>
        <w:t xml:space="preserve"> </w:t>
      </w:r>
      <w:r w:rsidRPr="00D42D5F">
        <w:rPr>
          <w:rFonts w:ascii="Arial" w:hAnsi="Arial" w:cs="Arial"/>
          <w:highlight w:val="yellow"/>
        </w:rPr>
        <w:t xml:space="preserve">[Note to Presenter:  Discuss your </w:t>
      </w:r>
      <w:r w:rsidR="00D42D5F">
        <w:rPr>
          <w:rFonts w:ascii="Arial" w:hAnsi="Arial" w:cs="Arial"/>
          <w:highlight w:val="yellow"/>
        </w:rPr>
        <w:t>follow-up</w:t>
      </w:r>
      <w:r w:rsidRPr="00D42D5F">
        <w:rPr>
          <w:rFonts w:ascii="Arial" w:hAnsi="Arial" w:cs="Arial"/>
          <w:highlight w:val="yellow"/>
        </w:rPr>
        <w:t xml:space="preserve"> here].</w:t>
      </w:r>
    </w:p>
    <w:p w14:paraId="3D95396D" w14:textId="20C8E38A" w:rsidR="00C037E4" w:rsidRDefault="00C037E4" w:rsidP="009C383A">
      <w:pPr>
        <w:spacing w:after="0"/>
        <w:rPr>
          <w:rFonts w:ascii="Arial" w:hAnsi="Arial" w:cs="Arial"/>
        </w:rPr>
      </w:pPr>
    </w:p>
    <w:p w14:paraId="55CDEFE9" w14:textId="35EED26E" w:rsidR="00C037E4" w:rsidRDefault="00C037E4" w:rsidP="009C383A">
      <w:pPr>
        <w:spacing w:after="0"/>
        <w:rPr>
          <w:rFonts w:ascii="Arial" w:hAnsi="Arial" w:cs="Arial"/>
        </w:rPr>
      </w:pPr>
      <w:r>
        <w:rPr>
          <w:rFonts w:ascii="Arial" w:hAnsi="Arial" w:cs="Arial"/>
        </w:rPr>
        <w:t>Our staff is busy verifying the information on the loan application, ordering an appraisal to determine the value of your property, ordering title work to make sure you get clear title when you close</w:t>
      </w:r>
      <w:r w:rsidR="006657AF">
        <w:rPr>
          <w:rFonts w:ascii="Arial" w:hAnsi="Arial" w:cs="Arial"/>
        </w:rPr>
        <w:t>,</w:t>
      </w:r>
      <w:r>
        <w:rPr>
          <w:rFonts w:ascii="Arial" w:hAnsi="Arial" w:cs="Arial"/>
        </w:rPr>
        <w:t xml:space="preserve"> and compiling all of this into one file.</w:t>
      </w:r>
    </w:p>
    <w:p w14:paraId="7E943E86" w14:textId="182FA3E0" w:rsidR="00C037E4" w:rsidRDefault="00C037E4" w:rsidP="009C383A">
      <w:pPr>
        <w:spacing w:after="0"/>
        <w:rPr>
          <w:rFonts w:ascii="Arial" w:hAnsi="Arial" w:cs="Arial"/>
        </w:rPr>
      </w:pPr>
    </w:p>
    <w:p w14:paraId="76AE9254" w14:textId="51704EA3" w:rsidR="00C037E4" w:rsidRDefault="00C037E4" w:rsidP="009C383A">
      <w:pPr>
        <w:spacing w:after="0"/>
        <w:rPr>
          <w:rFonts w:ascii="Arial" w:hAnsi="Arial" w:cs="Arial"/>
        </w:rPr>
      </w:pPr>
      <w:r>
        <w:rPr>
          <w:rFonts w:ascii="Arial" w:hAnsi="Arial" w:cs="Arial"/>
        </w:rPr>
        <w:t>Once we have all of the information</w:t>
      </w:r>
      <w:r w:rsidR="00D42D5F">
        <w:rPr>
          <w:rFonts w:ascii="Arial" w:hAnsi="Arial" w:cs="Arial"/>
        </w:rPr>
        <w:t xml:space="preserve"> needed</w:t>
      </w:r>
      <w:r>
        <w:rPr>
          <w:rFonts w:ascii="Arial" w:hAnsi="Arial" w:cs="Arial"/>
        </w:rPr>
        <w:t>, we send that loan to our underwriters for final approval.  If they need anything else, we will immediately contact you and if they don’t need anything else</w:t>
      </w:r>
      <w:r w:rsidR="00D42D5F">
        <w:rPr>
          <w:rFonts w:ascii="Arial" w:hAnsi="Arial" w:cs="Arial"/>
        </w:rPr>
        <w:t>,</w:t>
      </w:r>
      <w:r>
        <w:rPr>
          <w:rFonts w:ascii="Arial" w:hAnsi="Arial" w:cs="Arial"/>
        </w:rPr>
        <w:t xml:space="preserve"> they clear your loan for closing.</w:t>
      </w:r>
    </w:p>
    <w:p w14:paraId="4B9F7430" w14:textId="3F393D83" w:rsidR="00C037E4" w:rsidRDefault="00C037E4" w:rsidP="009C383A">
      <w:pPr>
        <w:spacing w:after="0"/>
        <w:rPr>
          <w:rFonts w:ascii="Arial" w:hAnsi="Arial" w:cs="Arial"/>
        </w:rPr>
      </w:pPr>
    </w:p>
    <w:p w14:paraId="11F9AFE5" w14:textId="70E839FC" w:rsidR="00C037E4" w:rsidRPr="00C037E4" w:rsidRDefault="00C037E4" w:rsidP="009C383A">
      <w:pPr>
        <w:spacing w:after="0"/>
        <w:rPr>
          <w:rFonts w:ascii="Arial" w:hAnsi="Arial" w:cs="Arial"/>
        </w:rPr>
      </w:pPr>
      <w:r>
        <w:rPr>
          <w:rFonts w:ascii="Arial" w:hAnsi="Arial" w:cs="Arial"/>
        </w:rPr>
        <w:t xml:space="preserve">Once </w:t>
      </w:r>
      <w:r w:rsidR="00D42D5F">
        <w:rPr>
          <w:rFonts w:ascii="Arial" w:hAnsi="Arial" w:cs="Arial"/>
        </w:rPr>
        <w:t>you are</w:t>
      </w:r>
      <w:r>
        <w:rPr>
          <w:rFonts w:ascii="Arial" w:hAnsi="Arial" w:cs="Arial"/>
        </w:rPr>
        <w:t xml:space="preserve"> clear </w:t>
      </w:r>
      <w:r w:rsidR="00D42D5F">
        <w:rPr>
          <w:rFonts w:ascii="Arial" w:hAnsi="Arial" w:cs="Arial"/>
        </w:rPr>
        <w:t xml:space="preserve">to close, </w:t>
      </w:r>
      <w:r>
        <w:rPr>
          <w:rFonts w:ascii="Arial" w:hAnsi="Arial" w:cs="Arial"/>
        </w:rPr>
        <w:t>we schedule your closing and you</w:t>
      </w:r>
      <w:r w:rsidR="00D42D5F">
        <w:rPr>
          <w:rFonts w:ascii="Arial" w:hAnsi="Arial" w:cs="Arial"/>
        </w:rPr>
        <w:t xml:space="preserve"> become</w:t>
      </w:r>
      <w:r>
        <w:rPr>
          <w:rFonts w:ascii="Arial" w:hAnsi="Arial" w:cs="Arial"/>
        </w:rPr>
        <w:t xml:space="preserve"> a new homeowner.</w:t>
      </w:r>
    </w:p>
    <w:p w14:paraId="6E9C03BB" w14:textId="77777777" w:rsidR="00501ABC" w:rsidRDefault="00501ABC" w:rsidP="009C383A">
      <w:pPr>
        <w:spacing w:after="0"/>
        <w:rPr>
          <w:rFonts w:ascii="Arial" w:hAnsi="Arial" w:cs="Arial"/>
          <w:b/>
          <w:u w:val="single"/>
        </w:rPr>
      </w:pPr>
    </w:p>
    <w:p w14:paraId="6904E4FC" w14:textId="364EE66C" w:rsidR="009243AD" w:rsidRDefault="009243AD" w:rsidP="009C383A">
      <w:pPr>
        <w:spacing w:after="0"/>
        <w:rPr>
          <w:rFonts w:ascii="Arial" w:hAnsi="Arial" w:cs="Arial"/>
          <w:b/>
          <w:u w:val="single"/>
        </w:rPr>
      </w:pPr>
      <w:r>
        <w:rPr>
          <w:rFonts w:ascii="Arial" w:hAnsi="Arial" w:cs="Arial"/>
          <w:b/>
          <w:u w:val="single"/>
        </w:rPr>
        <w:t>Slide 19:</w:t>
      </w:r>
    </w:p>
    <w:p w14:paraId="0BEA83AC" w14:textId="2A7F0F3F" w:rsidR="009243AD" w:rsidRDefault="009243AD" w:rsidP="009C383A">
      <w:pPr>
        <w:spacing w:after="0"/>
        <w:rPr>
          <w:rFonts w:ascii="Arial" w:hAnsi="Arial" w:cs="Arial"/>
          <w:b/>
          <w:u w:val="single"/>
        </w:rPr>
      </w:pPr>
    </w:p>
    <w:p w14:paraId="5E30D7AA" w14:textId="77777777" w:rsidR="00C037E4" w:rsidRDefault="00C037E4" w:rsidP="009C383A">
      <w:pPr>
        <w:spacing w:after="0"/>
        <w:rPr>
          <w:rFonts w:ascii="Arial" w:hAnsi="Arial" w:cs="Arial"/>
        </w:rPr>
      </w:pPr>
      <w:r>
        <w:rPr>
          <w:rFonts w:ascii="Arial" w:hAnsi="Arial" w:cs="Arial"/>
        </w:rPr>
        <w:t xml:space="preserve">Just like the lender has responsibilities during your loan process, you do as well.  </w:t>
      </w:r>
    </w:p>
    <w:p w14:paraId="17D6EE54" w14:textId="77777777" w:rsidR="00C037E4" w:rsidRDefault="00C037E4" w:rsidP="009C383A">
      <w:pPr>
        <w:spacing w:after="0"/>
        <w:rPr>
          <w:rFonts w:ascii="Arial" w:hAnsi="Arial" w:cs="Arial"/>
        </w:rPr>
      </w:pPr>
    </w:p>
    <w:p w14:paraId="6778B0FC" w14:textId="5EC723C3" w:rsidR="00C037E4" w:rsidRDefault="00C037E4" w:rsidP="009C383A">
      <w:pPr>
        <w:spacing w:after="0"/>
        <w:rPr>
          <w:rFonts w:ascii="Arial" w:hAnsi="Arial" w:cs="Arial"/>
        </w:rPr>
      </w:pPr>
      <w:r>
        <w:rPr>
          <w:rFonts w:ascii="Arial" w:hAnsi="Arial" w:cs="Arial"/>
        </w:rPr>
        <w:t>The best advice I can give you is to keep things the same as when you applied!  If something happens or you’re not sure, ask me, and I can tell you how it may affect your loan.</w:t>
      </w:r>
    </w:p>
    <w:p w14:paraId="18B3DC57" w14:textId="4718A9AE" w:rsidR="00C037E4" w:rsidRDefault="00C037E4" w:rsidP="009C383A">
      <w:pPr>
        <w:spacing w:after="0"/>
        <w:rPr>
          <w:rFonts w:ascii="Arial" w:hAnsi="Arial" w:cs="Arial"/>
        </w:rPr>
      </w:pPr>
    </w:p>
    <w:p w14:paraId="18325B45" w14:textId="211F979C" w:rsidR="00C037E4" w:rsidRDefault="00C037E4" w:rsidP="009C383A">
      <w:pPr>
        <w:spacing w:after="0"/>
        <w:rPr>
          <w:rFonts w:ascii="Arial" w:hAnsi="Arial" w:cs="Arial"/>
        </w:rPr>
      </w:pPr>
      <w:r>
        <w:rPr>
          <w:rFonts w:ascii="Arial" w:hAnsi="Arial" w:cs="Arial"/>
        </w:rPr>
        <w:t>Here are some tips:</w:t>
      </w:r>
    </w:p>
    <w:p w14:paraId="5408100A" w14:textId="545C3DB4" w:rsidR="00C037E4" w:rsidRDefault="00C037E4" w:rsidP="009C383A">
      <w:pPr>
        <w:spacing w:after="0"/>
        <w:rPr>
          <w:rFonts w:ascii="Arial" w:hAnsi="Arial" w:cs="Arial"/>
        </w:rPr>
      </w:pPr>
    </w:p>
    <w:p w14:paraId="71B7F5B5" w14:textId="7C232348" w:rsidR="00C037E4" w:rsidRDefault="00C037E4" w:rsidP="009C383A">
      <w:pPr>
        <w:spacing w:after="0"/>
        <w:rPr>
          <w:rFonts w:ascii="Arial" w:hAnsi="Arial" w:cs="Arial"/>
        </w:rPr>
      </w:pPr>
      <w:r>
        <w:rPr>
          <w:rFonts w:ascii="Arial" w:hAnsi="Arial" w:cs="Arial"/>
        </w:rPr>
        <w:t>Don’t changes jobs, quit your job or become self-employed.</w:t>
      </w:r>
    </w:p>
    <w:p w14:paraId="6B0D86E7" w14:textId="00FD2E9A" w:rsidR="00C037E4" w:rsidRDefault="00C037E4" w:rsidP="009C383A">
      <w:pPr>
        <w:spacing w:after="0"/>
        <w:rPr>
          <w:rFonts w:ascii="Arial" w:hAnsi="Arial" w:cs="Arial"/>
        </w:rPr>
      </w:pPr>
    </w:p>
    <w:p w14:paraId="0BF185F7" w14:textId="592B919E" w:rsidR="00C037E4" w:rsidRDefault="00C037E4" w:rsidP="009C383A">
      <w:pPr>
        <w:spacing w:after="0"/>
        <w:rPr>
          <w:rFonts w:ascii="Arial" w:hAnsi="Arial" w:cs="Arial"/>
        </w:rPr>
      </w:pPr>
      <w:r>
        <w:rPr>
          <w:rFonts w:ascii="Arial" w:hAnsi="Arial" w:cs="Arial"/>
        </w:rPr>
        <w:t xml:space="preserve">Do not acquire more debt like furniture, boats, cars, etc. EVEN IF they are 0% financing for a period of time.  </w:t>
      </w:r>
    </w:p>
    <w:p w14:paraId="777E3E33" w14:textId="412528A2" w:rsidR="00C037E4" w:rsidRDefault="00C037E4" w:rsidP="009C383A">
      <w:pPr>
        <w:spacing w:after="0"/>
        <w:rPr>
          <w:rFonts w:ascii="Arial" w:hAnsi="Arial" w:cs="Arial"/>
        </w:rPr>
      </w:pPr>
    </w:p>
    <w:p w14:paraId="49949D4D" w14:textId="2C153D90" w:rsidR="00C037E4" w:rsidRDefault="00C037E4" w:rsidP="009C383A">
      <w:pPr>
        <w:spacing w:after="0"/>
        <w:rPr>
          <w:rFonts w:ascii="Arial" w:hAnsi="Arial" w:cs="Arial"/>
        </w:rPr>
      </w:pPr>
      <w:r>
        <w:rPr>
          <w:rFonts w:ascii="Arial" w:hAnsi="Arial" w:cs="Arial"/>
        </w:rPr>
        <w:t>Do not run up your credit cards or let your accounts fall behind.</w:t>
      </w:r>
    </w:p>
    <w:p w14:paraId="45E780AC" w14:textId="5D402BA3" w:rsidR="00C037E4" w:rsidRDefault="00C037E4" w:rsidP="009C383A">
      <w:pPr>
        <w:spacing w:after="0"/>
        <w:rPr>
          <w:rFonts w:ascii="Arial" w:hAnsi="Arial" w:cs="Arial"/>
        </w:rPr>
      </w:pPr>
    </w:p>
    <w:p w14:paraId="01D6EE4D" w14:textId="4A967ED3" w:rsidR="00C037E4" w:rsidRDefault="00C037E4" w:rsidP="009C383A">
      <w:pPr>
        <w:spacing w:after="0"/>
        <w:rPr>
          <w:rFonts w:ascii="Arial" w:hAnsi="Arial" w:cs="Arial"/>
        </w:rPr>
      </w:pPr>
      <w:r>
        <w:rPr>
          <w:rFonts w:ascii="Arial" w:hAnsi="Arial" w:cs="Arial"/>
        </w:rPr>
        <w:t>Don’t spend the money you have set aside for closing.  We have to verify that money in your accounts.</w:t>
      </w:r>
    </w:p>
    <w:p w14:paraId="0A8C4D1B" w14:textId="4376C03A" w:rsidR="00C037E4" w:rsidRDefault="00C037E4" w:rsidP="009C383A">
      <w:pPr>
        <w:spacing w:after="0"/>
        <w:rPr>
          <w:rFonts w:ascii="Arial" w:hAnsi="Arial" w:cs="Arial"/>
        </w:rPr>
      </w:pPr>
    </w:p>
    <w:p w14:paraId="3DB94C7C" w14:textId="24FA2609" w:rsidR="00C037E4" w:rsidRDefault="00C037E4" w:rsidP="009C383A">
      <w:pPr>
        <w:spacing w:after="0"/>
        <w:rPr>
          <w:rFonts w:ascii="Arial" w:hAnsi="Arial" w:cs="Arial"/>
        </w:rPr>
      </w:pPr>
      <w:r>
        <w:rPr>
          <w:rFonts w:ascii="Arial" w:hAnsi="Arial" w:cs="Arial"/>
        </w:rPr>
        <w:t>Don’t apply for new credit, change bank accounts or make large deposits that can’t be explained.  Again, if you are not sure, ask me.</w:t>
      </w:r>
    </w:p>
    <w:p w14:paraId="2B91EB15" w14:textId="17F446DE" w:rsidR="00C037E4" w:rsidRDefault="00C037E4" w:rsidP="009C383A">
      <w:pPr>
        <w:spacing w:after="0"/>
        <w:rPr>
          <w:rFonts w:ascii="Arial" w:hAnsi="Arial" w:cs="Arial"/>
        </w:rPr>
      </w:pPr>
    </w:p>
    <w:p w14:paraId="114F7C02" w14:textId="75659323" w:rsidR="00C037E4" w:rsidRDefault="00C037E4" w:rsidP="009C383A">
      <w:pPr>
        <w:spacing w:after="0"/>
        <w:rPr>
          <w:rFonts w:ascii="Arial" w:hAnsi="Arial" w:cs="Arial"/>
        </w:rPr>
      </w:pPr>
      <w:r>
        <w:rPr>
          <w:rFonts w:ascii="Arial" w:hAnsi="Arial" w:cs="Arial"/>
        </w:rPr>
        <w:t>Do not agree to co-sign or co-borrow with anyone on their loans during the loan process.</w:t>
      </w:r>
    </w:p>
    <w:p w14:paraId="54CAAD69" w14:textId="7E6B6D2F" w:rsidR="00C037E4" w:rsidRDefault="00C037E4" w:rsidP="009C383A">
      <w:pPr>
        <w:spacing w:after="0"/>
        <w:rPr>
          <w:rFonts w:ascii="Arial" w:hAnsi="Arial" w:cs="Arial"/>
        </w:rPr>
      </w:pPr>
    </w:p>
    <w:p w14:paraId="7A488E52" w14:textId="1A503829" w:rsidR="00C037E4" w:rsidRPr="00C037E4" w:rsidRDefault="00C037E4" w:rsidP="009C383A">
      <w:pPr>
        <w:spacing w:after="0"/>
        <w:rPr>
          <w:rFonts w:ascii="Arial" w:hAnsi="Arial" w:cs="Arial"/>
        </w:rPr>
      </w:pPr>
      <w:r>
        <w:rPr>
          <w:rFonts w:ascii="Arial" w:hAnsi="Arial" w:cs="Arial"/>
        </w:rPr>
        <w:t xml:space="preserve">Follow these tips and you should have a </w:t>
      </w:r>
      <w:r w:rsidR="00D42D5F">
        <w:rPr>
          <w:rFonts w:ascii="Arial" w:hAnsi="Arial" w:cs="Arial"/>
        </w:rPr>
        <w:t>stress-free</w:t>
      </w:r>
      <w:r>
        <w:rPr>
          <w:rFonts w:ascii="Arial" w:hAnsi="Arial" w:cs="Arial"/>
        </w:rPr>
        <w:t xml:space="preserve"> loan process.</w:t>
      </w:r>
    </w:p>
    <w:p w14:paraId="42F61FD4" w14:textId="77777777" w:rsidR="00334F6E" w:rsidRDefault="00334F6E" w:rsidP="009C383A">
      <w:pPr>
        <w:spacing w:after="0"/>
        <w:rPr>
          <w:rFonts w:ascii="Arial" w:hAnsi="Arial" w:cs="Arial"/>
          <w:b/>
          <w:u w:val="single"/>
        </w:rPr>
      </w:pPr>
    </w:p>
    <w:p w14:paraId="677E101C" w14:textId="6E7BC0D6" w:rsidR="009243AD" w:rsidRDefault="009243AD" w:rsidP="009C383A">
      <w:pPr>
        <w:spacing w:after="0"/>
        <w:rPr>
          <w:rFonts w:ascii="Arial" w:hAnsi="Arial" w:cs="Arial"/>
          <w:b/>
          <w:u w:val="single"/>
        </w:rPr>
      </w:pPr>
      <w:r>
        <w:rPr>
          <w:rFonts w:ascii="Arial" w:hAnsi="Arial" w:cs="Arial"/>
          <w:b/>
          <w:u w:val="single"/>
        </w:rPr>
        <w:t>Slide 20:</w:t>
      </w:r>
    </w:p>
    <w:p w14:paraId="1CA1C7E8" w14:textId="75840307" w:rsidR="009243AD" w:rsidRDefault="009243AD" w:rsidP="009C383A">
      <w:pPr>
        <w:spacing w:after="0"/>
        <w:rPr>
          <w:rFonts w:ascii="Arial" w:hAnsi="Arial" w:cs="Arial"/>
          <w:b/>
          <w:u w:val="single"/>
        </w:rPr>
      </w:pPr>
    </w:p>
    <w:p w14:paraId="64750AB8" w14:textId="22E82717" w:rsidR="004F21CD" w:rsidRDefault="004F21CD" w:rsidP="009C383A">
      <w:pPr>
        <w:spacing w:after="0"/>
        <w:rPr>
          <w:rFonts w:ascii="Arial" w:hAnsi="Arial" w:cs="Arial"/>
        </w:rPr>
      </w:pPr>
      <w:r>
        <w:rPr>
          <w:rFonts w:ascii="Arial" w:hAnsi="Arial" w:cs="Arial"/>
        </w:rPr>
        <w:t>Alright, the time has come!  It</w:t>
      </w:r>
      <w:r w:rsidR="00D42D5F">
        <w:rPr>
          <w:rFonts w:ascii="Arial" w:hAnsi="Arial" w:cs="Arial"/>
        </w:rPr>
        <w:t xml:space="preserve"> is</w:t>
      </w:r>
      <w:r>
        <w:rPr>
          <w:rFonts w:ascii="Arial" w:hAnsi="Arial" w:cs="Arial"/>
        </w:rPr>
        <w:t xml:space="preserve"> time to do your final walk-through of the home you are purchasing.  The final walk-through happens right before closing and gives you a chance to re-inspect the house before you close</w:t>
      </w:r>
      <w:r w:rsidR="00F42E48">
        <w:rPr>
          <w:rFonts w:ascii="Arial" w:hAnsi="Arial" w:cs="Arial"/>
        </w:rPr>
        <w:t>,</w:t>
      </w:r>
      <w:r>
        <w:rPr>
          <w:rFonts w:ascii="Arial" w:hAnsi="Arial" w:cs="Arial"/>
        </w:rPr>
        <w:t xml:space="preserve"> since time has lapsed between your contract and the </w:t>
      </w:r>
      <w:r>
        <w:rPr>
          <w:rFonts w:ascii="Arial" w:hAnsi="Arial" w:cs="Arial"/>
        </w:rPr>
        <w:lastRenderedPageBreak/>
        <w:t>seller’s moving out. This is not the time to look for new problems, as much as it is a time to see if conditions changed after your first inspection.</w:t>
      </w:r>
    </w:p>
    <w:p w14:paraId="69529AA1" w14:textId="21030E46" w:rsidR="004F21CD" w:rsidRDefault="004F21CD" w:rsidP="009C383A">
      <w:pPr>
        <w:spacing w:after="0"/>
        <w:rPr>
          <w:rFonts w:ascii="Arial" w:hAnsi="Arial" w:cs="Arial"/>
        </w:rPr>
      </w:pPr>
    </w:p>
    <w:p w14:paraId="0D47499B" w14:textId="21A1BFFD" w:rsidR="004F21CD" w:rsidRDefault="004F21CD" w:rsidP="009C383A">
      <w:pPr>
        <w:spacing w:after="0"/>
        <w:rPr>
          <w:rFonts w:ascii="Arial" w:hAnsi="Arial" w:cs="Arial"/>
        </w:rPr>
      </w:pPr>
      <w:r>
        <w:rPr>
          <w:rFonts w:ascii="Arial" w:hAnsi="Arial" w:cs="Arial"/>
        </w:rPr>
        <w:t>During your walk-through examine every corner of the empty house.</w:t>
      </w:r>
    </w:p>
    <w:p w14:paraId="554F1524" w14:textId="55EAE3D0" w:rsidR="004F21CD" w:rsidRDefault="004F21CD" w:rsidP="009C383A">
      <w:pPr>
        <w:spacing w:after="0"/>
        <w:rPr>
          <w:rFonts w:ascii="Arial" w:hAnsi="Arial" w:cs="Arial"/>
        </w:rPr>
      </w:pPr>
    </w:p>
    <w:p w14:paraId="2F328552" w14:textId="6685D0F8" w:rsidR="004F21CD" w:rsidRDefault="004F21CD" w:rsidP="009C383A">
      <w:pPr>
        <w:spacing w:after="0"/>
        <w:rPr>
          <w:rFonts w:ascii="Arial" w:hAnsi="Arial" w:cs="Arial"/>
        </w:rPr>
      </w:pPr>
      <w:r>
        <w:rPr>
          <w:rFonts w:ascii="Arial" w:hAnsi="Arial" w:cs="Arial"/>
        </w:rPr>
        <w:t>Check floor to ceiling for damages or changes.</w:t>
      </w:r>
    </w:p>
    <w:p w14:paraId="36AEAA56" w14:textId="65C982D3" w:rsidR="004F21CD" w:rsidRDefault="004F21CD" w:rsidP="009C383A">
      <w:pPr>
        <w:spacing w:after="0"/>
        <w:rPr>
          <w:rFonts w:ascii="Arial" w:hAnsi="Arial" w:cs="Arial"/>
        </w:rPr>
      </w:pPr>
    </w:p>
    <w:p w14:paraId="7EACD3D5" w14:textId="6F30D3C5" w:rsidR="004F21CD" w:rsidRDefault="004F21CD" w:rsidP="009C383A">
      <w:pPr>
        <w:spacing w:after="0"/>
        <w:rPr>
          <w:rFonts w:ascii="Arial" w:hAnsi="Arial" w:cs="Arial"/>
        </w:rPr>
      </w:pPr>
      <w:r>
        <w:rPr>
          <w:rFonts w:ascii="Arial" w:hAnsi="Arial" w:cs="Arial"/>
        </w:rPr>
        <w:t>Ensure that any problems the seller agreed to fix as part of the contract are complete.</w:t>
      </w:r>
    </w:p>
    <w:p w14:paraId="3F391B9C" w14:textId="0CE51102" w:rsidR="004F21CD" w:rsidRDefault="004F21CD" w:rsidP="009C383A">
      <w:pPr>
        <w:spacing w:after="0"/>
        <w:rPr>
          <w:rFonts w:ascii="Arial" w:hAnsi="Arial" w:cs="Arial"/>
        </w:rPr>
      </w:pPr>
    </w:p>
    <w:p w14:paraId="4ACA2B54" w14:textId="49D50BB0" w:rsidR="004F21CD" w:rsidRPr="004F21CD" w:rsidRDefault="004F21CD" w:rsidP="009C383A">
      <w:pPr>
        <w:spacing w:after="0"/>
        <w:rPr>
          <w:rFonts w:ascii="Arial" w:hAnsi="Arial" w:cs="Arial"/>
        </w:rPr>
      </w:pPr>
      <w:r>
        <w:rPr>
          <w:rFonts w:ascii="Arial" w:hAnsi="Arial" w:cs="Arial"/>
        </w:rPr>
        <w:t>Make sure that everything is just as your expected before you close, because after closing it’s all yours to love and enjoy!</w:t>
      </w:r>
    </w:p>
    <w:p w14:paraId="3335FBA0" w14:textId="77777777" w:rsidR="00E82AE5" w:rsidRDefault="00E82AE5" w:rsidP="009C383A">
      <w:pPr>
        <w:spacing w:after="0"/>
        <w:rPr>
          <w:rFonts w:ascii="Arial" w:hAnsi="Arial" w:cs="Arial"/>
          <w:b/>
          <w:u w:val="single"/>
        </w:rPr>
      </w:pPr>
    </w:p>
    <w:p w14:paraId="6D978067" w14:textId="4B81CE1C" w:rsidR="009243AD" w:rsidRPr="00481C18" w:rsidRDefault="009243AD" w:rsidP="009C383A">
      <w:pPr>
        <w:spacing w:after="0"/>
        <w:rPr>
          <w:rFonts w:ascii="Arial" w:hAnsi="Arial" w:cs="Arial"/>
          <w:b/>
          <w:u w:val="single"/>
        </w:rPr>
      </w:pPr>
      <w:r>
        <w:rPr>
          <w:rFonts w:ascii="Arial" w:hAnsi="Arial" w:cs="Arial"/>
          <w:b/>
          <w:u w:val="single"/>
        </w:rPr>
        <w:t>Slide 21:</w:t>
      </w:r>
    </w:p>
    <w:p w14:paraId="739061F9" w14:textId="62A24FE1" w:rsidR="00324574" w:rsidRDefault="00324574" w:rsidP="009C383A">
      <w:pPr>
        <w:spacing w:after="0"/>
        <w:rPr>
          <w:rFonts w:ascii="Arial" w:hAnsi="Arial" w:cs="Arial"/>
        </w:rPr>
      </w:pPr>
    </w:p>
    <w:p w14:paraId="07DF48DA" w14:textId="69F7B46F" w:rsidR="009B40ED" w:rsidRDefault="001A03C6" w:rsidP="009C383A">
      <w:pPr>
        <w:spacing w:after="0"/>
        <w:rPr>
          <w:rFonts w:ascii="Arial" w:hAnsi="Arial" w:cs="Arial"/>
        </w:rPr>
      </w:pPr>
      <w:r>
        <w:rPr>
          <w:rFonts w:ascii="Arial" w:hAnsi="Arial" w:cs="Arial"/>
        </w:rPr>
        <w:t>Hooray!  Closing day is here and you’re about to make your dream of homeownership a reality.  We will contact you prior to closing to review what you need to bring, but here are the items we generally review with you:</w:t>
      </w:r>
    </w:p>
    <w:p w14:paraId="5ED1FBCF" w14:textId="38B62D36" w:rsidR="001A03C6" w:rsidRDefault="001A03C6" w:rsidP="009C383A">
      <w:pPr>
        <w:spacing w:after="0"/>
        <w:rPr>
          <w:rFonts w:ascii="Arial" w:hAnsi="Arial" w:cs="Arial"/>
        </w:rPr>
      </w:pPr>
    </w:p>
    <w:p w14:paraId="3FF13181" w14:textId="3678AD57" w:rsidR="001A03C6" w:rsidRDefault="001A03C6" w:rsidP="009C383A">
      <w:pPr>
        <w:spacing w:after="0"/>
        <w:rPr>
          <w:rFonts w:ascii="Arial" w:hAnsi="Arial" w:cs="Arial"/>
        </w:rPr>
      </w:pPr>
      <w:r>
        <w:rPr>
          <w:rFonts w:ascii="Arial" w:hAnsi="Arial" w:cs="Arial"/>
        </w:rPr>
        <w:t>Bring your PAID homeowner’s insurance.</w:t>
      </w:r>
    </w:p>
    <w:p w14:paraId="4E9EC609" w14:textId="77777777" w:rsidR="001A03C6" w:rsidRDefault="001A03C6" w:rsidP="009C383A">
      <w:pPr>
        <w:spacing w:after="0"/>
        <w:rPr>
          <w:rFonts w:ascii="Arial" w:hAnsi="Arial" w:cs="Arial"/>
        </w:rPr>
      </w:pPr>
    </w:p>
    <w:p w14:paraId="1650512D" w14:textId="3C202288" w:rsidR="001A03C6" w:rsidRDefault="001A03C6" w:rsidP="009C383A">
      <w:pPr>
        <w:spacing w:after="0"/>
        <w:rPr>
          <w:rFonts w:ascii="Arial" w:hAnsi="Arial" w:cs="Arial"/>
        </w:rPr>
      </w:pPr>
      <w:r>
        <w:rPr>
          <w:rFonts w:ascii="Arial" w:hAnsi="Arial" w:cs="Arial"/>
        </w:rPr>
        <w:t>Bring a Cashier’s check for money required for down payment and closing costs.  Don’t worry as we will let you know the amount prior to closing.</w:t>
      </w:r>
    </w:p>
    <w:p w14:paraId="37D99E63" w14:textId="77777777" w:rsidR="001A03C6" w:rsidRDefault="001A03C6" w:rsidP="009C383A">
      <w:pPr>
        <w:spacing w:after="0"/>
        <w:rPr>
          <w:rFonts w:ascii="Arial" w:hAnsi="Arial" w:cs="Arial"/>
        </w:rPr>
      </w:pPr>
    </w:p>
    <w:p w14:paraId="6838A3B7" w14:textId="3F3069A2" w:rsidR="001A03C6" w:rsidRDefault="001A03C6" w:rsidP="009C383A">
      <w:pPr>
        <w:spacing w:after="0"/>
        <w:rPr>
          <w:rFonts w:ascii="Arial" w:hAnsi="Arial" w:cs="Arial"/>
        </w:rPr>
      </w:pPr>
      <w:r>
        <w:rPr>
          <w:rFonts w:ascii="Arial" w:hAnsi="Arial" w:cs="Arial"/>
        </w:rPr>
        <w:t xml:space="preserve">Show up to closing on time.  The closing company’s office can be like a busy </w:t>
      </w:r>
      <w:r w:rsidR="00F42E48">
        <w:rPr>
          <w:rFonts w:ascii="Arial" w:hAnsi="Arial" w:cs="Arial"/>
        </w:rPr>
        <w:t xml:space="preserve">doctor’s </w:t>
      </w:r>
      <w:r>
        <w:rPr>
          <w:rFonts w:ascii="Arial" w:hAnsi="Arial" w:cs="Arial"/>
        </w:rPr>
        <w:t>office on closing day</w:t>
      </w:r>
      <w:r w:rsidR="00D42D5F">
        <w:rPr>
          <w:rFonts w:ascii="Arial" w:hAnsi="Arial" w:cs="Arial"/>
        </w:rPr>
        <w:t>,</w:t>
      </w:r>
      <w:r>
        <w:rPr>
          <w:rFonts w:ascii="Arial" w:hAnsi="Arial" w:cs="Arial"/>
        </w:rPr>
        <w:t xml:space="preserve"> so you don’t want to lose your time slot!</w:t>
      </w:r>
    </w:p>
    <w:p w14:paraId="236AD620" w14:textId="54A53E86" w:rsidR="001A03C6" w:rsidRDefault="001A03C6" w:rsidP="009C383A">
      <w:pPr>
        <w:spacing w:after="0"/>
        <w:rPr>
          <w:rFonts w:ascii="Arial" w:hAnsi="Arial" w:cs="Arial"/>
        </w:rPr>
      </w:pPr>
    </w:p>
    <w:p w14:paraId="625C7DA8" w14:textId="11571C2D" w:rsidR="001A03C6" w:rsidRDefault="001A03C6" w:rsidP="009C383A">
      <w:pPr>
        <w:spacing w:after="0"/>
        <w:rPr>
          <w:rFonts w:ascii="Arial" w:hAnsi="Arial" w:cs="Arial"/>
        </w:rPr>
      </w:pPr>
      <w:r>
        <w:rPr>
          <w:rFonts w:ascii="Arial" w:hAnsi="Arial" w:cs="Arial"/>
        </w:rPr>
        <w:t>Be prepared to sign a lot of papers!  Federal regulations make us generate a lot of paperwork.  Someone will be there to explain what you are signing and why.</w:t>
      </w:r>
    </w:p>
    <w:p w14:paraId="55E0998D" w14:textId="246FA0B3" w:rsidR="001A03C6" w:rsidRDefault="001A03C6" w:rsidP="009C383A">
      <w:pPr>
        <w:spacing w:after="0"/>
        <w:rPr>
          <w:rFonts w:ascii="Arial" w:hAnsi="Arial" w:cs="Arial"/>
        </w:rPr>
      </w:pPr>
    </w:p>
    <w:p w14:paraId="6974AAC6" w14:textId="47D13B8A" w:rsidR="001A03C6" w:rsidRDefault="001A03C6" w:rsidP="009C383A">
      <w:pPr>
        <w:spacing w:after="0"/>
        <w:rPr>
          <w:rFonts w:ascii="Arial" w:hAnsi="Arial" w:cs="Arial"/>
        </w:rPr>
      </w:pPr>
      <w:r>
        <w:rPr>
          <w:rFonts w:ascii="Arial" w:hAnsi="Arial" w:cs="Arial"/>
        </w:rPr>
        <w:t>Enjoy the moment, grab your keys and enjoy your new home!</w:t>
      </w:r>
    </w:p>
    <w:p w14:paraId="7566F4F9" w14:textId="09D0DA4A" w:rsidR="00514295" w:rsidRDefault="00514295" w:rsidP="009C383A">
      <w:pPr>
        <w:spacing w:after="0"/>
        <w:rPr>
          <w:rFonts w:ascii="Arial" w:hAnsi="Arial" w:cs="Arial"/>
        </w:rPr>
      </w:pPr>
    </w:p>
    <w:p w14:paraId="2C52F6AA" w14:textId="77777777" w:rsidR="00514295" w:rsidRDefault="00514295" w:rsidP="009C383A">
      <w:pPr>
        <w:spacing w:after="0"/>
        <w:rPr>
          <w:rFonts w:ascii="Arial" w:hAnsi="Arial" w:cs="Arial"/>
        </w:rPr>
      </w:pPr>
    </w:p>
    <w:p w14:paraId="2F074544" w14:textId="0E073E53" w:rsidR="008A1D8D" w:rsidRDefault="001D1FB7" w:rsidP="009C383A">
      <w:pPr>
        <w:spacing w:after="0"/>
        <w:rPr>
          <w:rFonts w:ascii="Arial" w:hAnsi="Arial" w:cs="Arial"/>
        </w:rPr>
      </w:pPr>
      <w:r w:rsidRPr="008D6BFA">
        <w:rPr>
          <w:rFonts w:ascii="Arial" w:hAnsi="Arial" w:cs="Arial"/>
          <w:b/>
          <w:u w:val="single"/>
        </w:rPr>
        <w:t xml:space="preserve">Slide </w:t>
      </w:r>
      <w:r w:rsidR="005304F8">
        <w:rPr>
          <w:rFonts w:ascii="Arial" w:hAnsi="Arial" w:cs="Arial"/>
          <w:b/>
          <w:u w:val="single"/>
        </w:rPr>
        <w:t>22</w:t>
      </w:r>
      <w:r w:rsidRPr="008D6BFA">
        <w:rPr>
          <w:rFonts w:ascii="Arial" w:hAnsi="Arial" w:cs="Arial"/>
          <w:b/>
          <w:u w:val="single"/>
        </w:rPr>
        <w:t>:</w:t>
      </w:r>
      <w:r>
        <w:rPr>
          <w:rFonts w:ascii="Arial" w:hAnsi="Arial" w:cs="Arial"/>
        </w:rPr>
        <w:t xml:space="preserve">  </w:t>
      </w:r>
    </w:p>
    <w:p w14:paraId="024680A9" w14:textId="2103E84E" w:rsidR="00B92059" w:rsidRDefault="007D17B6" w:rsidP="009C383A">
      <w:pPr>
        <w:spacing w:after="0"/>
        <w:rPr>
          <w:rFonts w:ascii="Arial" w:hAnsi="Arial" w:cs="Arial"/>
        </w:rPr>
      </w:pPr>
      <w:r>
        <w:rPr>
          <w:rFonts w:ascii="Arial" w:hAnsi="Arial" w:cs="Arial"/>
        </w:rPr>
        <w:t>I hope that you enjoyed ou</w:t>
      </w:r>
      <w:r w:rsidR="00321FA1">
        <w:rPr>
          <w:rFonts w:ascii="Arial" w:hAnsi="Arial" w:cs="Arial"/>
        </w:rPr>
        <w:t>r</w:t>
      </w:r>
      <w:r>
        <w:rPr>
          <w:rFonts w:ascii="Arial" w:hAnsi="Arial" w:cs="Arial"/>
        </w:rPr>
        <w:t xml:space="preserve"> time together today, and that </w:t>
      </w:r>
      <w:r w:rsidR="00030F9A">
        <w:rPr>
          <w:rFonts w:ascii="Arial" w:hAnsi="Arial" w:cs="Arial"/>
        </w:rPr>
        <w:t>we answered some questions that you had or gave you some things to think about</w:t>
      </w:r>
      <w:r>
        <w:rPr>
          <w:rFonts w:ascii="Arial" w:hAnsi="Arial" w:cs="Arial"/>
        </w:rPr>
        <w:t>.</w:t>
      </w:r>
      <w:r w:rsidR="00ED1405">
        <w:rPr>
          <w:rFonts w:ascii="Arial" w:hAnsi="Arial" w:cs="Arial"/>
        </w:rPr>
        <w:t xml:space="preserve"> </w:t>
      </w:r>
      <w:r w:rsidR="001A03C6">
        <w:rPr>
          <w:rFonts w:ascii="Arial" w:hAnsi="Arial" w:cs="Arial"/>
        </w:rPr>
        <w:t>I can’t wait to work with you</w:t>
      </w:r>
      <w:r w:rsidR="004903A8">
        <w:rPr>
          <w:rFonts w:ascii="Arial" w:hAnsi="Arial" w:cs="Arial"/>
        </w:rPr>
        <w:t xml:space="preserve"> or your friends</w:t>
      </w:r>
      <w:r w:rsidR="001A03C6">
        <w:rPr>
          <w:rFonts w:ascii="Arial" w:hAnsi="Arial" w:cs="Arial"/>
        </w:rPr>
        <w:t xml:space="preserve"> to help you finance your dream home.  If you want to discuss anything privately let’s do that now or set up a time to do so.</w:t>
      </w:r>
      <w:r w:rsidR="00D74F67">
        <w:rPr>
          <w:rFonts w:ascii="Arial" w:hAnsi="Arial" w:cs="Arial"/>
        </w:rPr>
        <w:t xml:space="preserve"> I will be reaching out to you periodically to check in</w:t>
      </w:r>
      <w:r w:rsidR="00F42E48">
        <w:rPr>
          <w:rFonts w:ascii="Arial" w:hAnsi="Arial" w:cs="Arial"/>
        </w:rPr>
        <w:t>,</w:t>
      </w:r>
      <w:r w:rsidR="00D74F67">
        <w:rPr>
          <w:rFonts w:ascii="Arial" w:hAnsi="Arial" w:cs="Arial"/>
        </w:rPr>
        <w:t xml:space="preserve"> so </w:t>
      </w:r>
      <w:r w:rsidR="00D42D5F">
        <w:rPr>
          <w:rFonts w:ascii="Arial" w:hAnsi="Arial" w:cs="Arial"/>
        </w:rPr>
        <w:t xml:space="preserve">that </w:t>
      </w:r>
      <w:r w:rsidR="00D74F67">
        <w:rPr>
          <w:rFonts w:ascii="Arial" w:hAnsi="Arial" w:cs="Arial"/>
        </w:rPr>
        <w:t>when you are ready for your pre-approval I’m the person to contact.</w:t>
      </w:r>
      <w:r w:rsidR="00ED1405">
        <w:rPr>
          <w:rFonts w:ascii="Arial" w:hAnsi="Arial" w:cs="Arial"/>
        </w:rPr>
        <w:t xml:space="preserve">  Thanks again for your time today!</w:t>
      </w:r>
    </w:p>
    <w:p w14:paraId="65C27962" w14:textId="77777777" w:rsidR="00B92059" w:rsidRDefault="00B92059" w:rsidP="009C383A">
      <w:pPr>
        <w:spacing w:after="0"/>
        <w:rPr>
          <w:rFonts w:ascii="Arial" w:hAnsi="Arial" w:cs="Arial"/>
          <w:i/>
        </w:rPr>
      </w:pPr>
    </w:p>
    <w:p w14:paraId="44ADB88B" w14:textId="00760D8D" w:rsidR="000F376D" w:rsidRPr="009C383A" w:rsidRDefault="00D61EE9" w:rsidP="009C383A">
      <w:pPr>
        <w:spacing w:after="0"/>
        <w:rPr>
          <w:rFonts w:ascii="Arial" w:hAnsi="Arial" w:cs="Arial"/>
        </w:rPr>
      </w:pPr>
      <w:r w:rsidRPr="00D61EE9">
        <w:rPr>
          <w:rFonts w:ascii="Arial" w:hAnsi="Arial" w:cs="Arial"/>
          <w:i/>
        </w:rPr>
        <w:t xml:space="preserve">[Note to presenter: </w:t>
      </w:r>
      <w:r w:rsidR="008D6BFA" w:rsidRPr="00D61EE9">
        <w:rPr>
          <w:rFonts w:ascii="Arial" w:hAnsi="Arial" w:cs="Arial"/>
          <w:i/>
        </w:rPr>
        <w:t>After you answer questions</w:t>
      </w:r>
      <w:r w:rsidR="003911EE">
        <w:rPr>
          <w:rFonts w:ascii="Arial" w:hAnsi="Arial" w:cs="Arial"/>
          <w:i/>
        </w:rPr>
        <w:t xml:space="preserve"> have available the sign-up sheet for your next </w:t>
      </w:r>
      <w:r w:rsidR="00A352F6">
        <w:rPr>
          <w:rFonts w:ascii="Arial" w:hAnsi="Arial" w:cs="Arial"/>
          <w:i/>
        </w:rPr>
        <w:t>seminar.</w:t>
      </w:r>
      <w:r w:rsidR="00D82A65">
        <w:rPr>
          <w:rFonts w:ascii="Arial" w:hAnsi="Arial" w:cs="Arial"/>
          <w:i/>
        </w:rPr>
        <w:t>]</w:t>
      </w:r>
    </w:p>
    <w:sectPr w:rsidR="000F376D" w:rsidRPr="009C38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DB3A6" w14:textId="77777777" w:rsidR="00246726" w:rsidRDefault="00246726" w:rsidP="009371ED">
      <w:pPr>
        <w:spacing w:after="0" w:line="240" w:lineRule="auto"/>
      </w:pPr>
      <w:r>
        <w:separator/>
      </w:r>
    </w:p>
  </w:endnote>
  <w:endnote w:type="continuationSeparator" w:id="0">
    <w:p w14:paraId="7762BF8B" w14:textId="77777777" w:rsidR="00246726" w:rsidRDefault="00246726" w:rsidP="0093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E871" w14:textId="2B672EEC" w:rsidR="009371ED" w:rsidRDefault="009371ED">
    <w:pPr>
      <w:pStyle w:val="Footer"/>
    </w:pPr>
    <w:r>
      <w:t xml:space="preserve">Copyright 2019 – All Rights Reserved </w:t>
    </w:r>
    <w:r w:rsidR="009805A0" w:rsidRPr="009805A0">
      <w:t xml:space="preserve">– </w:t>
    </w:r>
    <w:r>
      <w:t xml:space="preserve">Mortgage </w:t>
    </w:r>
    <w:proofErr w:type="spellStart"/>
    <w:r>
      <w:t>Currentcy</w:t>
    </w:r>
    <w:proofErr w:type="spellEnd"/>
    <w:r>
      <w:tab/>
      <w:t>TB03</w:t>
    </w:r>
    <w:r w:rsidR="00F13350">
      <w:t>12</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E2107" w14:textId="77777777" w:rsidR="00246726" w:rsidRDefault="00246726" w:rsidP="009371ED">
      <w:pPr>
        <w:spacing w:after="0" w:line="240" w:lineRule="auto"/>
      </w:pPr>
      <w:r>
        <w:separator/>
      </w:r>
    </w:p>
  </w:footnote>
  <w:footnote w:type="continuationSeparator" w:id="0">
    <w:p w14:paraId="36FBBF50" w14:textId="77777777" w:rsidR="00246726" w:rsidRDefault="00246726" w:rsidP="0093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58285"/>
      <w:docPartObj>
        <w:docPartGallery w:val="Page Numbers (Top of Page)"/>
        <w:docPartUnique/>
      </w:docPartObj>
    </w:sdtPr>
    <w:sdtEndPr>
      <w:rPr>
        <w:noProof/>
      </w:rPr>
    </w:sdtEndPr>
    <w:sdtContent>
      <w:p w14:paraId="797D5E99" w14:textId="6093F3D5" w:rsidR="009371ED" w:rsidRDefault="009371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8164CA" w14:textId="77777777" w:rsidR="009371ED" w:rsidRDefault="00937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06D0"/>
    <w:multiLevelType w:val="hybridMultilevel"/>
    <w:tmpl w:val="0F4631A4"/>
    <w:lvl w:ilvl="0" w:tplc="D16A7C9C">
      <w:start w:val="1"/>
      <w:numFmt w:val="bullet"/>
      <w:lvlText w:val="•"/>
      <w:lvlJc w:val="left"/>
      <w:pPr>
        <w:tabs>
          <w:tab w:val="num" w:pos="720"/>
        </w:tabs>
        <w:ind w:left="720" w:hanging="360"/>
      </w:pPr>
      <w:rPr>
        <w:rFonts w:ascii="Arial" w:hAnsi="Arial" w:hint="default"/>
      </w:rPr>
    </w:lvl>
    <w:lvl w:ilvl="1" w:tplc="D4DEF1D6" w:tentative="1">
      <w:start w:val="1"/>
      <w:numFmt w:val="bullet"/>
      <w:lvlText w:val="•"/>
      <w:lvlJc w:val="left"/>
      <w:pPr>
        <w:tabs>
          <w:tab w:val="num" w:pos="1440"/>
        </w:tabs>
        <w:ind w:left="1440" w:hanging="360"/>
      </w:pPr>
      <w:rPr>
        <w:rFonts w:ascii="Arial" w:hAnsi="Arial" w:hint="default"/>
      </w:rPr>
    </w:lvl>
    <w:lvl w:ilvl="2" w:tplc="43766AF4" w:tentative="1">
      <w:start w:val="1"/>
      <w:numFmt w:val="bullet"/>
      <w:lvlText w:val="•"/>
      <w:lvlJc w:val="left"/>
      <w:pPr>
        <w:tabs>
          <w:tab w:val="num" w:pos="2160"/>
        </w:tabs>
        <w:ind w:left="2160" w:hanging="360"/>
      </w:pPr>
      <w:rPr>
        <w:rFonts w:ascii="Arial" w:hAnsi="Arial" w:hint="default"/>
      </w:rPr>
    </w:lvl>
    <w:lvl w:ilvl="3" w:tplc="6A628BC6" w:tentative="1">
      <w:start w:val="1"/>
      <w:numFmt w:val="bullet"/>
      <w:lvlText w:val="•"/>
      <w:lvlJc w:val="left"/>
      <w:pPr>
        <w:tabs>
          <w:tab w:val="num" w:pos="2880"/>
        </w:tabs>
        <w:ind w:left="2880" w:hanging="360"/>
      </w:pPr>
      <w:rPr>
        <w:rFonts w:ascii="Arial" w:hAnsi="Arial" w:hint="default"/>
      </w:rPr>
    </w:lvl>
    <w:lvl w:ilvl="4" w:tplc="B0DA3C74" w:tentative="1">
      <w:start w:val="1"/>
      <w:numFmt w:val="bullet"/>
      <w:lvlText w:val="•"/>
      <w:lvlJc w:val="left"/>
      <w:pPr>
        <w:tabs>
          <w:tab w:val="num" w:pos="3600"/>
        </w:tabs>
        <w:ind w:left="3600" w:hanging="360"/>
      </w:pPr>
      <w:rPr>
        <w:rFonts w:ascii="Arial" w:hAnsi="Arial" w:hint="default"/>
      </w:rPr>
    </w:lvl>
    <w:lvl w:ilvl="5" w:tplc="A428FC46" w:tentative="1">
      <w:start w:val="1"/>
      <w:numFmt w:val="bullet"/>
      <w:lvlText w:val="•"/>
      <w:lvlJc w:val="left"/>
      <w:pPr>
        <w:tabs>
          <w:tab w:val="num" w:pos="4320"/>
        </w:tabs>
        <w:ind w:left="4320" w:hanging="360"/>
      </w:pPr>
      <w:rPr>
        <w:rFonts w:ascii="Arial" w:hAnsi="Arial" w:hint="default"/>
      </w:rPr>
    </w:lvl>
    <w:lvl w:ilvl="6" w:tplc="D5C46206" w:tentative="1">
      <w:start w:val="1"/>
      <w:numFmt w:val="bullet"/>
      <w:lvlText w:val="•"/>
      <w:lvlJc w:val="left"/>
      <w:pPr>
        <w:tabs>
          <w:tab w:val="num" w:pos="5040"/>
        </w:tabs>
        <w:ind w:left="5040" w:hanging="360"/>
      </w:pPr>
      <w:rPr>
        <w:rFonts w:ascii="Arial" w:hAnsi="Arial" w:hint="default"/>
      </w:rPr>
    </w:lvl>
    <w:lvl w:ilvl="7" w:tplc="FD42759C" w:tentative="1">
      <w:start w:val="1"/>
      <w:numFmt w:val="bullet"/>
      <w:lvlText w:val="•"/>
      <w:lvlJc w:val="left"/>
      <w:pPr>
        <w:tabs>
          <w:tab w:val="num" w:pos="5760"/>
        </w:tabs>
        <w:ind w:left="5760" w:hanging="360"/>
      </w:pPr>
      <w:rPr>
        <w:rFonts w:ascii="Arial" w:hAnsi="Arial" w:hint="default"/>
      </w:rPr>
    </w:lvl>
    <w:lvl w:ilvl="8" w:tplc="80CA37A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NKwFANEntq8tAAAA"/>
  </w:docVars>
  <w:rsids>
    <w:rsidRoot w:val="009C383A"/>
    <w:rsid w:val="00001875"/>
    <w:rsid w:val="000164C9"/>
    <w:rsid w:val="0001665B"/>
    <w:rsid w:val="00030F9A"/>
    <w:rsid w:val="00032F6A"/>
    <w:rsid w:val="00034D7C"/>
    <w:rsid w:val="0004263C"/>
    <w:rsid w:val="00043566"/>
    <w:rsid w:val="00047FBD"/>
    <w:rsid w:val="000557E7"/>
    <w:rsid w:val="00055E3B"/>
    <w:rsid w:val="00065327"/>
    <w:rsid w:val="00081ED7"/>
    <w:rsid w:val="0009130C"/>
    <w:rsid w:val="000A2087"/>
    <w:rsid w:val="000C7EC3"/>
    <w:rsid w:val="000D042F"/>
    <w:rsid w:val="000D41D6"/>
    <w:rsid w:val="000D7965"/>
    <w:rsid w:val="000E150C"/>
    <w:rsid w:val="000F1B1B"/>
    <w:rsid w:val="000F376D"/>
    <w:rsid w:val="00104DF6"/>
    <w:rsid w:val="0010685C"/>
    <w:rsid w:val="00111AC1"/>
    <w:rsid w:val="00117448"/>
    <w:rsid w:val="0012159A"/>
    <w:rsid w:val="00124E27"/>
    <w:rsid w:val="0013258A"/>
    <w:rsid w:val="00134E99"/>
    <w:rsid w:val="00141E20"/>
    <w:rsid w:val="00141F09"/>
    <w:rsid w:val="00142B9B"/>
    <w:rsid w:val="001444EC"/>
    <w:rsid w:val="0016044C"/>
    <w:rsid w:val="0017289F"/>
    <w:rsid w:val="00180C4E"/>
    <w:rsid w:val="00182B9A"/>
    <w:rsid w:val="0018480E"/>
    <w:rsid w:val="00190F98"/>
    <w:rsid w:val="00197E97"/>
    <w:rsid w:val="001A03C6"/>
    <w:rsid w:val="001A1303"/>
    <w:rsid w:val="001A1427"/>
    <w:rsid w:val="001A1ADC"/>
    <w:rsid w:val="001B3F8D"/>
    <w:rsid w:val="001B4F78"/>
    <w:rsid w:val="001D1FB7"/>
    <w:rsid w:val="001D53B6"/>
    <w:rsid w:val="001D74A8"/>
    <w:rsid w:val="001D7CB0"/>
    <w:rsid w:val="001E10BA"/>
    <w:rsid w:val="001F5ACD"/>
    <w:rsid w:val="001F5B17"/>
    <w:rsid w:val="001F643B"/>
    <w:rsid w:val="0020085A"/>
    <w:rsid w:val="00202300"/>
    <w:rsid w:val="0020304A"/>
    <w:rsid w:val="00204AC8"/>
    <w:rsid w:val="00204C1D"/>
    <w:rsid w:val="00204D6E"/>
    <w:rsid w:val="00206AFE"/>
    <w:rsid w:val="00222911"/>
    <w:rsid w:val="0022774C"/>
    <w:rsid w:val="0023003C"/>
    <w:rsid w:val="00232ECB"/>
    <w:rsid w:val="00233452"/>
    <w:rsid w:val="00235060"/>
    <w:rsid w:val="002354B2"/>
    <w:rsid w:val="0024210D"/>
    <w:rsid w:val="002444F2"/>
    <w:rsid w:val="00246726"/>
    <w:rsid w:val="00246F5F"/>
    <w:rsid w:val="0025573C"/>
    <w:rsid w:val="0026354D"/>
    <w:rsid w:val="00270194"/>
    <w:rsid w:val="00285376"/>
    <w:rsid w:val="00290AC4"/>
    <w:rsid w:val="002935E0"/>
    <w:rsid w:val="00295464"/>
    <w:rsid w:val="002A3DA0"/>
    <w:rsid w:val="002A527A"/>
    <w:rsid w:val="002A626C"/>
    <w:rsid w:val="002B26E0"/>
    <w:rsid w:val="002B381A"/>
    <w:rsid w:val="002B3A51"/>
    <w:rsid w:val="002B3ECB"/>
    <w:rsid w:val="002B5BD8"/>
    <w:rsid w:val="002B687B"/>
    <w:rsid w:val="002C1CAC"/>
    <w:rsid w:val="002D3086"/>
    <w:rsid w:val="002D4202"/>
    <w:rsid w:val="002D603D"/>
    <w:rsid w:val="002E0035"/>
    <w:rsid w:val="002F3E47"/>
    <w:rsid w:val="003003D6"/>
    <w:rsid w:val="00304579"/>
    <w:rsid w:val="00305B18"/>
    <w:rsid w:val="003115DF"/>
    <w:rsid w:val="0031740B"/>
    <w:rsid w:val="00321FA1"/>
    <w:rsid w:val="00324574"/>
    <w:rsid w:val="00334B2E"/>
    <w:rsid w:val="00334E7C"/>
    <w:rsid w:val="00334F6E"/>
    <w:rsid w:val="003367B9"/>
    <w:rsid w:val="003444AF"/>
    <w:rsid w:val="003516B5"/>
    <w:rsid w:val="00361D9C"/>
    <w:rsid w:val="00362B3A"/>
    <w:rsid w:val="003658A7"/>
    <w:rsid w:val="00377553"/>
    <w:rsid w:val="003911EE"/>
    <w:rsid w:val="003912CF"/>
    <w:rsid w:val="003A41BA"/>
    <w:rsid w:val="003C2B69"/>
    <w:rsid w:val="003C35BA"/>
    <w:rsid w:val="003C4830"/>
    <w:rsid w:val="003E0882"/>
    <w:rsid w:val="003E5D5C"/>
    <w:rsid w:val="003F33CE"/>
    <w:rsid w:val="00403A4E"/>
    <w:rsid w:val="00405108"/>
    <w:rsid w:val="00410623"/>
    <w:rsid w:val="0042227F"/>
    <w:rsid w:val="0042345B"/>
    <w:rsid w:val="00433FAA"/>
    <w:rsid w:val="00435266"/>
    <w:rsid w:val="0043675E"/>
    <w:rsid w:val="00443406"/>
    <w:rsid w:val="0045183E"/>
    <w:rsid w:val="00452F03"/>
    <w:rsid w:val="00453E61"/>
    <w:rsid w:val="004575B4"/>
    <w:rsid w:val="0047228B"/>
    <w:rsid w:val="00477C9F"/>
    <w:rsid w:val="00481C18"/>
    <w:rsid w:val="004903A8"/>
    <w:rsid w:val="0049049E"/>
    <w:rsid w:val="00492A8A"/>
    <w:rsid w:val="00493E42"/>
    <w:rsid w:val="004968F0"/>
    <w:rsid w:val="00496BEC"/>
    <w:rsid w:val="004A04E4"/>
    <w:rsid w:val="004A0D6B"/>
    <w:rsid w:val="004A65C1"/>
    <w:rsid w:val="004A6A06"/>
    <w:rsid w:val="004A71EE"/>
    <w:rsid w:val="004B251B"/>
    <w:rsid w:val="004B2FC5"/>
    <w:rsid w:val="004B6C85"/>
    <w:rsid w:val="004C2202"/>
    <w:rsid w:val="004C53ED"/>
    <w:rsid w:val="004C62AF"/>
    <w:rsid w:val="004D1297"/>
    <w:rsid w:val="004D5703"/>
    <w:rsid w:val="004E7CB9"/>
    <w:rsid w:val="004F21CD"/>
    <w:rsid w:val="004F72DB"/>
    <w:rsid w:val="00501ABC"/>
    <w:rsid w:val="0050673B"/>
    <w:rsid w:val="00512730"/>
    <w:rsid w:val="00514295"/>
    <w:rsid w:val="005249C5"/>
    <w:rsid w:val="0053048C"/>
    <w:rsid w:val="005304F8"/>
    <w:rsid w:val="00533294"/>
    <w:rsid w:val="0053463E"/>
    <w:rsid w:val="00543137"/>
    <w:rsid w:val="0054346F"/>
    <w:rsid w:val="00556A59"/>
    <w:rsid w:val="0056314B"/>
    <w:rsid w:val="0056720C"/>
    <w:rsid w:val="00582ADB"/>
    <w:rsid w:val="00582D5F"/>
    <w:rsid w:val="00585A0A"/>
    <w:rsid w:val="0059591F"/>
    <w:rsid w:val="005A3022"/>
    <w:rsid w:val="005B5002"/>
    <w:rsid w:val="005C09E6"/>
    <w:rsid w:val="005D35EA"/>
    <w:rsid w:val="005D6DB1"/>
    <w:rsid w:val="005F36C8"/>
    <w:rsid w:val="00605E76"/>
    <w:rsid w:val="0062254C"/>
    <w:rsid w:val="006310B0"/>
    <w:rsid w:val="00633262"/>
    <w:rsid w:val="0063384F"/>
    <w:rsid w:val="0065282B"/>
    <w:rsid w:val="006536DD"/>
    <w:rsid w:val="00655BDD"/>
    <w:rsid w:val="00663E23"/>
    <w:rsid w:val="006657AF"/>
    <w:rsid w:val="00670B5A"/>
    <w:rsid w:val="006762C5"/>
    <w:rsid w:val="006806CB"/>
    <w:rsid w:val="00685AB6"/>
    <w:rsid w:val="00691987"/>
    <w:rsid w:val="006A1F00"/>
    <w:rsid w:val="006B1603"/>
    <w:rsid w:val="006B2018"/>
    <w:rsid w:val="006B6DC8"/>
    <w:rsid w:val="006C3C5C"/>
    <w:rsid w:val="006C7447"/>
    <w:rsid w:val="006E6487"/>
    <w:rsid w:val="006E6B10"/>
    <w:rsid w:val="006F11BD"/>
    <w:rsid w:val="00701A58"/>
    <w:rsid w:val="007124EA"/>
    <w:rsid w:val="00732F79"/>
    <w:rsid w:val="007346C6"/>
    <w:rsid w:val="00746ADF"/>
    <w:rsid w:val="007617EB"/>
    <w:rsid w:val="00766D49"/>
    <w:rsid w:val="007706DD"/>
    <w:rsid w:val="00774FA9"/>
    <w:rsid w:val="007802C7"/>
    <w:rsid w:val="00782834"/>
    <w:rsid w:val="007971C6"/>
    <w:rsid w:val="007A010C"/>
    <w:rsid w:val="007A12FD"/>
    <w:rsid w:val="007A4273"/>
    <w:rsid w:val="007A7EEB"/>
    <w:rsid w:val="007C0010"/>
    <w:rsid w:val="007C2CE7"/>
    <w:rsid w:val="007D17B6"/>
    <w:rsid w:val="007D524A"/>
    <w:rsid w:val="007E1858"/>
    <w:rsid w:val="007F22D8"/>
    <w:rsid w:val="007F2DCF"/>
    <w:rsid w:val="00806BB1"/>
    <w:rsid w:val="00807483"/>
    <w:rsid w:val="008115CB"/>
    <w:rsid w:val="0082394C"/>
    <w:rsid w:val="00827E05"/>
    <w:rsid w:val="00834CA6"/>
    <w:rsid w:val="00837144"/>
    <w:rsid w:val="00842F00"/>
    <w:rsid w:val="00847CAE"/>
    <w:rsid w:val="00860DC5"/>
    <w:rsid w:val="008751CD"/>
    <w:rsid w:val="00885255"/>
    <w:rsid w:val="0089049C"/>
    <w:rsid w:val="00890D35"/>
    <w:rsid w:val="00895610"/>
    <w:rsid w:val="008A1D8D"/>
    <w:rsid w:val="008A6E74"/>
    <w:rsid w:val="008B0547"/>
    <w:rsid w:val="008B79B2"/>
    <w:rsid w:val="008D358D"/>
    <w:rsid w:val="008D4D49"/>
    <w:rsid w:val="008D6BFA"/>
    <w:rsid w:val="008D7ABC"/>
    <w:rsid w:val="008E046B"/>
    <w:rsid w:val="008E2C66"/>
    <w:rsid w:val="008E66BB"/>
    <w:rsid w:val="008E79D8"/>
    <w:rsid w:val="008F1E87"/>
    <w:rsid w:val="008F2731"/>
    <w:rsid w:val="008F4AA7"/>
    <w:rsid w:val="00902516"/>
    <w:rsid w:val="009243AD"/>
    <w:rsid w:val="009322DB"/>
    <w:rsid w:val="009371ED"/>
    <w:rsid w:val="009468C6"/>
    <w:rsid w:val="00963BA7"/>
    <w:rsid w:val="00972D34"/>
    <w:rsid w:val="00973D17"/>
    <w:rsid w:val="009745DA"/>
    <w:rsid w:val="009805A0"/>
    <w:rsid w:val="009830A8"/>
    <w:rsid w:val="00983B48"/>
    <w:rsid w:val="009A0456"/>
    <w:rsid w:val="009A0E30"/>
    <w:rsid w:val="009B40ED"/>
    <w:rsid w:val="009B7F41"/>
    <w:rsid w:val="009C235E"/>
    <w:rsid w:val="009C383A"/>
    <w:rsid w:val="009C6BBD"/>
    <w:rsid w:val="009C7A43"/>
    <w:rsid w:val="009D1461"/>
    <w:rsid w:val="009D5498"/>
    <w:rsid w:val="009D5A5E"/>
    <w:rsid w:val="009D5FE2"/>
    <w:rsid w:val="009E09EA"/>
    <w:rsid w:val="009E555D"/>
    <w:rsid w:val="009F04BA"/>
    <w:rsid w:val="009F243A"/>
    <w:rsid w:val="00A10911"/>
    <w:rsid w:val="00A21EFB"/>
    <w:rsid w:val="00A263C3"/>
    <w:rsid w:val="00A31F2F"/>
    <w:rsid w:val="00A352F6"/>
    <w:rsid w:val="00A35466"/>
    <w:rsid w:val="00A4776D"/>
    <w:rsid w:val="00A505A4"/>
    <w:rsid w:val="00A537E5"/>
    <w:rsid w:val="00A57D0B"/>
    <w:rsid w:val="00A62004"/>
    <w:rsid w:val="00A65762"/>
    <w:rsid w:val="00A71371"/>
    <w:rsid w:val="00A714CF"/>
    <w:rsid w:val="00A80E35"/>
    <w:rsid w:val="00A85273"/>
    <w:rsid w:val="00A870FF"/>
    <w:rsid w:val="00A91DB5"/>
    <w:rsid w:val="00A9243D"/>
    <w:rsid w:val="00AA3CFA"/>
    <w:rsid w:val="00AA5EC1"/>
    <w:rsid w:val="00AA7952"/>
    <w:rsid w:val="00AB0823"/>
    <w:rsid w:val="00AB4EF0"/>
    <w:rsid w:val="00AB782E"/>
    <w:rsid w:val="00AB7958"/>
    <w:rsid w:val="00AC69C4"/>
    <w:rsid w:val="00AD12F7"/>
    <w:rsid w:val="00AD1B69"/>
    <w:rsid w:val="00AE1A42"/>
    <w:rsid w:val="00AE7483"/>
    <w:rsid w:val="00AF507F"/>
    <w:rsid w:val="00B01247"/>
    <w:rsid w:val="00B062C2"/>
    <w:rsid w:val="00B17620"/>
    <w:rsid w:val="00B20C2F"/>
    <w:rsid w:val="00B25A09"/>
    <w:rsid w:val="00B30C04"/>
    <w:rsid w:val="00B35D9E"/>
    <w:rsid w:val="00B430B2"/>
    <w:rsid w:val="00B57D18"/>
    <w:rsid w:val="00B62169"/>
    <w:rsid w:val="00B66090"/>
    <w:rsid w:val="00B6642E"/>
    <w:rsid w:val="00B72901"/>
    <w:rsid w:val="00B742AE"/>
    <w:rsid w:val="00B86AF6"/>
    <w:rsid w:val="00B87A15"/>
    <w:rsid w:val="00B92059"/>
    <w:rsid w:val="00B94243"/>
    <w:rsid w:val="00B97EA3"/>
    <w:rsid w:val="00BA1020"/>
    <w:rsid w:val="00BA1639"/>
    <w:rsid w:val="00BB40CC"/>
    <w:rsid w:val="00BB45D6"/>
    <w:rsid w:val="00BC71A5"/>
    <w:rsid w:val="00BD6BC6"/>
    <w:rsid w:val="00BE17C1"/>
    <w:rsid w:val="00C037E4"/>
    <w:rsid w:val="00C03E3C"/>
    <w:rsid w:val="00C05A39"/>
    <w:rsid w:val="00C07C37"/>
    <w:rsid w:val="00C15330"/>
    <w:rsid w:val="00C25633"/>
    <w:rsid w:val="00C263E1"/>
    <w:rsid w:val="00C273F4"/>
    <w:rsid w:val="00C27922"/>
    <w:rsid w:val="00C31A4D"/>
    <w:rsid w:val="00C36065"/>
    <w:rsid w:val="00C603CE"/>
    <w:rsid w:val="00C628CD"/>
    <w:rsid w:val="00C64A5F"/>
    <w:rsid w:val="00C6590A"/>
    <w:rsid w:val="00C707F5"/>
    <w:rsid w:val="00C87F77"/>
    <w:rsid w:val="00C91E4B"/>
    <w:rsid w:val="00CA3A90"/>
    <w:rsid w:val="00CB2E7E"/>
    <w:rsid w:val="00CB5F53"/>
    <w:rsid w:val="00CD1F99"/>
    <w:rsid w:val="00CD766C"/>
    <w:rsid w:val="00CE1904"/>
    <w:rsid w:val="00CF7E47"/>
    <w:rsid w:val="00D21B29"/>
    <w:rsid w:val="00D24384"/>
    <w:rsid w:val="00D35FA1"/>
    <w:rsid w:val="00D42D5F"/>
    <w:rsid w:val="00D4523E"/>
    <w:rsid w:val="00D45D6C"/>
    <w:rsid w:val="00D46CF9"/>
    <w:rsid w:val="00D471BC"/>
    <w:rsid w:val="00D61EE9"/>
    <w:rsid w:val="00D7053B"/>
    <w:rsid w:val="00D729ED"/>
    <w:rsid w:val="00D7343F"/>
    <w:rsid w:val="00D74F67"/>
    <w:rsid w:val="00D82A65"/>
    <w:rsid w:val="00D93A2C"/>
    <w:rsid w:val="00DA1290"/>
    <w:rsid w:val="00DB18A2"/>
    <w:rsid w:val="00DC422D"/>
    <w:rsid w:val="00DD28FC"/>
    <w:rsid w:val="00DE0F5B"/>
    <w:rsid w:val="00DE3D7E"/>
    <w:rsid w:val="00DF5360"/>
    <w:rsid w:val="00E02652"/>
    <w:rsid w:val="00E03F9B"/>
    <w:rsid w:val="00E07EBF"/>
    <w:rsid w:val="00E135B1"/>
    <w:rsid w:val="00E41A68"/>
    <w:rsid w:val="00E51155"/>
    <w:rsid w:val="00E57166"/>
    <w:rsid w:val="00E62208"/>
    <w:rsid w:val="00E65984"/>
    <w:rsid w:val="00E65A5C"/>
    <w:rsid w:val="00E6712A"/>
    <w:rsid w:val="00E758C0"/>
    <w:rsid w:val="00E776DC"/>
    <w:rsid w:val="00E77F68"/>
    <w:rsid w:val="00E81717"/>
    <w:rsid w:val="00E81DEC"/>
    <w:rsid w:val="00E81EBC"/>
    <w:rsid w:val="00E82AE5"/>
    <w:rsid w:val="00E90AB1"/>
    <w:rsid w:val="00E97283"/>
    <w:rsid w:val="00EA5314"/>
    <w:rsid w:val="00EB7489"/>
    <w:rsid w:val="00EC2C0F"/>
    <w:rsid w:val="00EC4BF7"/>
    <w:rsid w:val="00ED1405"/>
    <w:rsid w:val="00ED283F"/>
    <w:rsid w:val="00ED4BF5"/>
    <w:rsid w:val="00EE617B"/>
    <w:rsid w:val="00EE7728"/>
    <w:rsid w:val="00EF0F8E"/>
    <w:rsid w:val="00EF1110"/>
    <w:rsid w:val="00EF2554"/>
    <w:rsid w:val="00EF3E23"/>
    <w:rsid w:val="00EF5336"/>
    <w:rsid w:val="00F13350"/>
    <w:rsid w:val="00F147BC"/>
    <w:rsid w:val="00F154EB"/>
    <w:rsid w:val="00F17BCE"/>
    <w:rsid w:val="00F21600"/>
    <w:rsid w:val="00F3249C"/>
    <w:rsid w:val="00F36C34"/>
    <w:rsid w:val="00F42E48"/>
    <w:rsid w:val="00F46C52"/>
    <w:rsid w:val="00F52A0A"/>
    <w:rsid w:val="00F55C82"/>
    <w:rsid w:val="00F67173"/>
    <w:rsid w:val="00F77276"/>
    <w:rsid w:val="00F8622D"/>
    <w:rsid w:val="00F9129F"/>
    <w:rsid w:val="00F916AD"/>
    <w:rsid w:val="00F91AFD"/>
    <w:rsid w:val="00F95C69"/>
    <w:rsid w:val="00FA2E11"/>
    <w:rsid w:val="00FA7C21"/>
    <w:rsid w:val="00FB7C49"/>
    <w:rsid w:val="00FD2D0D"/>
    <w:rsid w:val="00FD79F3"/>
    <w:rsid w:val="00FE0AA7"/>
    <w:rsid w:val="00FE1B6F"/>
    <w:rsid w:val="00FE4D21"/>
    <w:rsid w:val="00FE7ED0"/>
    <w:rsid w:val="00FF1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EBE6CF"/>
  <w15:chartTrackingRefBased/>
  <w15:docId w15:val="{DB98B0AE-FB20-48EE-96A9-8B69294D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5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2254C"/>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3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ED"/>
  </w:style>
  <w:style w:type="paragraph" w:styleId="Footer">
    <w:name w:val="footer"/>
    <w:basedOn w:val="Normal"/>
    <w:link w:val="FooterChar"/>
    <w:uiPriority w:val="99"/>
    <w:unhideWhenUsed/>
    <w:rsid w:val="0093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ED"/>
  </w:style>
  <w:style w:type="paragraph" w:styleId="BalloonText">
    <w:name w:val="Balloon Text"/>
    <w:basedOn w:val="Normal"/>
    <w:link w:val="BalloonTextChar"/>
    <w:uiPriority w:val="99"/>
    <w:semiHidden/>
    <w:unhideWhenUsed/>
    <w:rsid w:val="00246F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F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163049">
      <w:bodyDiv w:val="1"/>
      <w:marLeft w:val="0"/>
      <w:marRight w:val="0"/>
      <w:marTop w:val="0"/>
      <w:marBottom w:val="0"/>
      <w:divBdr>
        <w:top w:val="none" w:sz="0" w:space="0" w:color="auto"/>
        <w:left w:val="none" w:sz="0" w:space="0" w:color="auto"/>
        <w:bottom w:val="none" w:sz="0" w:space="0" w:color="auto"/>
        <w:right w:val="none" w:sz="0" w:space="0" w:color="auto"/>
      </w:divBdr>
      <w:divsChild>
        <w:div w:id="395594332">
          <w:marLeft w:val="446"/>
          <w:marRight w:val="0"/>
          <w:marTop w:val="0"/>
          <w:marBottom w:val="0"/>
          <w:divBdr>
            <w:top w:val="none" w:sz="0" w:space="0" w:color="auto"/>
            <w:left w:val="none" w:sz="0" w:space="0" w:color="auto"/>
            <w:bottom w:val="none" w:sz="0" w:space="0" w:color="auto"/>
            <w:right w:val="none" w:sz="0" w:space="0" w:color="auto"/>
          </w:divBdr>
        </w:div>
      </w:divsChild>
    </w:div>
    <w:div w:id="1513304299">
      <w:bodyDiv w:val="1"/>
      <w:marLeft w:val="0"/>
      <w:marRight w:val="0"/>
      <w:marTop w:val="0"/>
      <w:marBottom w:val="0"/>
      <w:divBdr>
        <w:top w:val="none" w:sz="0" w:space="0" w:color="auto"/>
        <w:left w:val="none" w:sz="0" w:space="0" w:color="auto"/>
        <w:bottom w:val="none" w:sz="0" w:space="0" w:color="auto"/>
        <w:right w:val="none" w:sz="0" w:space="0" w:color="auto"/>
      </w:divBdr>
    </w:div>
    <w:div w:id="157138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146</Words>
  <Characters>1793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Butler</dc:creator>
  <cp:keywords/>
  <dc:description/>
  <cp:lastModifiedBy>Toni Pierce</cp:lastModifiedBy>
  <cp:revision>2</cp:revision>
  <dcterms:created xsi:type="dcterms:W3CDTF">2019-05-09T21:11:00Z</dcterms:created>
  <dcterms:modified xsi:type="dcterms:W3CDTF">2019-05-09T21:11:00Z</dcterms:modified>
</cp:coreProperties>
</file>